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CA5112" w14:textId="77777777" w:rsidR="00A552CD" w:rsidRDefault="004B0609" w:rsidP="005B00E2">
      <w:r>
        <w:rPr>
          <w:noProof/>
        </w:rPr>
        <mc:AlternateContent>
          <mc:Choice Requires="wps">
            <w:drawing>
              <wp:anchor distT="0" distB="0" distL="114300" distR="114300" simplePos="0" relativeHeight="251666432" behindDoc="0" locked="0" layoutInCell="1" allowOverlap="1" wp14:anchorId="1794F170" wp14:editId="47FF1D9E">
                <wp:simplePos x="0" y="0"/>
                <wp:positionH relativeFrom="column">
                  <wp:posOffset>6436995</wp:posOffset>
                </wp:positionH>
                <wp:positionV relativeFrom="paragraph">
                  <wp:posOffset>-175260</wp:posOffset>
                </wp:positionV>
                <wp:extent cx="3105150" cy="6909435"/>
                <wp:effectExtent l="0" t="0" r="0" b="571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6909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535796" w14:textId="77777777" w:rsidR="00A6079E" w:rsidRDefault="00A6079E" w:rsidP="00E941E0">
                            <w:pPr>
                              <w:spacing w:after="0" w:line="240" w:lineRule="auto"/>
                              <w:jc w:val="left"/>
                              <w:rPr>
                                <w:rFonts w:ascii="Century" w:hAnsi="Century"/>
                                <w:color w:val="auto"/>
                                <w:sz w:val="68"/>
                                <w:szCs w:val="68"/>
                              </w:rPr>
                            </w:pPr>
                            <w:r w:rsidRPr="00466926">
                              <w:rPr>
                                <w:rFonts w:ascii="Century" w:hAnsi="Century"/>
                                <w:color w:val="auto"/>
                                <w:sz w:val="68"/>
                                <w:szCs w:val="68"/>
                              </w:rPr>
                              <w:t>U</w:t>
                            </w:r>
                            <w:r>
                              <w:rPr>
                                <w:rFonts w:ascii="Century" w:hAnsi="Century"/>
                                <w:color w:val="auto"/>
                                <w:sz w:val="68"/>
                                <w:szCs w:val="68"/>
                              </w:rPr>
                              <w:t xml:space="preserve">niversity </w:t>
                            </w:r>
                            <w:r>
                              <w:rPr>
                                <w:noProof/>
                                <w:color w:val="auto"/>
                                <w:sz w:val="60"/>
                                <w:szCs w:val="60"/>
                              </w:rPr>
                              <w:drawing>
                                <wp:inline distT="0" distB="0" distL="0" distR="0" wp14:anchorId="40431BB5" wp14:editId="698AD1A8">
                                  <wp:extent cx="628679" cy="8128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8679" cy="812800"/>
                                          </a:xfrm>
                                          <a:prstGeom prst="rect">
                                            <a:avLst/>
                                          </a:prstGeom>
                                          <a:noFill/>
                                          <a:ln>
                                            <a:noFill/>
                                          </a:ln>
                                        </pic:spPr>
                                      </pic:pic>
                                    </a:graphicData>
                                  </a:graphic>
                                </wp:inline>
                              </w:drawing>
                            </w:r>
                          </w:p>
                          <w:p w14:paraId="2E53BDE1" w14:textId="77777777" w:rsidR="00A6079E" w:rsidRPr="00E941E0" w:rsidRDefault="00A6079E" w:rsidP="00E941E0">
                            <w:pPr>
                              <w:spacing w:after="0" w:line="276" w:lineRule="auto"/>
                              <w:jc w:val="left"/>
                              <w:rPr>
                                <w:rFonts w:ascii="Century" w:hAnsi="Century"/>
                                <w:color w:val="auto"/>
                                <w:sz w:val="68"/>
                                <w:szCs w:val="68"/>
                              </w:rPr>
                            </w:pPr>
                            <w:r>
                              <w:rPr>
                                <w:rFonts w:ascii="Century" w:hAnsi="Century"/>
                                <w:color w:val="auto"/>
                                <w:sz w:val="68"/>
                                <w:szCs w:val="68"/>
                              </w:rPr>
                              <w:t xml:space="preserve">of </w:t>
                            </w:r>
                            <w:r w:rsidRPr="00466926">
                              <w:rPr>
                                <w:rFonts w:ascii="Century" w:hAnsi="Century"/>
                                <w:color w:val="auto"/>
                                <w:sz w:val="68"/>
                                <w:szCs w:val="68"/>
                              </w:rPr>
                              <w:t>W</w:t>
                            </w:r>
                            <w:r>
                              <w:rPr>
                                <w:rFonts w:ascii="Century" w:hAnsi="Century"/>
                                <w:color w:val="auto"/>
                                <w:sz w:val="68"/>
                                <w:szCs w:val="68"/>
                              </w:rPr>
                              <w:t>isconsin</w:t>
                            </w:r>
                          </w:p>
                          <w:p w14:paraId="5DA836E8" w14:textId="77777777" w:rsidR="00A6079E" w:rsidRPr="00466926" w:rsidRDefault="00A6079E" w:rsidP="00E941E0">
                            <w:pPr>
                              <w:rPr>
                                <w:color w:val="auto"/>
                                <w:sz w:val="40"/>
                                <w:szCs w:val="40"/>
                              </w:rPr>
                            </w:pPr>
                            <w:r w:rsidRPr="00466926">
                              <w:rPr>
                                <w:color w:val="auto"/>
                                <w:sz w:val="40"/>
                                <w:szCs w:val="40"/>
                              </w:rPr>
                              <w:t>Psychology Department</w:t>
                            </w:r>
                          </w:p>
                          <w:p w14:paraId="194F37C7" w14:textId="77777777" w:rsidR="00A6079E" w:rsidRDefault="00A6079E" w:rsidP="00707B78">
                            <w:pPr>
                              <w:jc w:val="center"/>
                              <w:rPr>
                                <w:color w:val="auto"/>
                                <w:sz w:val="20"/>
                                <w:szCs w:val="20"/>
                              </w:rPr>
                            </w:pPr>
                          </w:p>
                          <w:p w14:paraId="7DF47471" w14:textId="62F0F3B1" w:rsidR="00A6079E" w:rsidRDefault="00A6079E" w:rsidP="00E941E0">
                            <w:pPr>
                              <w:spacing w:after="0" w:line="240" w:lineRule="auto"/>
                              <w:rPr>
                                <w:color w:val="auto"/>
                                <w:sz w:val="16"/>
                                <w:szCs w:val="16"/>
                              </w:rPr>
                            </w:pPr>
                          </w:p>
                          <w:p w14:paraId="2624119B" w14:textId="77777777" w:rsidR="00A6079E" w:rsidRDefault="00A6079E" w:rsidP="00707B78">
                            <w:pPr>
                              <w:spacing w:after="0" w:line="240" w:lineRule="auto"/>
                              <w:jc w:val="center"/>
                              <w:rPr>
                                <w:color w:val="auto"/>
                                <w:sz w:val="16"/>
                                <w:szCs w:val="16"/>
                              </w:rPr>
                            </w:pPr>
                          </w:p>
                          <w:p w14:paraId="50C43934" w14:textId="77777777" w:rsidR="00A6079E" w:rsidRPr="00730A0D" w:rsidRDefault="00A6079E" w:rsidP="00707B78">
                            <w:pPr>
                              <w:spacing w:after="0" w:line="240" w:lineRule="auto"/>
                              <w:jc w:val="center"/>
                              <w:rPr>
                                <w:color w:val="auto"/>
                                <w:sz w:val="16"/>
                                <w:szCs w:val="16"/>
                              </w:rPr>
                            </w:pPr>
                          </w:p>
                          <w:p w14:paraId="59A0FBD9" w14:textId="456CD0F2" w:rsidR="00A6079E" w:rsidRPr="003D2BF4" w:rsidRDefault="00460B0A" w:rsidP="00707B78">
                            <w:pPr>
                              <w:spacing w:after="0" w:line="240" w:lineRule="auto"/>
                              <w:jc w:val="center"/>
                              <w:rPr>
                                <w:i/>
                                <w:color w:val="auto"/>
                                <w:sz w:val="32"/>
                                <w:szCs w:val="32"/>
                              </w:rPr>
                            </w:pPr>
                            <w:r>
                              <w:rPr>
                                <w:i/>
                                <w:color w:val="auto"/>
                                <w:sz w:val="32"/>
                                <w:szCs w:val="32"/>
                              </w:rPr>
                              <w:t>Mobile Health Study</w:t>
                            </w:r>
                          </w:p>
                          <w:p w14:paraId="0FEA9B9C" w14:textId="77777777" w:rsidR="00A6079E" w:rsidRPr="00CB0E96" w:rsidRDefault="00A6079E">
                            <w:pPr>
                              <w:rPr>
                                <w:color w:val="auto"/>
                                <w:sz w:val="16"/>
                                <w:szCs w:val="16"/>
                              </w:rPr>
                            </w:pPr>
                          </w:p>
                          <w:p w14:paraId="65842EFA" w14:textId="044E1DCC" w:rsidR="00D7283A" w:rsidRDefault="00D7283A" w:rsidP="00707B78">
                            <w:pPr>
                              <w:spacing w:after="0" w:line="240" w:lineRule="auto"/>
                              <w:jc w:val="center"/>
                              <w:rPr>
                                <w:sz w:val="26"/>
                                <w:szCs w:val="26"/>
                              </w:rPr>
                            </w:pPr>
                          </w:p>
                          <w:p w14:paraId="11F8785D" w14:textId="77777777" w:rsidR="00D7283A" w:rsidRDefault="00D7283A" w:rsidP="00707B78">
                            <w:pPr>
                              <w:spacing w:after="0" w:line="240" w:lineRule="auto"/>
                              <w:jc w:val="center"/>
                              <w:rPr>
                                <w:sz w:val="26"/>
                                <w:szCs w:val="26"/>
                              </w:rPr>
                            </w:pPr>
                          </w:p>
                          <w:p w14:paraId="7CD808AE" w14:textId="77777777" w:rsidR="00D7283A" w:rsidRDefault="00D7283A" w:rsidP="00707B78">
                            <w:pPr>
                              <w:spacing w:after="0" w:line="240" w:lineRule="auto"/>
                              <w:jc w:val="center"/>
                              <w:rPr>
                                <w:sz w:val="26"/>
                                <w:szCs w:val="26"/>
                              </w:rPr>
                            </w:pPr>
                          </w:p>
                          <w:p w14:paraId="40F75FA2" w14:textId="77777777" w:rsidR="00D7283A" w:rsidRDefault="00D7283A" w:rsidP="00707B78">
                            <w:pPr>
                              <w:spacing w:after="0" w:line="240" w:lineRule="auto"/>
                              <w:jc w:val="center"/>
                              <w:rPr>
                                <w:sz w:val="26"/>
                                <w:szCs w:val="26"/>
                              </w:rPr>
                            </w:pPr>
                          </w:p>
                          <w:p w14:paraId="7FAF243C" w14:textId="77777777" w:rsidR="00D7283A" w:rsidRDefault="00D7283A" w:rsidP="00707B78">
                            <w:pPr>
                              <w:spacing w:after="0" w:line="240" w:lineRule="auto"/>
                              <w:jc w:val="center"/>
                              <w:rPr>
                                <w:sz w:val="26"/>
                                <w:szCs w:val="26"/>
                              </w:rPr>
                            </w:pPr>
                          </w:p>
                          <w:p w14:paraId="204296D6" w14:textId="77777777" w:rsidR="00D7283A" w:rsidRDefault="00D7283A" w:rsidP="00707B78">
                            <w:pPr>
                              <w:spacing w:after="0" w:line="240" w:lineRule="auto"/>
                              <w:jc w:val="center"/>
                              <w:rPr>
                                <w:sz w:val="26"/>
                                <w:szCs w:val="26"/>
                              </w:rPr>
                            </w:pPr>
                          </w:p>
                          <w:p w14:paraId="0720C712" w14:textId="77777777" w:rsidR="00D7283A" w:rsidRDefault="00D7283A" w:rsidP="00707B78">
                            <w:pPr>
                              <w:spacing w:after="0" w:line="240" w:lineRule="auto"/>
                              <w:jc w:val="center"/>
                              <w:rPr>
                                <w:sz w:val="26"/>
                                <w:szCs w:val="26"/>
                              </w:rPr>
                            </w:pPr>
                          </w:p>
                          <w:p w14:paraId="3660791A" w14:textId="0F81B2D1" w:rsidR="00A6079E" w:rsidRPr="00251E7A" w:rsidRDefault="00A6079E" w:rsidP="00707B78">
                            <w:pPr>
                              <w:spacing w:after="0" w:line="240" w:lineRule="auto"/>
                              <w:jc w:val="center"/>
                              <w:rPr>
                                <w:sz w:val="30"/>
                                <w:szCs w:val="30"/>
                              </w:rPr>
                            </w:pPr>
                            <w:r w:rsidRPr="00251E7A">
                              <w:rPr>
                                <w:sz w:val="30"/>
                                <w:szCs w:val="30"/>
                              </w:rPr>
                              <w:t>1202 West Johnson Street</w:t>
                            </w:r>
                          </w:p>
                          <w:p w14:paraId="2E12B496" w14:textId="77777777" w:rsidR="00A6079E" w:rsidRPr="00251E7A" w:rsidRDefault="00A6079E" w:rsidP="00707B78">
                            <w:pPr>
                              <w:spacing w:after="0" w:line="240" w:lineRule="auto"/>
                              <w:jc w:val="center"/>
                              <w:rPr>
                                <w:sz w:val="30"/>
                                <w:szCs w:val="30"/>
                              </w:rPr>
                            </w:pPr>
                            <w:proofErr w:type="spellStart"/>
                            <w:r w:rsidRPr="00251E7A">
                              <w:rPr>
                                <w:sz w:val="30"/>
                                <w:szCs w:val="30"/>
                              </w:rPr>
                              <w:t>Brogden</w:t>
                            </w:r>
                            <w:proofErr w:type="spellEnd"/>
                            <w:r w:rsidRPr="00251E7A">
                              <w:rPr>
                                <w:sz w:val="30"/>
                                <w:szCs w:val="30"/>
                              </w:rPr>
                              <w:t xml:space="preserve"> Psychology Building</w:t>
                            </w:r>
                          </w:p>
                          <w:p w14:paraId="1EA6A5AD" w14:textId="77777777" w:rsidR="00A6079E" w:rsidRPr="00251E7A" w:rsidRDefault="00A6079E" w:rsidP="00707B78">
                            <w:pPr>
                              <w:spacing w:after="0" w:line="240" w:lineRule="auto"/>
                              <w:jc w:val="center"/>
                              <w:rPr>
                                <w:sz w:val="30"/>
                                <w:szCs w:val="30"/>
                              </w:rPr>
                            </w:pPr>
                            <w:r w:rsidRPr="00251E7A">
                              <w:rPr>
                                <w:sz w:val="30"/>
                                <w:szCs w:val="30"/>
                              </w:rPr>
                              <w:t>Madison, WI 53706</w:t>
                            </w:r>
                          </w:p>
                          <w:p w14:paraId="7A2EA6C0" w14:textId="77777777" w:rsidR="00A6079E" w:rsidRPr="00D43813" w:rsidRDefault="00A6079E" w:rsidP="00707B78">
                            <w:pPr>
                              <w:spacing w:after="0" w:line="240" w:lineRule="auto"/>
                              <w:jc w:val="center"/>
                              <w:rPr>
                                <w:sz w:val="26"/>
                                <w:szCs w:val="26"/>
                              </w:rPr>
                            </w:pPr>
                          </w:p>
                          <w:p w14:paraId="6AC009D6" w14:textId="00C20117" w:rsidR="00A6079E" w:rsidRPr="00D43813" w:rsidRDefault="00A6079E" w:rsidP="00707B78">
                            <w:pPr>
                              <w:spacing w:after="0" w:line="240" w:lineRule="auto"/>
                              <w:jc w:val="center"/>
                              <w:rPr>
                                <w:sz w:val="26"/>
                                <w:szCs w:val="26"/>
                              </w:rPr>
                            </w:pPr>
                          </w:p>
                          <w:p w14:paraId="238DEC2F" w14:textId="670C36AC" w:rsidR="00FE32A7" w:rsidRPr="00FE32A7" w:rsidRDefault="00A6079E" w:rsidP="00FE32A7">
                            <w:pPr>
                              <w:spacing w:after="0" w:line="240" w:lineRule="auto"/>
                              <w:jc w:val="center"/>
                              <w:rPr>
                                <w:sz w:val="26"/>
                                <w:szCs w:val="26"/>
                              </w:rPr>
                            </w:pPr>
                            <w:r w:rsidRPr="00D43813">
                              <w:rPr>
                                <w:sz w:val="26"/>
                                <w:szCs w:val="26"/>
                              </w:rPr>
                              <w:t xml:space="preserve"> </w:t>
                            </w:r>
                            <w:r w:rsidR="00FE32A7" w:rsidRPr="007C7DE9">
                              <w:rPr>
                                <w:sz w:val="30"/>
                                <w:szCs w:val="30"/>
                              </w:rPr>
                              <w:t xml:space="preserve">If you have any questions, please contact us at </w:t>
                            </w:r>
                          </w:p>
                          <w:p w14:paraId="16AA856B" w14:textId="77777777" w:rsidR="00FE32A7" w:rsidRPr="007C7DE9" w:rsidRDefault="00FE32A7" w:rsidP="00FE32A7">
                            <w:pPr>
                              <w:spacing w:after="0" w:line="240" w:lineRule="auto"/>
                              <w:jc w:val="center"/>
                              <w:rPr>
                                <w:sz w:val="30"/>
                                <w:szCs w:val="30"/>
                              </w:rPr>
                            </w:pPr>
                            <w:r>
                              <w:rPr>
                                <w:sz w:val="30"/>
                                <w:szCs w:val="30"/>
                              </w:rPr>
                              <w:t>608-890-4796</w:t>
                            </w:r>
                            <w:r w:rsidRPr="007C7DE9">
                              <w:rPr>
                                <w:sz w:val="30"/>
                                <w:szCs w:val="30"/>
                              </w:rPr>
                              <w:t>.</w:t>
                            </w:r>
                          </w:p>
                          <w:p w14:paraId="26CD1225" w14:textId="77777777" w:rsidR="00FE32A7" w:rsidRDefault="00FE32A7" w:rsidP="00FE32A7"/>
                          <w:p w14:paraId="75498436" w14:textId="476FB560" w:rsidR="00A6079E" w:rsidRPr="00D43813" w:rsidRDefault="00A6079E" w:rsidP="00CB0E96">
                            <w:pPr>
                              <w:spacing w:after="0" w:line="240" w:lineRule="auto"/>
                              <w:jc w:val="center"/>
                              <w:rPr>
                                <w:sz w:val="26"/>
                                <w:szCs w:val="26"/>
                              </w:rPr>
                            </w:pPr>
                          </w:p>
                          <w:p w14:paraId="2061F3FF" w14:textId="77777777" w:rsidR="00A6079E" w:rsidRDefault="00A6079E" w:rsidP="00707B78">
                            <w:pPr>
                              <w:spacing w:after="0" w:line="240" w:lineRule="auto"/>
                              <w:jc w:val="center"/>
                            </w:pPr>
                            <w:r w:rsidRPr="00CB0E96">
                              <w:t xml:space="preserve"> </w:t>
                            </w:r>
                          </w:p>
                          <w:p w14:paraId="68DA3229" w14:textId="77777777" w:rsidR="00A6079E" w:rsidRPr="00707B78" w:rsidRDefault="00A6079E" w:rsidP="00707B78">
                            <w:pPr>
                              <w:spacing w:after="0" w:line="240" w:lineRule="auto"/>
                              <w:jc w:val="center"/>
                              <w:rPr>
                                <w:sz w:val="24"/>
                                <w:szCs w:val="24"/>
                              </w:rPr>
                            </w:pPr>
                          </w:p>
                          <w:p w14:paraId="15C33566" w14:textId="77777777" w:rsidR="00A6079E" w:rsidRDefault="00A6079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94F170" id="_x0000_t202" coordsize="21600,21600" o:spt="202" path="m,l,21600r21600,l21600,xe">
                <v:stroke joinstyle="miter"/>
                <v:path gradientshapeok="t" o:connecttype="rect"/>
              </v:shapetype>
              <v:shape id="Text Box 2" o:spid="_x0000_s1026" type="#_x0000_t202" style="position:absolute;left:0;text-align:left;margin-left:506.85pt;margin-top:-13.8pt;width:244.5pt;height:544.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" stroked="f">
                <v:textbox>
                  <w:txbxContent>
                    <w:p w14:paraId="0E535796" w14:textId="77777777" w:rsidR="00A6079E" w:rsidRDefault="00A6079E" w:rsidP="00E941E0">
                      <w:pPr>
                        <w:spacing w:after="0" w:line="240" w:lineRule="auto"/>
                        <w:jc w:val="left"/>
                        <w:rPr>
                          <w:rFonts w:ascii="Century" w:hAnsi="Century"/>
                          <w:color w:val="auto"/>
                          <w:sz w:val="68"/>
                          <w:szCs w:val="68"/>
                        </w:rPr>
                      </w:pPr>
                      <w:r w:rsidRPr="00466926">
                        <w:rPr>
                          <w:rFonts w:ascii="Century" w:hAnsi="Century"/>
                          <w:color w:val="auto"/>
                          <w:sz w:val="68"/>
                          <w:szCs w:val="68"/>
                        </w:rPr>
                        <w:t>U</w:t>
                      </w:r>
                      <w:r>
                        <w:rPr>
                          <w:rFonts w:ascii="Century" w:hAnsi="Century"/>
                          <w:color w:val="auto"/>
                          <w:sz w:val="68"/>
                          <w:szCs w:val="68"/>
                        </w:rPr>
                        <w:t xml:space="preserve">niversity </w:t>
                      </w:r>
                      <w:r>
                        <w:rPr>
                          <w:noProof/>
                          <w:color w:val="auto"/>
                          <w:sz w:val="60"/>
                          <w:szCs w:val="60"/>
                        </w:rPr>
                        <w:drawing>
                          <wp:inline distT="0" distB="0" distL="0" distR="0" wp14:anchorId="40431BB5" wp14:editId="698AD1A8">
                            <wp:extent cx="628679" cy="8128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8679" cy="812800"/>
                                    </a:xfrm>
                                    <a:prstGeom prst="rect">
                                      <a:avLst/>
                                    </a:prstGeom>
                                    <a:noFill/>
                                    <a:ln>
                                      <a:noFill/>
                                    </a:ln>
                                  </pic:spPr>
                                </pic:pic>
                              </a:graphicData>
                            </a:graphic>
                          </wp:inline>
                        </w:drawing>
                      </w:r>
                    </w:p>
                    <w:p w14:paraId="2E53BDE1" w14:textId="77777777" w:rsidR="00A6079E" w:rsidRPr="00E941E0" w:rsidRDefault="00A6079E" w:rsidP="00E941E0">
                      <w:pPr>
                        <w:spacing w:after="0" w:line="276" w:lineRule="auto"/>
                        <w:jc w:val="left"/>
                        <w:rPr>
                          <w:rFonts w:ascii="Century" w:hAnsi="Century"/>
                          <w:color w:val="auto"/>
                          <w:sz w:val="68"/>
                          <w:szCs w:val="68"/>
                        </w:rPr>
                      </w:pPr>
                      <w:r>
                        <w:rPr>
                          <w:rFonts w:ascii="Century" w:hAnsi="Century"/>
                          <w:color w:val="auto"/>
                          <w:sz w:val="68"/>
                          <w:szCs w:val="68"/>
                        </w:rPr>
                        <w:t xml:space="preserve">of </w:t>
                      </w:r>
                      <w:r w:rsidRPr="00466926">
                        <w:rPr>
                          <w:rFonts w:ascii="Century" w:hAnsi="Century"/>
                          <w:color w:val="auto"/>
                          <w:sz w:val="68"/>
                          <w:szCs w:val="68"/>
                        </w:rPr>
                        <w:t>W</w:t>
                      </w:r>
                      <w:r>
                        <w:rPr>
                          <w:rFonts w:ascii="Century" w:hAnsi="Century"/>
                          <w:color w:val="auto"/>
                          <w:sz w:val="68"/>
                          <w:szCs w:val="68"/>
                        </w:rPr>
                        <w:t>isconsin</w:t>
                      </w:r>
                    </w:p>
                    <w:p w14:paraId="5DA836E8" w14:textId="77777777" w:rsidR="00A6079E" w:rsidRPr="00466926" w:rsidRDefault="00A6079E" w:rsidP="00E941E0">
                      <w:pPr>
                        <w:rPr>
                          <w:color w:val="auto"/>
                          <w:sz w:val="40"/>
                          <w:szCs w:val="40"/>
                        </w:rPr>
                      </w:pPr>
                      <w:r w:rsidRPr="00466926">
                        <w:rPr>
                          <w:color w:val="auto"/>
                          <w:sz w:val="40"/>
                          <w:szCs w:val="40"/>
                        </w:rPr>
                        <w:t>Psychology Department</w:t>
                      </w:r>
                    </w:p>
                    <w:p w14:paraId="194F37C7" w14:textId="77777777" w:rsidR="00A6079E" w:rsidRDefault="00A6079E" w:rsidP="00707B78">
                      <w:pPr>
                        <w:jc w:val="center"/>
                        <w:rPr>
                          <w:color w:val="auto"/>
                          <w:sz w:val="20"/>
                          <w:szCs w:val="20"/>
                        </w:rPr>
                      </w:pPr>
                    </w:p>
                    <w:p w14:paraId="7DF47471" w14:textId="62F0F3B1" w:rsidR="00A6079E" w:rsidRDefault="00A6079E" w:rsidP="00E941E0">
                      <w:pPr>
                        <w:spacing w:after="0" w:line="240" w:lineRule="auto"/>
                        <w:rPr>
                          <w:color w:val="auto"/>
                          <w:sz w:val="16"/>
                          <w:szCs w:val="16"/>
                        </w:rPr>
                      </w:pPr>
                    </w:p>
                    <w:p w14:paraId="2624119B" w14:textId="77777777" w:rsidR="00A6079E" w:rsidRDefault="00A6079E" w:rsidP="00707B78">
                      <w:pPr>
                        <w:spacing w:after="0" w:line="240" w:lineRule="auto"/>
                        <w:jc w:val="center"/>
                        <w:rPr>
                          <w:color w:val="auto"/>
                          <w:sz w:val="16"/>
                          <w:szCs w:val="16"/>
                        </w:rPr>
                      </w:pPr>
                    </w:p>
                    <w:p w14:paraId="50C43934" w14:textId="77777777" w:rsidR="00A6079E" w:rsidRPr="00730A0D" w:rsidRDefault="00A6079E" w:rsidP="00707B78">
                      <w:pPr>
                        <w:spacing w:after="0" w:line="240" w:lineRule="auto"/>
                        <w:jc w:val="center"/>
                        <w:rPr>
                          <w:color w:val="auto"/>
                          <w:sz w:val="16"/>
                          <w:szCs w:val="16"/>
                        </w:rPr>
                      </w:pPr>
                    </w:p>
                    <w:p w14:paraId="59A0FBD9" w14:textId="456CD0F2" w:rsidR="00A6079E" w:rsidRPr="003D2BF4" w:rsidRDefault="00460B0A" w:rsidP="00707B78">
                      <w:pPr>
                        <w:spacing w:after="0" w:line="240" w:lineRule="auto"/>
                        <w:jc w:val="center"/>
                        <w:rPr>
                          <w:i/>
                          <w:color w:val="auto"/>
                          <w:sz w:val="32"/>
                          <w:szCs w:val="32"/>
                        </w:rPr>
                      </w:pPr>
                      <w:r>
                        <w:rPr>
                          <w:i/>
                          <w:color w:val="auto"/>
                          <w:sz w:val="32"/>
                          <w:szCs w:val="32"/>
                        </w:rPr>
                        <w:t>Mobile Health Study</w:t>
                      </w:r>
                    </w:p>
                    <w:p w14:paraId="0FEA9B9C" w14:textId="77777777" w:rsidR="00A6079E" w:rsidRPr="00CB0E96" w:rsidRDefault="00A6079E">
                      <w:pPr>
                        <w:rPr>
                          <w:color w:val="auto"/>
                          <w:sz w:val="16"/>
                          <w:szCs w:val="16"/>
                        </w:rPr>
                      </w:pPr>
                    </w:p>
                    <w:p w14:paraId="65842EFA" w14:textId="044E1DCC" w:rsidR="00D7283A" w:rsidRDefault="00D7283A" w:rsidP="00707B78">
                      <w:pPr>
                        <w:spacing w:after="0" w:line="240" w:lineRule="auto"/>
                        <w:jc w:val="center"/>
                        <w:rPr>
                          <w:sz w:val="26"/>
                          <w:szCs w:val="26"/>
                        </w:rPr>
                      </w:pPr>
                    </w:p>
                    <w:p w14:paraId="11F8785D" w14:textId="77777777" w:rsidR="00D7283A" w:rsidRDefault="00D7283A" w:rsidP="00707B78">
                      <w:pPr>
                        <w:spacing w:after="0" w:line="240" w:lineRule="auto"/>
                        <w:jc w:val="center"/>
                        <w:rPr>
                          <w:sz w:val="26"/>
                          <w:szCs w:val="26"/>
                        </w:rPr>
                      </w:pPr>
                    </w:p>
                    <w:p w14:paraId="7CD808AE" w14:textId="77777777" w:rsidR="00D7283A" w:rsidRDefault="00D7283A" w:rsidP="00707B78">
                      <w:pPr>
                        <w:spacing w:after="0" w:line="240" w:lineRule="auto"/>
                        <w:jc w:val="center"/>
                        <w:rPr>
                          <w:sz w:val="26"/>
                          <w:szCs w:val="26"/>
                        </w:rPr>
                      </w:pPr>
                    </w:p>
                    <w:p w14:paraId="40F75FA2" w14:textId="77777777" w:rsidR="00D7283A" w:rsidRDefault="00D7283A" w:rsidP="00707B78">
                      <w:pPr>
                        <w:spacing w:after="0" w:line="240" w:lineRule="auto"/>
                        <w:jc w:val="center"/>
                        <w:rPr>
                          <w:sz w:val="26"/>
                          <w:szCs w:val="26"/>
                        </w:rPr>
                      </w:pPr>
                    </w:p>
                    <w:p w14:paraId="7FAF243C" w14:textId="77777777" w:rsidR="00D7283A" w:rsidRDefault="00D7283A" w:rsidP="00707B78">
                      <w:pPr>
                        <w:spacing w:after="0" w:line="240" w:lineRule="auto"/>
                        <w:jc w:val="center"/>
                        <w:rPr>
                          <w:sz w:val="26"/>
                          <w:szCs w:val="26"/>
                        </w:rPr>
                      </w:pPr>
                    </w:p>
                    <w:p w14:paraId="204296D6" w14:textId="77777777" w:rsidR="00D7283A" w:rsidRDefault="00D7283A" w:rsidP="00707B78">
                      <w:pPr>
                        <w:spacing w:after="0" w:line="240" w:lineRule="auto"/>
                        <w:jc w:val="center"/>
                        <w:rPr>
                          <w:sz w:val="26"/>
                          <w:szCs w:val="26"/>
                        </w:rPr>
                      </w:pPr>
                    </w:p>
                    <w:p w14:paraId="0720C712" w14:textId="77777777" w:rsidR="00D7283A" w:rsidRDefault="00D7283A" w:rsidP="00707B78">
                      <w:pPr>
                        <w:spacing w:after="0" w:line="240" w:lineRule="auto"/>
                        <w:jc w:val="center"/>
                        <w:rPr>
                          <w:sz w:val="26"/>
                          <w:szCs w:val="26"/>
                        </w:rPr>
                      </w:pPr>
                    </w:p>
                    <w:p w14:paraId="3660791A" w14:textId="0F81B2D1" w:rsidR="00A6079E" w:rsidRPr="00251E7A" w:rsidRDefault="00A6079E" w:rsidP="00707B78">
                      <w:pPr>
                        <w:spacing w:after="0" w:line="240" w:lineRule="auto"/>
                        <w:jc w:val="center"/>
                        <w:rPr>
                          <w:sz w:val="30"/>
                          <w:szCs w:val="30"/>
                        </w:rPr>
                      </w:pPr>
                      <w:r w:rsidRPr="00251E7A">
                        <w:rPr>
                          <w:sz w:val="30"/>
                          <w:szCs w:val="30"/>
                        </w:rPr>
                        <w:t>1202 West Johnson Street</w:t>
                      </w:r>
                    </w:p>
                    <w:p w14:paraId="2E12B496" w14:textId="77777777" w:rsidR="00A6079E" w:rsidRPr="00251E7A" w:rsidRDefault="00A6079E" w:rsidP="00707B78">
                      <w:pPr>
                        <w:spacing w:after="0" w:line="240" w:lineRule="auto"/>
                        <w:jc w:val="center"/>
                        <w:rPr>
                          <w:sz w:val="30"/>
                          <w:szCs w:val="30"/>
                        </w:rPr>
                      </w:pPr>
                      <w:proofErr w:type="spellStart"/>
                      <w:r w:rsidRPr="00251E7A">
                        <w:rPr>
                          <w:sz w:val="30"/>
                          <w:szCs w:val="30"/>
                        </w:rPr>
                        <w:t>Brogden</w:t>
                      </w:r>
                      <w:proofErr w:type="spellEnd"/>
                      <w:r w:rsidRPr="00251E7A">
                        <w:rPr>
                          <w:sz w:val="30"/>
                          <w:szCs w:val="30"/>
                        </w:rPr>
                        <w:t xml:space="preserve"> Psychology Building</w:t>
                      </w:r>
                    </w:p>
                    <w:p w14:paraId="1EA6A5AD" w14:textId="77777777" w:rsidR="00A6079E" w:rsidRPr="00251E7A" w:rsidRDefault="00A6079E" w:rsidP="00707B78">
                      <w:pPr>
                        <w:spacing w:after="0" w:line="240" w:lineRule="auto"/>
                        <w:jc w:val="center"/>
                        <w:rPr>
                          <w:sz w:val="30"/>
                          <w:szCs w:val="30"/>
                        </w:rPr>
                      </w:pPr>
                      <w:r w:rsidRPr="00251E7A">
                        <w:rPr>
                          <w:sz w:val="30"/>
                          <w:szCs w:val="30"/>
                        </w:rPr>
                        <w:t>Madison, WI 53706</w:t>
                      </w:r>
                    </w:p>
                    <w:p w14:paraId="7A2EA6C0" w14:textId="77777777" w:rsidR="00A6079E" w:rsidRPr="00D43813" w:rsidRDefault="00A6079E" w:rsidP="00707B78">
                      <w:pPr>
                        <w:spacing w:after="0" w:line="240" w:lineRule="auto"/>
                        <w:jc w:val="center"/>
                        <w:rPr>
                          <w:sz w:val="26"/>
                          <w:szCs w:val="26"/>
                        </w:rPr>
                      </w:pPr>
                    </w:p>
                    <w:p w14:paraId="6AC009D6" w14:textId="00C20117" w:rsidR="00A6079E" w:rsidRPr="00D43813" w:rsidRDefault="00A6079E" w:rsidP="00707B78">
                      <w:pPr>
                        <w:spacing w:after="0" w:line="240" w:lineRule="auto"/>
                        <w:jc w:val="center"/>
                        <w:rPr>
                          <w:sz w:val="26"/>
                          <w:szCs w:val="26"/>
                        </w:rPr>
                      </w:pPr>
                    </w:p>
                    <w:p w14:paraId="238DEC2F" w14:textId="670C36AC" w:rsidR="00FE32A7" w:rsidRPr="00FE32A7" w:rsidRDefault="00A6079E" w:rsidP="00FE32A7">
                      <w:pPr>
                        <w:spacing w:after="0" w:line="240" w:lineRule="auto"/>
                        <w:jc w:val="center"/>
                        <w:rPr>
                          <w:sz w:val="26"/>
                          <w:szCs w:val="26"/>
                        </w:rPr>
                      </w:pPr>
                      <w:r w:rsidRPr="00D43813">
                        <w:rPr>
                          <w:sz w:val="26"/>
                          <w:szCs w:val="26"/>
                        </w:rPr>
                        <w:t xml:space="preserve"> </w:t>
                      </w:r>
                      <w:r w:rsidR="00FE32A7" w:rsidRPr="007C7DE9">
                        <w:rPr>
                          <w:sz w:val="30"/>
                          <w:szCs w:val="30"/>
                        </w:rPr>
                        <w:t xml:space="preserve">If you have any questions, please contact us at </w:t>
                      </w:r>
                    </w:p>
                    <w:p w14:paraId="16AA856B" w14:textId="77777777" w:rsidR="00FE32A7" w:rsidRPr="007C7DE9" w:rsidRDefault="00FE32A7" w:rsidP="00FE32A7">
                      <w:pPr>
                        <w:spacing w:after="0" w:line="240" w:lineRule="auto"/>
                        <w:jc w:val="center"/>
                        <w:rPr>
                          <w:sz w:val="30"/>
                          <w:szCs w:val="30"/>
                        </w:rPr>
                      </w:pPr>
                      <w:r>
                        <w:rPr>
                          <w:sz w:val="30"/>
                          <w:szCs w:val="30"/>
                        </w:rPr>
                        <w:t>608-890-4796</w:t>
                      </w:r>
                      <w:r w:rsidRPr="007C7DE9">
                        <w:rPr>
                          <w:sz w:val="30"/>
                          <w:szCs w:val="30"/>
                        </w:rPr>
                        <w:t>.</w:t>
                      </w:r>
                    </w:p>
                    <w:p w14:paraId="26CD1225" w14:textId="77777777" w:rsidR="00FE32A7" w:rsidRDefault="00FE32A7" w:rsidP="00FE32A7"/>
                    <w:p w14:paraId="75498436" w14:textId="476FB560" w:rsidR="00A6079E" w:rsidRPr="00D43813" w:rsidRDefault="00A6079E" w:rsidP="00CB0E96">
                      <w:pPr>
                        <w:spacing w:after="0" w:line="240" w:lineRule="auto"/>
                        <w:jc w:val="center"/>
                        <w:rPr>
                          <w:sz w:val="26"/>
                          <w:szCs w:val="26"/>
                        </w:rPr>
                      </w:pPr>
                    </w:p>
                    <w:p w14:paraId="2061F3FF" w14:textId="77777777" w:rsidR="00A6079E" w:rsidRDefault="00A6079E" w:rsidP="00707B78">
                      <w:pPr>
                        <w:spacing w:after="0" w:line="240" w:lineRule="auto"/>
                        <w:jc w:val="center"/>
                      </w:pPr>
                      <w:r w:rsidRPr="00CB0E96">
                        <w:t xml:space="preserve"> </w:t>
                      </w:r>
                    </w:p>
                    <w:p w14:paraId="68DA3229" w14:textId="77777777" w:rsidR="00A6079E" w:rsidRPr="00707B78" w:rsidRDefault="00A6079E" w:rsidP="00707B78">
                      <w:pPr>
                        <w:spacing w:after="0" w:line="240" w:lineRule="auto"/>
                        <w:jc w:val="center"/>
                        <w:rPr>
                          <w:sz w:val="24"/>
                          <w:szCs w:val="24"/>
                        </w:rPr>
                      </w:pPr>
                    </w:p>
                    <w:p w14:paraId="15C33566" w14:textId="77777777" w:rsidR="00A6079E" w:rsidRDefault="00A6079E"/>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21201EA0" wp14:editId="6843AD00">
                <wp:simplePos x="0" y="0"/>
                <wp:positionH relativeFrom="page">
                  <wp:posOffset>3409315</wp:posOffset>
                </wp:positionH>
                <wp:positionV relativeFrom="page">
                  <wp:posOffset>391795</wp:posOffset>
                </wp:positionV>
                <wp:extent cx="3127375" cy="7021830"/>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3127375" cy="70218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597FCB" w14:textId="77777777" w:rsidR="00A6079E" w:rsidRDefault="00A6079E" w:rsidP="00DC7B80">
                            <w:pPr>
                              <w:spacing w:after="0" w:line="240" w:lineRule="auto"/>
                              <w:rPr>
                                <w:sz w:val="36"/>
                                <w:szCs w:val="36"/>
                              </w:rPr>
                            </w:pPr>
                          </w:p>
                          <w:p w14:paraId="61884644" w14:textId="77777777" w:rsidR="00A6079E" w:rsidRDefault="00A6079E" w:rsidP="000C0685">
                            <w:pPr>
                              <w:spacing w:after="0" w:line="240" w:lineRule="auto"/>
                              <w:jc w:val="center"/>
                              <w:rPr>
                                <w:sz w:val="36"/>
                                <w:szCs w:val="36"/>
                              </w:rPr>
                            </w:pPr>
                          </w:p>
                          <w:p w14:paraId="43FC8F66" w14:textId="77777777" w:rsidR="00A6079E" w:rsidRDefault="00A6079E" w:rsidP="000C0685">
                            <w:pPr>
                              <w:spacing w:after="0" w:line="240" w:lineRule="auto"/>
                              <w:jc w:val="center"/>
                              <w:rPr>
                                <w:sz w:val="36"/>
                                <w:szCs w:val="36"/>
                              </w:rPr>
                            </w:pPr>
                            <w:r>
                              <w:rPr>
                                <w:noProof/>
                              </w:rPr>
                              <w:drawing>
                                <wp:inline distT="0" distB="0" distL="0" distR="0" wp14:anchorId="0D9A113F" wp14:editId="6A9450FC">
                                  <wp:extent cx="1589517" cy="1589517"/>
                                  <wp:effectExtent l="0" t="0" r="0" b="0"/>
                                  <wp:docPr id="12" name="Picture 12" descr="http://www.astro.wisc.edu/~griffith/images/uw-madison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astro.wisc.edu/~griffith/images/uw-madison_logo.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9563" cy="1589563"/>
                                          </a:xfrm>
                                          <a:prstGeom prst="rect">
                                            <a:avLst/>
                                          </a:prstGeom>
                                          <a:noFill/>
                                          <a:ln>
                                            <a:noFill/>
                                          </a:ln>
                                        </pic:spPr>
                                      </pic:pic>
                                    </a:graphicData>
                                  </a:graphic>
                                </wp:inline>
                              </w:drawing>
                            </w:r>
                          </w:p>
                          <w:p w14:paraId="4B160230" w14:textId="77777777" w:rsidR="00A6079E" w:rsidRPr="00DC7B80" w:rsidRDefault="00A6079E" w:rsidP="000C0685">
                            <w:pPr>
                              <w:spacing w:after="0" w:line="240" w:lineRule="auto"/>
                              <w:jc w:val="center"/>
                            </w:pPr>
                          </w:p>
                          <w:p w14:paraId="265EC5E1" w14:textId="77777777" w:rsidR="00A6079E" w:rsidRPr="00DC7B80" w:rsidRDefault="00A6079E" w:rsidP="000C0685">
                            <w:pPr>
                              <w:spacing w:after="0" w:line="240" w:lineRule="auto"/>
                              <w:jc w:val="center"/>
                            </w:pPr>
                          </w:p>
                          <w:p w14:paraId="1CDA056F" w14:textId="77777777" w:rsidR="00A6079E" w:rsidRDefault="00A6079E" w:rsidP="000C0685">
                            <w:pPr>
                              <w:spacing w:after="0" w:line="240" w:lineRule="auto"/>
                              <w:jc w:val="center"/>
                              <w:rPr>
                                <w:sz w:val="36"/>
                                <w:szCs w:val="36"/>
                              </w:rPr>
                            </w:pPr>
                          </w:p>
                          <w:p w14:paraId="170C220B" w14:textId="77777777" w:rsidR="0095603A" w:rsidRDefault="00A6079E" w:rsidP="000C0685">
                            <w:pPr>
                              <w:spacing w:after="0" w:line="240" w:lineRule="auto"/>
                              <w:jc w:val="center"/>
                              <w:rPr>
                                <w:sz w:val="30"/>
                                <w:szCs w:val="30"/>
                              </w:rPr>
                            </w:pPr>
                            <w:r w:rsidRPr="007C7DE9">
                              <w:rPr>
                                <w:sz w:val="30"/>
                                <w:szCs w:val="30"/>
                              </w:rPr>
                              <w:t xml:space="preserve">1202 West Johnson Street </w:t>
                            </w:r>
                          </w:p>
                          <w:p w14:paraId="730F2BBE" w14:textId="426AD221" w:rsidR="00A6079E" w:rsidRPr="007C7DE9" w:rsidRDefault="00A6079E" w:rsidP="000C0685">
                            <w:pPr>
                              <w:spacing w:after="0" w:line="240" w:lineRule="auto"/>
                              <w:jc w:val="center"/>
                              <w:rPr>
                                <w:sz w:val="30"/>
                                <w:szCs w:val="30"/>
                              </w:rPr>
                            </w:pPr>
                            <w:proofErr w:type="spellStart"/>
                            <w:r w:rsidRPr="007C7DE9">
                              <w:rPr>
                                <w:sz w:val="30"/>
                                <w:szCs w:val="30"/>
                              </w:rPr>
                              <w:t>Brogden</w:t>
                            </w:r>
                            <w:proofErr w:type="spellEnd"/>
                            <w:r w:rsidRPr="007C7DE9">
                              <w:rPr>
                                <w:sz w:val="30"/>
                                <w:szCs w:val="30"/>
                              </w:rPr>
                              <w:t xml:space="preserve"> Psychology Building </w:t>
                            </w:r>
                          </w:p>
                          <w:p w14:paraId="280E0F9C" w14:textId="77777777" w:rsidR="00A6079E" w:rsidRPr="007C7DE9" w:rsidRDefault="00A6079E" w:rsidP="000C0685">
                            <w:pPr>
                              <w:spacing w:after="0" w:line="240" w:lineRule="auto"/>
                              <w:jc w:val="center"/>
                              <w:rPr>
                                <w:sz w:val="30"/>
                                <w:szCs w:val="30"/>
                              </w:rPr>
                            </w:pPr>
                            <w:r w:rsidRPr="007C7DE9">
                              <w:rPr>
                                <w:sz w:val="30"/>
                                <w:szCs w:val="30"/>
                              </w:rPr>
                              <w:t>Madison, WI 53706</w:t>
                            </w:r>
                          </w:p>
                          <w:p w14:paraId="3E79A99D" w14:textId="77777777" w:rsidR="00A6079E" w:rsidRPr="007C7DE9" w:rsidRDefault="00A6079E" w:rsidP="000C0685">
                            <w:pPr>
                              <w:spacing w:after="0" w:line="240" w:lineRule="auto"/>
                              <w:jc w:val="center"/>
                            </w:pPr>
                          </w:p>
                          <w:p w14:paraId="5C6CD2FC" w14:textId="5633F9C3" w:rsidR="00A6079E" w:rsidRPr="007C7DE9" w:rsidRDefault="00A6079E" w:rsidP="000C0685">
                            <w:pPr>
                              <w:spacing w:after="0" w:line="240" w:lineRule="auto"/>
                              <w:jc w:val="center"/>
                              <w:rPr>
                                <w:sz w:val="30"/>
                                <w:szCs w:val="30"/>
                              </w:rPr>
                            </w:pPr>
                          </w:p>
                          <w:p w14:paraId="55E6FD6A" w14:textId="77777777" w:rsidR="00A6079E" w:rsidRPr="007C7DE9" w:rsidRDefault="00A6079E" w:rsidP="000C0685">
                            <w:pPr>
                              <w:spacing w:after="0" w:line="240" w:lineRule="auto"/>
                              <w:jc w:val="center"/>
                            </w:pPr>
                            <w:r w:rsidRPr="007C7DE9">
                              <w:rPr>
                                <w:sz w:val="30"/>
                                <w:szCs w:val="30"/>
                              </w:rPr>
                              <w:t xml:space="preserve"> </w:t>
                            </w:r>
                          </w:p>
                          <w:p w14:paraId="73B035C1" w14:textId="77777777" w:rsidR="00FE32A7" w:rsidRDefault="00FE32A7" w:rsidP="000C0685">
                            <w:pPr>
                              <w:spacing w:after="0" w:line="240" w:lineRule="auto"/>
                              <w:jc w:val="center"/>
                              <w:rPr>
                                <w:sz w:val="30"/>
                                <w:szCs w:val="30"/>
                              </w:rPr>
                            </w:pPr>
                          </w:p>
                          <w:p w14:paraId="25F0DAFA" w14:textId="77777777" w:rsidR="00FE32A7" w:rsidRDefault="00FE32A7" w:rsidP="000C0685">
                            <w:pPr>
                              <w:spacing w:after="0" w:line="240" w:lineRule="auto"/>
                              <w:jc w:val="center"/>
                              <w:rPr>
                                <w:sz w:val="30"/>
                                <w:szCs w:val="30"/>
                              </w:rPr>
                            </w:pPr>
                          </w:p>
                          <w:p w14:paraId="311EAFD3" w14:textId="77777777" w:rsidR="00FE32A7" w:rsidRDefault="00FE32A7" w:rsidP="000C0685">
                            <w:pPr>
                              <w:spacing w:after="0" w:line="240" w:lineRule="auto"/>
                              <w:jc w:val="center"/>
                              <w:rPr>
                                <w:sz w:val="30"/>
                                <w:szCs w:val="30"/>
                              </w:rPr>
                            </w:pPr>
                          </w:p>
                          <w:p w14:paraId="5A6DB475" w14:textId="77777777" w:rsidR="00FE32A7" w:rsidRDefault="00FE32A7" w:rsidP="000C0685">
                            <w:pPr>
                              <w:spacing w:after="0" w:line="240" w:lineRule="auto"/>
                              <w:jc w:val="center"/>
                              <w:rPr>
                                <w:sz w:val="30"/>
                                <w:szCs w:val="30"/>
                              </w:rPr>
                            </w:pPr>
                          </w:p>
                          <w:p w14:paraId="43178B33" w14:textId="77777777" w:rsidR="00FE32A7" w:rsidRDefault="00FE32A7" w:rsidP="000C0685">
                            <w:pPr>
                              <w:spacing w:after="0" w:line="240" w:lineRule="auto"/>
                              <w:jc w:val="center"/>
                              <w:rPr>
                                <w:sz w:val="30"/>
                                <w:szCs w:val="30"/>
                              </w:rPr>
                            </w:pPr>
                          </w:p>
                          <w:p w14:paraId="3DDDAD88" w14:textId="77777777" w:rsidR="00FE32A7" w:rsidRDefault="00FE32A7" w:rsidP="000C0685">
                            <w:pPr>
                              <w:spacing w:after="0" w:line="240" w:lineRule="auto"/>
                              <w:jc w:val="center"/>
                              <w:rPr>
                                <w:sz w:val="30"/>
                                <w:szCs w:val="30"/>
                              </w:rPr>
                            </w:pPr>
                          </w:p>
                          <w:p w14:paraId="32BF116C" w14:textId="77777777" w:rsidR="00FE32A7" w:rsidRDefault="00FE32A7" w:rsidP="000C0685">
                            <w:pPr>
                              <w:spacing w:after="0" w:line="240" w:lineRule="auto"/>
                              <w:jc w:val="center"/>
                              <w:rPr>
                                <w:sz w:val="30"/>
                                <w:szCs w:val="30"/>
                              </w:rPr>
                            </w:pPr>
                          </w:p>
                          <w:p w14:paraId="1994AC9E" w14:textId="4BC9707A" w:rsidR="00A6079E" w:rsidRPr="007C7DE9" w:rsidRDefault="00A6079E" w:rsidP="000C0685">
                            <w:pPr>
                              <w:spacing w:after="0" w:line="240" w:lineRule="auto"/>
                              <w:jc w:val="center"/>
                              <w:rPr>
                                <w:sz w:val="30"/>
                                <w:szCs w:val="30"/>
                              </w:rPr>
                            </w:pPr>
                            <w:r w:rsidRPr="007C7DE9">
                              <w:rPr>
                                <w:sz w:val="30"/>
                                <w:szCs w:val="30"/>
                              </w:rPr>
                              <w:t xml:space="preserve">If you have any questions, please contact us at </w:t>
                            </w:r>
                          </w:p>
                          <w:p w14:paraId="77AEEC75" w14:textId="0C388D44" w:rsidR="00A6079E" w:rsidRPr="007C7DE9" w:rsidRDefault="00286C09" w:rsidP="000C0685">
                            <w:pPr>
                              <w:spacing w:after="0" w:line="240" w:lineRule="auto"/>
                              <w:jc w:val="center"/>
                              <w:rPr>
                                <w:sz w:val="30"/>
                                <w:szCs w:val="30"/>
                              </w:rPr>
                            </w:pPr>
                            <w:r>
                              <w:rPr>
                                <w:sz w:val="30"/>
                                <w:szCs w:val="30"/>
                              </w:rPr>
                              <w:t>608-</w:t>
                            </w:r>
                            <w:r w:rsidR="00460B0A">
                              <w:rPr>
                                <w:sz w:val="30"/>
                                <w:szCs w:val="30"/>
                              </w:rPr>
                              <w:t>890-4796</w:t>
                            </w:r>
                            <w:r w:rsidR="00A6079E" w:rsidRPr="007C7DE9">
                              <w:rPr>
                                <w:sz w:val="30"/>
                                <w:szCs w:val="30"/>
                              </w:rPr>
                              <w:t>.</w:t>
                            </w:r>
                          </w:p>
                          <w:p w14:paraId="0CB23427" w14:textId="77777777" w:rsidR="00A6079E" w:rsidRDefault="00A6079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201EA0" id="Text Box 6" o:spid="_x0000_s1027" type="#_x0000_t202" style="position:absolute;left:0;text-align:left;margin-left:268.45pt;margin-top:30.85pt;width:246.25pt;height:552.9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" fillcolor="white [3201]" stroked="f" strokeweight=".5pt">
                <v:textbox>
                  <w:txbxContent>
                    <w:p w14:paraId="01597FCB" w14:textId="77777777" w:rsidR="00A6079E" w:rsidRDefault="00A6079E" w:rsidP="00DC7B80">
                      <w:pPr>
                        <w:spacing w:after="0" w:line="240" w:lineRule="auto"/>
                        <w:rPr>
                          <w:sz w:val="36"/>
                          <w:szCs w:val="36"/>
                        </w:rPr>
                      </w:pPr>
                    </w:p>
                    <w:p w14:paraId="61884644" w14:textId="77777777" w:rsidR="00A6079E" w:rsidRDefault="00A6079E" w:rsidP="000C0685">
                      <w:pPr>
                        <w:spacing w:after="0" w:line="240" w:lineRule="auto"/>
                        <w:jc w:val="center"/>
                        <w:rPr>
                          <w:sz w:val="36"/>
                          <w:szCs w:val="36"/>
                        </w:rPr>
                      </w:pPr>
                    </w:p>
                    <w:p w14:paraId="43FC8F66" w14:textId="77777777" w:rsidR="00A6079E" w:rsidRDefault="00A6079E" w:rsidP="000C0685">
                      <w:pPr>
                        <w:spacing w:after="0" w:line="240" w:lineRule="auto"/>
                        <w:jc w:val="center"/>
                        <w:rPr>
                          <w:sz w:val="36"/>
                          <w:szCs w:val="36"/>
                        </w:rPr>
                      </w:pPr>
                      <w:r>
                        <w:rPr>
                          <w:noProof/>
                        </w:rPr>
                        <w:drawing>
                          <wp:inline distT="0" distB="0" distL="0" distR="0" wp14:anchorId="0D9A113F" wp14:editId="6A9450FC">
                            <wp:extent cx="1589517" cy="1589517"/>
                            <wp:effectExtent l="0" t="0" r="0" b="0"/>
                            <wp:docPr id="12" name="Picture 12" descr="http://www.astro.wisc.edu/~griffith/images/uw-madison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astro.wisc.edu/~griffith/images/uw-madison_logo.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9563" cy="1589563"/>
                                    </a:xfrm>
                                    <a:prstGeom prst="rect">
                                      <a:avLst/>
                                    </a:prstGeom>
                                    <a:noFill/>
                                    <a:ln>
                                      <a:noFill/>
                                    </a:ln>
                                  </pic:spPr>
                                </pic:pic>
                              </a:graphicData>
                            </a:graphic>
                          </wp:inline>
                        </w:drawing>
                      </w:r>
                    </w:p>
                    <w:p w14:paraId="4B160230" w14:textId="77777777" w:rsidR="00A6079E" w:rsidRPr="00DC7B80" w:rsidRDefault="00A6079E" w:rsidP="000C0685">
                      <w:pPr>
                        <w:spacing w:after="0" w:line="240" w:lineRule="auto"/>
                        <w:jc w:val="center"/>
                      </w:pPr>
                    </w:p>
                    <w:p w14:paraId="265EC5E1" w14:textId="77777777" w:rsidR="00A6079E" w:rsidRPr="00DC7B80" w:rsidRDefault="00A6079E" w:rsidP="000C0685">
                      <w:pPr>
                        <w:spacing w:after="0" w:line="240" w:lineRule="auto"/>
                        <w:jc w:val="center"/>
                      </w:pPr>
                    </w:p>
                    <w:p w14:paraId="1CDA056F" w14:textId="77777777" w:rsidR="00A6079E" w:rsidRDefault="00A6079E" w:rsidP="000C0685">
                      <w:pPr>
                        <w:spacing w:after="0" w:line="240" w:lineRule="auto"/>
                        <w:jc w:val="center"/>
                        <w:rPr>
                          <w:sz w:val="36"/>
                          <w:szCs w:val="36"/>
                        </w:rPr>
                      </w:pPr>
                    </w:p>
                    <w:p w14:paraId="170C220B" w14:textId="77777777" w:rsidR="0095603A" w:rsidRDefault="00A6079E" w:rsidP="000C0685">
                      <w:pPr>
                        <w:spacing w:after="0" w:line="240" w:lineRule="auto"/>
                        <w:jc w:val="center"/>
                        <w:rPr>
                          <w:sz w:val="30"/>
                          <w:szCs w:val="30"/>
                        </w:rPr>
                      </w:pPr>
                      <w:r w:rsidRPr="007C7DE9">
                        <w:rPr>
                          <w:sz w:val="30"/>
                          <w:szCs w:val="30"/>
                        </w:rPr>
                        <w:t xml:space="preserve">1202 West Johnson Street </w:t>
                      </w:r>
                    </w:p>
                    <w:p w14:paraId="730F2BBE" w14:textId="426AD221" w:rsidR="00A6079E" w:rsidRPr="007C7DE9" w:rsidRDefault="00A6079E" w:rsidP="000C0685">
                      <w:pPr>
                        <w:spacing w:after="0" w:line="240" w:lineRule="auto"/>
                        <w:jc w:val="center"/>
                        <w:rPr>
                          <w:sz w:val="30"/>
                          <w:szCs w:val="30"/>
                        </w:rPr>
                      </w:pPr>
                      <w:proofErr w:type="spellStart"/>
                      <w:r w:rsidRPr="007C7DE9">
                        <w:rPr>
                          <w:sz w:val="30"/>
                          <w:szCs w:val="30"/>
                        </w:rPr>
                        <w:t>Brogden</w:t>
                      </w:r>
                      <w:proofErr w:type="spellEnd"/>
                      <w:r w:rsidRPr="007C7DE9">
                        <w:rPr>
                          <w:sz w:val="30"/>
                          <w:szCs w:val="30"/>
                        </w:rPr>
                        <w:t xml:space="preserve"> Psychology Building </w:t>
                      </w:r>
                    </w:p>
                    <w:p w14:paraId="280E0F9C" w14:textId="77777777" w:rsidR="00A6079E" w:rsidRPr="007C7DE9" w:rsidRDefault="00A6079E" w:rsidP="000C0685">
                      <w:pPr>
                        <w:spacing w:after="0" w:line="240" w:lineRule="auto"/>
                        <w:jc w:val="center"/>
                        <w:rPr>
                          <w:sz w:val="30"/>
                          <w:szCs w:val="30"/>
                        </w:rPr>
                      </w:pPr>
                      <w:r w:rsidRPr="007C7DE9">
                        <w:rPr>
                          <w:sz w:val="30"/>
                          <w:szCs w:val="30"/>
                        </w:rPr>
                        <w:t>Madison, WI 53706</w:t>
                      </w:r>
                    </w:p>
                    <w:p w14:paraId="3E79A99D" w14:textId="77777777" w:rsidR="00A6079E" w:rsidRPr="007C7DE9" w:rsidRDefault="00A6079E" w:rsidP="000C0685">
                      <w:pPr>
                        <w:spacing w:after="0" w:line="240" w:lineRule="auto"/>
                        <w:jc w:val="center"/>
                      </w:pPr>
                    </w:p>
                    <w:p w14:paraId="5C6CD2FC" w14:textId="5633F9C3" w:rsidR="00A6079E" w:rsidRPr="007C7DE9" w:rsidRDefault="00A6079E" w:rsidP="000C0685">
                      <w:pPr>
                        <w:spacing w:after="0" w:line="240" w:lineRule="auto"/>
                        <w:jc w:val="center"/>
                        <w:rPr>
                          <w:sz w:val="30"/>
                          <w:szCs w:val="30"/>
                        </w:rPr>
                      </w:pPr>
                    </w:p>
                    <w:p w14:paraId="55E6FD6A" w14:textId="77777777" w:rsidR="00A6079E" w:rsidRPr="007C7DE9" w:rsidRDefault="00A6079E" w:rsidP="000C0685">
                      <w:pPr>
                        <w:spacing w:after="0" w:line="240" w:lineRule="auto"/>
                        <w:jc w:val="center"/>
                      </w:pPr>
                      <w:r w:rsidRPr="007C7DE9">
                        <w:rPr>
                          <w:sz w:val="30"/>
                          <w:szCs w:val="30"/>
                        </w:rPr>
                        <w:t xml:space="preserve"> </w:t>
                      </w:r>
                    </w:p>
                    <w:p w14:paraId="73B035C1" w14:textId="77777777" w:rsidR="00FE32A7" w:rsidRDefault="00FE32A7" w:rsidP="000C0685">
                      <w:pPr>
                        <w:spacing w:after="0" w:line="240" w:lineRule="auto"/>
                        <w:jc w:val="center"/>
                        <w:rPr>
                          <w:sz w:val="30"/>
                          <w:szCs w:val="30"/>
                        </w:rPr>
                      </w:pPr>
                    </w:p>
                    <w:p w14:paraId="25F0DAFA" w14:textId="77777777" w:rsidR="00FE32A7" w:rsidRDefault="00FE32A7" w:rsidP="000C0685">
                      <w:pPr>
                        <w:spacing w:after="0" w:line="240" w:lineRule="auto"/>
                        <w:jc w:val="center"/>
                        <w:rPr>
                          <w:sz w:val="30"/>
                          <w:szCs w:val="30"/>
                        </w:rPr>
                      </w:pPr>
                    </w:p>
                    <w:p w14:paraId="311EAFD3" w14:textId="77777777" w:rsidR="00FE32A7" w:rsidRDefault="00FE32A7" w:rsidP="000C0685">
                      <w:pPr>
                        <w:spacing w:after="0" w:line="240" w:lineRule="auto"/>
                        <w:jc w:val="center"/>
                        <w:rPr>
                          <w:sz w:val="30"/>
                          <w:szCs w:val="30"/>
                        </w:rPr>
                      </w:pPr>
                    </w:p>
                    <w:p w14:paraId="5A6DB475" w14:textId="77777777" w:rsidR="00FE32A7" w:rsidRDefault="00FE32A7" w:rsidP="000C0685">
                      <w:pPr>
                        <w:spacing w:after="0" w:line="240" w:lineRule="auto"/>
                        <w:jc w:val="center"/>
                        <w:rPr>
                          <w:sz w:val="30"/>
                          <w:szCs w:val="30"/>
                        </w:rPr>
                      </w:pPr>
                    </w:p>
                    <w:p w14:paraId="43178B33" w14:textId="77777777" w:rsidR="00FE32A7" w:rsidRDefault="00FE32A7" w:rsidP="000C0685">
                      <w:pPr>
                        <w:spacing w:after="0" w:line="240" w:lineRule="auto"/>
                        <w:jc w:val="center"/>
                        <w:rPr>
                          <w:sz w:val="30"/>
                          <w:szCs w:val="30"/>
                        </w:rPr>
                      </w:pPr>
                    </w:p>
                    <w:p w14:paraId="3DDDAD88" w14:textId="77777777" w:rsidR="00FE32A7" w:rsidRDefault="00FE32A7" w:rsidP="000C0685">
                      <w:pPr>
                        <w:spacing w:after="0" w:line="240" w:lineRule="auto"/>
                        <w:jc w:val="center"/>
                        <w:rPr>
                          <w:sz w:val="30"/>
                          <w:szCs w:val="30"/>
                        </w:rPr>
                      </w:pPr>
                    </w:p>
                    <w:p w14:paraId="32BF116C" w14:textId="77777777" w:rsidR="00FE32A7" w:rsidRDefault="00FE32A7" w:rsidP="000C0685">
                      <w:pPr>
                        <w:spacing w:after="0" w:line="240" w:lineRule="auto"/>
                        <w:jc w:val="center"/>
                        <w:rPr>
                          <w:sz w:val="30"/>
                          <w:szCs w:val="30"/>
                        </w:rPr>
                      </w:pPr>
                    </w:p>
                    <w:p w14:paraId="1994AC9E" w14:textId="4BC9707A" w:rsidR="00A6079E" w:rsidRPr="007C7DE9" w:rsidRDefault="00A6079E" w:rsidP="000C0685">
                      <w:pPr>
                        <w:spacing w:after="0" w:line="240" w:lineRule="auto"/>
                        <w:jc w:val="center"/>
                        <w:rPr>
                          <w:sz w:val="30"/>
                          <w:szCs w:val="30"/>
                        </w:rPr>
                      </w:pPr>
                      <w:r w:rsidRPr="007C7DE9">
                        <w:rPr>
                          <w:sz w:val="30"/>
                          <w:szCs w:val="30"/>
                        </w:rPr>
                        <w:t xml:space="preserve">If you have any questions, please contact us at </w:t>
                      </w:r>
                    </w:p>
                    <w:p w14:paraId="77AEEC75" w14:textId="0C388D44" w:rsidR="00A6079E" w:rsidRPr="007C7DE9" w:rsidRDefault="00286C09" w:rsidP="000C0685">
                      <w:pPr>
                        <w:spacing w:after="0" w:line="240" w:lineRule="auto"/>
                        <w:jc w:val="center"/>
                        <w:rPr>
                          <w:sz w:val="30"/>
                          <w:szCs w:val="30"/>
                        </w:rPr>
                      </w:pPr>
                      <w:r>
                        <w:rPr>
                          <w:sz w:val="30"/>
                          <w:szCs w:val="30"/>
                        </w:rPr>
                        <w:t>608-</w:t>
                      </w:r>
                      <w:r w:rsidR="00460B0A">
                        <w:rPr>
                          <w:sz w:val="30"/>
                          <w:szCs w:val="30"/>
                        </w:rPr>
                        <w:t>890-4796</w:t>
                      </w:r>
                      <w:r w:rsidR="00A6079E" w:rsidRPr="007C7DE9">
                        <w:rPr>
                          <w:sz w:val="30"/>
                          <w:szCs w:val="30"/>
                        </w:rPr>
                        <w:t>.</w:t>
                      </w:r>
                    </w:p>
                    <w:p w14:paraId="0CB23427" w14:textId="77777777" w:rsidR="00A6079E" w:rsidRDefault="00A6079E"/>
                  </w:txbxContent>
                </v:textbox>
                <w10:wrap anchorx="page" anchory="page"/>
              </v:shape>
            </w:pict>
          </mc:Fallback>
        </mc:AlternateContent>
      </w:r>
      <w:r>
        <w:rPr>
          <w:noProof/>
        </w:rPr>
        <mc:AlternateContent>
          <mc:Choice Requires="wps">
            <w:drawing>
              <wp:anchor distT="0" distB="0" distL="114300" distR="114300" simplePos="0" relativeHeight="251678720" behindDoc="0" locked="0" layoutInCell="1" allowOverlap="1" wp14:anchorId="0750C0C8" wp14:editId="40005BB9">
                <wp:simplePos x="0" y="0"/>
                <wp:positionH relativeFrom="column">
                  <wp:posOffset>-287020</wp:posOffset>
                </wp:positionH>
                <wp:positionV relativeFrom="paragraph">
                  <wp:posOffset>-179705</wp:posOffset>
                </wp:positionV>
                <wp:extent cx="3042285" cy="7810500"/>
                <wp:effectExtent l="0" t="0" r="5715"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2285" cy="781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01DC5A" w14:textId="77777777" w:rsidR="00FE32A7" w:rsidRPr="00AC764D" w:rsidRDefault="00FE32A7" w:rsidP="00FE32A7">
                            <w:pPr>
                              <w:spacing w:after="0" w:line="240" w:lineRule="auto"/>
                              <w:jc w:val="center"/>
                              <w:rPr>
                                <w:sz w:val="42"/>
                                <w:szCs w:val="42"/>
                              </w:rPr>
                            </w:pPr>
                            <w:r w:rsidRPr="00AC764D">
                              <w:rPr>
                                <w:sz w:val="42"/>
                                <w:szCs w:val="42"/>
                              </w:rPr>
                              <w:t>Study Calendar</w:t>
                            </w:r>
                          </w:p>
                          <w:p w14:paraId="186F3A12" w14:textId="77777777" w:rsidR="00FE32A7" w:rsidRPr="00E61574" w:rsidRDefault="00FE32A7" w:rsidP="00FE32A7">
                            <w:pPr>
                              <w:spacing w:after="0" w:line="240" w:lineRule="auto"/>
                              <w:jc w:val="center"/>
                              <w:rPr>
                                <w:sz w:val="22"/>
                                <w:szCs w:val="22"/>
                              </w:rPr>
                            </w:pPr>
                          </w:p>
                          <w:p w14:paraId="1C4BB086" w14:textId="050FBA6E" w:rsidR="00FE32A7" w:rsidRDefault="00FE32A7" w:rsidP="00FE32A7">
                            <w:pPr>
                              <w:spacing w:after="0" w:line="240" w:lineRule="auto"/>
                              <w:jc w:val="left"/>
                              <w:rPr>
                                <w:sz w:val="32"/>
                                <w:szCs w:val="32"/>
                              </w:rPr>
                            </w:pPr>
                            <w:r>
                              <w:rPr>
                                <w:sz w:val="32"/>
                                <w:szCs w:val="32"/>
                              </w:rPr>
                              <w:t>Initial Check-in call: __________</w:t>
                            </w:r>
                          </w:p>
                          <w:p w14:paraId="3DF711F6" w14:textId="77777777" w:rsidR="00FE32A7" w:rsidRDefault="00FE32A7" w:rsidP="00FE32A7">
                            <w:pPr>
                              <w:spacing w:after="0" w:line="240" w:lineRule="auto"/>
                              <w:jc w:val="left"/>
                              <w:rPr>
                                <w:sz w:val="32"/>
                                <w:szCs w:val="32"/>
                              </w:rPr>
                            </w:pPr>
                          </w:p>
                          <w:p w14:paraId="7E13820D" w14:textId="2B0272D3" w:rsidR="00FE32A7" w:rsidRDefault="00FE32A7" w:rsidP="00FE32A7">
                            <w:pPr>
                              <w:spacing w:after="0" w:line="240" w:lineRule="auto"/>
                              <w:jc w:val="left"/>
                              <w:rPr>
                                <w:sz w:val="32"/>
                                <w:szCs w:val="32"/>
                              </w:rPr>
                            </w:pPr>
                            <w:r w:rsidRPr="007C7DE9">
                              <w:rPr>
                                <w:sz w:val="32"/>
                                <w:szCs w:val="32"/>
                              </w:rPr>
                              <w:t>F</w:t>
                            </w:r>
                            <w:r>
                              <w:rPr>
                                <w:sz w:val="32"/>
                                <w:szCs w:val="32"/>
                              </w:rPr>
                              <w:t>ollow Up 1</w:t>
                            </w:r>
                            <w:r w:rsidRPr="007C7DE9">
                              <w:rPr>
                                <w:sz w:val="32"/>
                                <w:szCs w:val="32"/>
                              </w:rPr>
                              <w:t xml:space="preserve">: </w:t>
                            </w:r>
                            <w:r>
                              <w:rPr>
                                <w:sz w:val="32"/>
                                <w:szCs w:val="32"/>
                              </w:rPr>
                              <w:t>____</w:t>
                            </w:r>
                            <w:r w:rsidRPr="007C7DE9">
                              <w:rPr>
                                <w:sz w:val="32"/>
                                <w:szCs w:val="32"/>
                              </w:rPr>
                              <w:t>_______</w:t>
                            </w:r>
                            <w:r>
                              <w:rPr>
                                <w:sz w:val="32"/>
                                <w:szCs w:val="32"/>
                              </w:rPr>
                              <w:t>___</w:t>
                            </w:r>
                          </w:p>
                          <w:p w14:paraId="4D7131CB" w14:textId="77777777" w:rsidR="00FE32A7" w:rsidRPr="00460B0A" w:rsidRDefault="00FE32A7" w:rsidP="00FE32A7">
                            <w:pPr>
                              <w:spacing w:after="0" w:line="240" w:lineRule="auto"/>
                              <w:jc w:val="left"/>
                              <w:rPr>
                                <w:sz w:val="32"/>
                                <w:szCs w:val="32"/>
                              </w:rPr>
                            </w:pPr>
                          </w:p>
                          <w:p w14:paraId="0A90295E" w14:textId="7406CF75" w:rsidR="00FE32A7" w:rsidRDefault="00FE32A7" w:rsidP="00FE32A7">
                            <w:pPr>
                              <w:spacing w:after="0" w:line="240" w:lineRule="auto"/>
                              <w:jc w:val="left"/>
                              <w:rPr>
                                <w:sz w:val="32"/>
                                <w:szCs w:val="32"/>
                              </w:rPr>
                            </w:pPr>
                            <w:r>
                              <w:rPr>
                                <w:sz w:val="32"/>
                                <w:szCs w:val="32"/>
                              </w:rPr>
                              <w:t>Follow Up 2</w:t>
                            </w:r>
                            <w:r w:rsidRPr="007C7DE9">
                              <w:rPr>
                                <w:sz w:val="32"/>
                                <w:szCs w:val="32"/>
                              </w:rPr>
                              <w:t>:</w:t>
                            </w:r>
                            <w:r>
                              <w:rPr>
                                <w:sz w:val="32"/>
                                <w:szCs w:val="32"/>
                              </w:rPr>
                              <w:t xml:space="preserve"> ____</w:t>
                            </w:r>
                            <w:r w:rsidRPr="007C7DE9">
                              <w:rPr>
                                <w:sz w:val="32"/>
                                <w:szCs w:val="32"/>
                              </w:rPr>
                              <w:t>_______</w:t>
                            </w:r>
                            <w:r>
                              <w:rPr>
                                <w:sz w:val="32"/>
                                <w:szCs w:val="32"/>
                              </w:rPr>
                              <w:t>___</w:t>
                            </w:r>
                          </w:p>
                          <w:p w14:paraId="578FAED9" w14:textId="77777777" w:rsidR="00FE32A7" w:rsidRPr="007C7DE9" w:rsidRDefault="00FE32A7" w:rsidP="00FE32A7">
                            <w:pPr>
                              <w:spacing w:after="0" w:line="240" w:lineRule="auto"/>
                              <w:jc w:val="left"/>
                              <w:rPr>
                                <w:sz w:val="32"/>
                                <w:szCs w:val="32"/>
                              </w:rPr>
                            </w:pPr>
                          </w:p>
                          <w:p w14:paraId="3E33A169" w14:textId="77777777" w:rsidR="00FE32A7" w:rsidRPr="00DC7B80" w:rsidRDefault="00FE32A7" w:rsidP="00FE32A7">
                            <w:pPr>
                              <w:spacing w:after="0" w:line="240" w:lineRule="auto"/>
                              <w:jc w:val="left"/>
                              <w:rPr>
                                <w:sz w:val="12"/>
                                <w:szCs w:val="12"/>
                              </w:rPr>
                            </w:pPr>
                          </w:p>
                          <w:p w14:paraId="5DC4062B" w14:textId="3B56782C" w:rsidR="00FE32A7" w:rsidRPr="007C7DE9" w:rsidRDefault="00FE32A7" w:rsidP="00FE32A7">
                            <w:pPr>
                              <w:spacing w:after="0" w:line="240" w:lineRule="auto"/>
                              <w:jc w:val="left"/>
                              <w:rPr>
                                <w:sz w:val="32"/>
                                <w:szCs w:val="32"/>
                              </w:rPr>
                            </w:pPr>
                            <w:r>
                              <w:rPr>
                                <w:sz w:val="32"/>
                                <w:szCs w:val="32"/>
                              </w:rPr>
                              <w:t>Final Visit</w:t>
                            </w:r>
                            <w:r w:rsidRPr="007C7DE9">
                              <w:rPr>
                                <w:sz w:val="32"/>
                                <w:szCs w:val="32"/>
                              </w:rPr>
                              <w:t>:</w:t>
                            </w:r>
                            <w:r>
                              <w:rPr>
                                <w:sz w:val="32"/>
                                <w:szCs w:val="32"/>
                              </w:rPr>
                              <w:t xml:space="preserve"> ____</w:t>
                            </w:r>
                            <w:r w:rsidRPr="007C7DE9">
                              <w:rPr>
                                <w:sz w:val="32"/>
                                <w:szCs w:val="32"/>
                              </w:rPr>
                              <w:t>_______</w:t>
                            </w:r>
                            <w:r>
                              <w:rPr>
                                <w:sz w:val="32"/>
                                <w:szCs w:val="32"/>
                              </w:rPr>
                              <w:t>___</w:t>
                            </w:r>
                          </w:p>
                          <w:p w14:paraId="6E61ED53" w14:textId="77777777" w:rsidR="00A6079E" w:rsidRDefault="00A6079E" w:rsidP="00D4721E">
                            <w:pPr>
                              <w:rPr>
                                <w:sz w:val="20"/>
                                <w:szCs w:val="20"/>
                              </w:rPr>
                            </w:pPr>
                          </w:p>
                          <w:p w14:paraId="3DDA68FC" w14:textId="77777777" w:rsidR="00A6079E" w:rsidRPr="00EA7A77" w:rsidRDefault="00A6079E" w:rsidP="00D4721E">
                            <w:pPr>
                              <w:jc w:val="center"/>
                              <w:rPr>
                                <w:sz w:val="20"/>
                                <w:szCs w:val="20"/>
                              </w:rPr>
                            </w:pPr>
                          </w:p>
                          <w:p w14:paraId="7BA326FB" w14:textId="77777777" w:rsidR="00A6079E" w:rsidRDefault="00A6079E" w:rsidP="00D4721E">
                            <w:pPr>
                              <w:spacing w:after="0" w:line="240" w:lineRule="auto"/>
                              <w:jc w:val="center"/>
                            </w:pPr>
                          </w:p>
                          <w:p w14:paraId="3D1B58BB" w14:textId="77777777" w:rsidR="00A6079E" w:rsidRPr="009367A2" w:rsidRDefault="00A6079E" w:rsidP="009367A2">
                            <w:pPr>
                              <w:spacing w:after="0" w:line="240" w:lineRule="auto"/>
                              <w:rPr>
                                <w:sz w:val="32"/>
                                <w:szCs w:val="32"/>
                              </w:rPr>
                            </w:pPr>
                          </w:p>
                          <w:p w14:paraId="5D27C6FD" w14:textId="77777777" w:rsidR="00A6079E" w:rsidRPr="000336F6" w:rsidRDefault="00A6079E" w:rsidP="00D4721E">
                            <w:pPr>
                              <w:spacing w:after="0" w:line="240" w:lineRule="auto"/>
                              <w:jc w:val="center"/>
                            </w:pPr>
                          </w:p>
                          <w:p w14:paraId="5A09B592" w14:textId="77777777" w:rsidR="00A6079E" w:rsidRPr="00A40F11" w:rsidRDefault="00A6079E" w:rsidP="00D4721E">
                            <w:pPr>
                              <w:spacing w:after="0" w:line="240" w:lineRule="auto"/>
                              <w:jc w:val="center"/>
                            </w:pPr>
                          </w:p>
                          <w:p w14:paraId="4EB8551B" w14:textId="0FA0C83A" w:rsidR="00A6079E" w:rsidRPr="000336F6" w:rsidRDefault="00FE32A7" w:rsidP="00FE32A7">
                            <w:pPr>
                              <w:spacing w:after="0" w:line="240" w:lineRule="auto"/>
                              <w:jc w:val="center"/>
                            </w:pPr>
                            <w:r>
                              <w:rPr>
                                <w:noProof/>
                              </w:rPr>
                              <w:drawing>
                                <wp:inline distT="0" distB="0" distL="0" distR="0" wp14:anchorId="262E1FF4" wp14:editId="528CA709">
                                  <wp:extent cx="1589517" cy="1589517"/>
                                  <wp:effectExtent l="0" t="0" r="0" b="0"/>
                                  <wp:docPr id="8" name="Picture 8" descr="http://www.astro.wisc.edu/~griffith/images/uw-madison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astro.wisc.edu/~griffith/images/uw-madison_logo.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9563" cy="1589563"/>
                                          </a:xfrm>
                                          <a:prstGeom prst="rect">
                                            <a:avLst/>
                                          </a:prstGeom>
                                          <a:noFill/>
                                          <a:ln>
                                            <a:noFill/>
                                          </a:ln>
                                        </pic:spPr>
                                      </pic:pic>
                                    </a:graphicData>
                                  </a:graphic>
                                </wp:inline>
                              </w:drawing>
                            </w:r>
                          </w:p>
                          <w:p w14:paraId="10A5BFC2" w14:textId="77777777" w:rsidR="00A6079E" w:rsidRPr="00AB5E1F" w:rsidRDefault="00A6079E" w:rsidP="00D4721E">
                            <w:pPr>
                              <w:spacing w:after="0" w:line="240" w:lineRule="auto"/>
                              <w:ind w:left="90" w:hanging="180"/>
                              <w:jc w:val="center"/>
                              <w:rPr>
                                <w:i/>
                                <w:color w:val="auto"/>
                                <w:sz w:val="24"/>
                                <w:szCs w:val="24"/>
                              </w:rPr>
                            </w:pPr>
                          </w:p>
                          <w:p w14:paraId="41BA2BE0" w14:textId="77777777" w:rsidR="00A6079E" w:rsidRDefault="00A6079E" w:rsidP="00D4721E">
                            <w:pPr>
                              <w:spacing w:after="0" w:line="240" w:lineRule="auto"/>
                              <w:jc w:val="center"/>
                              <w:rPr>
                                <w:i/>
                                <w:color w:val="auto"/>
                                <w:sz w:val="30"/>
                                <w:szCs w:val="30"/>
                              </w:rPr>
                            </w:pPr>
                          </w:p>
                          <w:p w14:paraId="5984D3F6" w14:textId="77777777" w:rsidR="00FE32A7" w:rsidRPr="007C7DE9" w:rsidRDefault="00FE32A7" w:rsidP="00FE32A7">
                            <w:pPr>
                              <w:spacing w:after="0" w:line="240" w:lineRule="auto"/>
                              <w:jc w:val="center"/>
                              <w:rPr>
                                <w:sz w:val="30"/>
                                <w:szCs w:val="30"/>
                              </w:rPr>
                            </w:pPr>
                            <w:r w:rsidRPr="007C7DE9">
                              <w:rPr>
                                <w:sz w:val="30"/>
                                <w:szCs w:val="30"/>
                              </w:rPr>
                              <w:t xml:space="preserve">If you have any questions, please contact us at </w:t>
                            </w:r>
                          </w:p>
                          <w:p w14:paraId="57C46BEB" w14:textId="77777777" w:rsidR="00FE32A7" w:rsidRPr="007C7DE9" w:rsidRDefault="00FE32A7" w:rsidP="00FE32A7">
                            <w:pPr>
                              <w:spacing w:after="0" w:line="240" w:lineRule="auto"/>
                              <w:jc w:val="center"/>
                              <w:rPr>
                                <w:sz w:val="30"/>
                                <w:szCs w:val="30"/>
                              </w:rPr>
                            </w:pPr>
                            <w:r>
                              <w:rPr>
                                <w:sz w:val="30"/>
                                <w:szCs w:val="30"/>
                              </w:rPr>
                              <w:t>608-890-4796</w:t>
                            </w:r>
                            <w:r w:rsidRPr="007C7DE9">
                              <w:rPr>
                                <w:sz w:val="30"/>
                                <w:szCs w:val="30"/>
                              </w:rPr>
                              <w:t>.</w:t>
                            </w:r>
                          </w:p>
                          <w:p w14:paraId="256CF143" w14:textId="77777777" w:rsidR="00FE32A7" w:rsidRDefault="00FE32A7" w:rsidP="00FE32A7"/>
                          <w:p w14:paraId="1E320545" w14:textId="77777777" w:rsidR="00A6079E" w:rsidRPr="00FE32A7" w:rsidRDefault="00A6079E" w:rsidP="00D4721E">
                            <w:pPr>
                              <w:spacing w:after="0" w:line="240" w:lineRule="auto"/>
                              <w:jc w:val="center"/>
                              <w:rPr>
                                <w:color w:val="auto"/>
                                <w:sz w:val="30"/>
                                <w:szCs w:val="30"/>
                              </w:rPr>
                            </w:pPr>
                          </w:p>
                          <w:p w14:paraId="0000FA31" w14:textId="77777777" w:rsidR="00A6079E" w:rsidRPr="007242C0" w:rsidRDefault="00A6079E" w:rsidP="00D4721E">
                            <w:pPr>
                              <w:spacing w:after="0" w:line="240" w:lineRule="auto"/>
                              <w:jc w:val="center"/>
                              <w:rPr>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50C0C8" id="_x0000_s1028" type="#_x0000_t202" style="position:absolute;left:0;text-align:left;margin-left:-22.6pt;margin-top:-14.15pt;width:239.55pt;height:6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" stroked="f">
                <v:textbox>
                  <w:txbxContent>
                    <w:p w14:paraId="2E01DC5A" w14:textId="77777777" w:rsidR="00FE32A7" w:rsidRPr="00AC764D" w:rsidRDefault="00FE32A7" w:rsidP="00FE32A7">
                      <w:pPr>
                        <w:spacing w:after="0" w:line="240" w:lineRule="auto"/>
                        <w:jc w:val="center"/>
                        <w:rPr>
                          <w:sz w:val="42"/>
                          <w:szCs w:val="42"/>
                        </w:rPr>
                      </w:pPr>
                      <w:r w:rsidRPr="00AC764D">
                        <w:rPr>
                          <w:sz w:val="42"/>
                          <w:szCs w:val="42"/>
                        </w:rPr>
                        <w:t>Study Calendar</w:t>
                      </w:r>
                    </w:p>
                    <w:p w14:paraId="186F3A12" w14:textId="77777777" w:rsidR="00FE32A7" w:rsidRPr="00E61574" w:rsidRDefault="00FE32A7" w:rsidP="00FE32A7">
                      <w:pPr>
                        <w:spacing w:after="0" w:line="240" w:lineRule="auto"/>
                        <w:jc w:val="center"/>
                        <w:rPr>
                          <w:sz w:val="22"/>
                          <w:szCs w:val="22"/>
                        </w:rPr>
                      </w:pPr>
                    </w:p>
                    <w:p w14:paraId="1C4BB086" w14:textId="050FBA6E" w:rsidR="00FE32A7" w:rsidRDefault="00FE32A7" w:rsidP="00FE32A7">
                      <w:pPr>
                        <w:spacing w:after="0" w:line="240" w:lineRule="auto"/>
                        <w:jc w:val="left"/>
                        <w:rPr>
                          <w:sz w:val="32"/>
                          <w:szCs w:val="32"/>
                        </w:rPr>
                      </w:pPr>
                      <w:r>
                        <w:rPr>
                          <w:sz w:val="32"/>
                          <w:szCs w:val="32"/>
                        </w:rPr>
                        <w:t>Initial Check-in call: __________</w:t>
                      </w:r>
                    </w:p>
                    <w:p w14:paraId="3DF711F6" w14:textId="77777777" w:rsidR="00FE32A7" w:rsidRDefault="00FE32A7" w:rsidP="00FE32A7">
                      <w:pPr>
                        <w:spacing w:after="0" w:line="240" w:lineRule="auto"/>
                        <w:jc w:val="left"/>
                        <w:rPr>
                          <w:sz w:val="32"/>
                          <w:szCs w:val="32"/>
                        </w:rPr>
                      </w:pPr>
                    </w:p>
                    <w:p w14:paraId="7E13820D" w14:textId="2B0272D3" w:rsidR="00FE32A7" w:rsidRDefault="00FE32A7" w:rsidP="00FE32A7">
                      <w:pPr>
                        <w:spacing w:after="0" w:line="240" w:lineRule="auto"/>
                        <w:jc w:val="left"/>
                        <w:rPr>
                          <w:sz w:val="32"/>
                          <w:szCs w:val="32"/>
                        </w:rPr>
                      </w:pPr>
                      <w:r w:rsidRPr="007C7DE9">
                        <w:rPr>
                          <w:sz w:val="32"/>
                          <w:szCs w:val="32"/>
                        </w:rPr>
                        <w:t>F</w:t>
                      </w:r>
                      <w:r>
                        <w:rPr>
                          <w:sz w:val="32"/>
                          <w:szCs w:val="32"/>
                        </w:rPr>
                        <w:t>ollow Up 1</w:t>
                      </w:r>
                      <w:r w:rsidRPr="007C7DE9">
                        <w:rPr>
                          <w:sz w:val="32"/>
                          <w:szCs w:val="32"/>
                        </w:rPr>
                        <w:t xml:space="preserve">: </w:t>
                      </w:r>
                      <w:r>
                        <w:rPr>
                          <w:sz w:val="32"/>
                          <w:szCs w:val="32"/>
                        </w:rPr>
                        <w:t>____</w:t>
                      </w:r>
                      <w:r w:rsidRPr="007C7DE9">
                        <w:rPr>
                          <w:sz w:val="32"/>
                          <w:szCs w:val="32"/>
                        </w:rPr>
                        <w:t>_______</w:t>
                      </w:r>
                      <w:r>
                        <w:rPr>
                          <w:sz w:val="32"/>
                          <w:szCs w:val="32"/>
                        </w:rPr>
                        <w:t>___</w:t>
                      </w:r>
                    </w:p>
                    <w:p w14:paraId="4D7131CB" w14:textId="77777777" w:rsidR="00FE32A7" w:rsidRPr="00460B0A" w:rsidRDefault="00FE32A7" w:rsidP="00FE32A7">
                      <w:pPr>
                        <w:spacing w:after="0" w:line="240" w:lineRule="auto"/>
                        <w:jc w:val="left"/>
                        <w:rPr>
                          <w:sz w:val="32"/>
                          <w:szCs w:val="32"/>
                        </w:rPr>
                      </w:pPr>
                    </w:p>
                    <w:p w14:paraId="0A90295E" w14:textId="7406CF75" w:rsidR="00FE32A7" w:rsidRDefault="00FE32A7" w:rsidP="00FE32A7">
                      <w:pPr>
                        <w:spacing w:after="0" w:line="240" w:lineRule="auto"/>
                        <w:jc w:val="left"/>
                        <w:rPr>
                          <w:sz w:val="32"/>
                          <w:szCs w:val="32"/>
                        </w:rPr>
                      </w:pPr>
                      <w:r>
                        <w:rPr>
                          <w:sz w:val="32"/>
                          <w:szCs w:val="32"/>
                        </w:rPr>
                        <w:t>Follow Up 2</w:t>
                      </w:r>
                      <w:r w:rsidRPr="007C7DE9">
                        <w:rPr>
                          <w:sz w:val="32"/>
                          <w:szCs w:val="32"/>
                        </w:rPr>
                        <w:t>:</w:t>
                      </w:r>
                      <w:r>
                        <w:rPr>
                          <w:sz w:val="32"/>
                          <w:szCs w:val="32"/>
                        </w:rPr>
                        <w:t xml:space="preserve"> ____</w:t>
                      </w:r>
                      <w:r w:rsidRPr="007C7DE9">
                        <w:rPr>
                          <w:sz w:val="32"/>
                          <w:szCs w:val="32"/>
                        </w:rPr>
                        <w:t>_______</w:t>
                      </w:r>
                      <w:r>
                        <w:rPr>
                          <w:sz w:val="32"/>
                          <w:szCs w:val="32"/>
                        </w:rPr>
                        <w:t>___</w:t>
                      </w:r>
                    </w:p>
                    <w:p w14:paraId="578FAED9" w14:textId="77777777" w:rsidR="00FE32A7" w:rsidRPr="007C7DE9" w:rsidRDefault="00FE32A7" w:rsidP="00FE32A7">
                      <w:pPr>
                        <w:spacing w:after="0" w:line="240" w:lineRule="auto"/>
                        <w:jc w:val="left"/>
                        <w:rPr>
                          <w:sz w:val="32"/>
                          <w:szCs w:val="32"/>
                        </w:rPr>
                      </w:pPr>
                    </w:p>
                    <w:p w14:paraId="3E33A169" w14:textId="77777777" w:rsidR="00FE32A7" w:rsidRPr="00DC7B80" w:rsidRDefault="00FE32A7" w:rsidP="00FE32A7">
                      <w:pPr>
                        <w:spacing w:after="0" w:line="240" w:lineRule="auto"/>
                        <w:jc w:val="left"/>
                        <w:rPr>
                          <w:sz w:val="12"/>
                          <w:szCs w:val="12"/>
                        </w:rPr>
                      </w:pPr>
                    </w:p>
                    <w:p w14:paraId="5DC4062B" w14:textId="3B56782C" w:rsidR="00FE32A7" w:rsidRPr="007C7DE9" w:rsidRDefault="00FE32A7" w:rsidP="00FE32A7">
                      <w:pPr>
                        <w:spacing w:after="0" w:line="240" w:lineRule="auto"/>
                        <w:jc w:val="left"/>
                        <w:rPr>
                          <w:sz w:val="32"/>
                          <w:szCs w:val="32"/>
                        </w:rPr>
                      </w:pPr>
                      <w:r>
                        <w:rPr>
                          <w:sz w:val="32"/>
                          <w:szCs w:val="32"/>
                        </w:rPr>
                        <w:t>Final Visit</w:t>
                      </w:r>
                      <w:r w:rsidRPr="007C7DE9">
                        <w:rPr>
                          <w:sz w:val="32"/>
                          <w:szCs w:val="32"/>
                        </w:rPr>
                        <w:t>:</w:t>
                      </w:r>
                      <w:r>
                        <w:rPr>
                          <w:sz w:val="32"/>
                          <w:szCs w:val="32"/>
                        </w:rPr>
                        <w:t xml:space="preserve"> ____</w:t>
                      </w:r>
                      <w:r w:rsidRPr="007C7DE9">
                        <w:rPr>
                          <w:sz w:val="32"/>
                          <w:szCs w:val="32"/>
                        </w:rPr>
                        <w:t>_______</w:t>
                      </w:r>
                      <w:r>
                        <w:rPr>
                          <w:sz w:val="32"/>
                          <w:szCs w:val="32"/>
                        </w:rPr>
                        <w:t>___</w:t>
                      </w:r>
                    </w:p>
                    <w:p w14:paraId="6E61ED53" w14:textId="77777777" w:rsidR="00A6079E" w:rsidRDefault="00A6079E" w:rsidP="00D4721E">
                      <w:pPr>
                        <w:rPr>
                          <w:sz w:val="20"/>
                          <w:szCs w:val="20"/>
                        </w:rPr>
                      </w:pPr>
                    </w:p>
                    <w:p w14:paraId="3DDA68FC" w14:textId="77777777" w:rsidR="00A6079E" w:rsidRPr="00EA7A77" w:rsidRDefault="00A6079E" w:rsidP="00D4721E">
                      <w:pPr>
                        <w:jc w:val="center"/>
                        <w:rPr>
                          <w:sz w:val="20"/>
                          <w:szCs w:val="20"/>
                        </w:rPr>
                      </w:pPr>
                    </w:p>
                    <w:p w14:paraId="7BA326FB" w14:textId="77777777" w:rsidR="00A6079E" w:rsidRDefault="00A6079E" w:rsidP="00D4721E">
                      <w:pPr>
                        <w:spacing w:after="0" w:line="240" w:lineRule="auto"/>
                        <w:jc w:val="center"/>
                      </w:pPr>
                    </w:p>
                    <w:p w14:paraId="3D1B58BB" w14:textId="77777777" w:rsidR="00A6079E" w:rsidRPr="009367A2" w:rsidRDefault="00A6079E" w:rsidP="009367A2">
                      <w:pPr>
                        <w:spacing w:after="0" w:line="240" w:lineRule="auto"/>
                        <w:rPr>
                          <w:sz w:val="32"/>
                          <w:szCs w:val="32"/>
                        </w:rPr>
                      </w:pPr>
                    </w:p>
                    <w:p w14:paraId="5D27C6FD" w14:textId="77777777" w:rsidR="00A6079E" w:rsidRPr="000336F6" w:rsidRDefault="00A6079E" w:rsidP="00D4721E">
                      <w:pPr>
                        <w:spacing w:after="0" w:line="240" w:lineRule="auto"/>
                        <w:jc w:val="center"/>
                      </w:pPr>
                    </w:p>
                    <w:p w14:paraId="5A09B592" w14:textId="77777777" w:rsidR="00A6079E" w:rsidRPr="00A40F11" w:rsidRDefault="00A6079E" w:rsidP="00D4721E">
                      <w:pPr>
                        <w:spacing w:after="0" w:line="240" w:lineRule="auto"/>
                        <w:jc w:val="center"/>
                      </w:pPr>
                    </w:p>
                    <w:p w14:paraId="4EB8551B" w14:textId="0FA0C83A" w:rsidR="00A6079E" w:rsidRPr="000336F6" w:rsidRDefault="00FE32A7" w:rsidP="00FE32A7">
                      <w:pPr>
                        <w:spacing w:after="0" w:line="240" w:lineRule="auto"/>
                        <w:jc w:val="center"/>
                      </w:pPr>
                      <w:r>
                        <w:rPr>
                          <w:noProof/>
                        </w:rPr>
                        <w:drawing>
                          <wp:inline distT="0" distB="0" distL="0" distR="0" wp14:anchorId="262E1FF4" wp14:editId="528CA709">
                            <wp:extent cx="1589517" cy="1589517"/>
                            <wp:effectExtent l="0" t="0" r="0" b="0"/>
                            <wp:docPr id="8" name="Picture 8" descr="http://www.astro.wisc.edu/~griffith/images/uw-madison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astro.wisc.edu/~griffith/images/uw-madison_logo.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9563" cy="1589563"/>
                                    </a:xfrm>
                                    <a:prstGeom prst="rect">
                                      <a:avLst/>
                                    </a:prstGeom>
                                    <a:noFill/>
                                    <a:ln>
                                      <a:noFill/>
                                    </a:ln>
                                  </pic:spPr>
                                </pic:pic>
                              </a:graphicData>
                            </a:graphic>
                          </wp:inline>
                        </w:drawing>
                      </w:r>
                    </w:p>
                    <w:p w14:paraId="10A5BFC2" w14:textId="77777777" w:rsidR="00A6079E" w:rsidRPr="00AB5E1F" w:rsidRDefault="00A6079E" w:rsidP="00D4721E">
                      <w:pPr>
                        <w:spacing w:after="0" w:line="240" w:lineRule="auto"/>
                        <w:ind w:left="90" w:hanging="180"/>
                        <w:jc w:val="center"/>
                        <w:rPr>
                          <w:i/>
                          <w:color w:val="auto"/>
                          <w:sz w:val="24"/>
                          <w:szCs w:val="24"/>
                        </w:rPr>
                      </w:pPr>
                    </w:p>
                    <w:p w14:paraId="41BA2BE0" w14:textId="77777777" w:rsidR="00A6079E" w:rsidRDefault="00A6079E" w:rsidP="00D4721E">
                      <w:pPr>
                        <w:spacing w:after="0" w:line="240" w:lineRule="auto"/>
                        <w:jc w:val="center"/>
                        <w:rPr>
                          <w:i/>
                          <w:color w:val="auto"/>
                          <w:sz w:val="30"/>
                          <w:szCs w:val="30"/>
                        </w:rPr>
                      </w:pPr>
                    </w:p>
                    <w:p w14:paraId="5984D3F6" w14:textId="77777777" w:rsidR="00FE32A7" w:rsidRPr="007C7DE9" w:rsidRDefault="00FE32A7" w:rsidP="00FE32A7">
                      <w:pPr>
                        <w:spacing w:after="0" w:line="240" w:lineRule="auto"/>
                        <w:jc w:val="center"/>
                        <w:rPr>
                          <w:sz w:val="30"/>
                          <w:szCs w:val="30"/>
                        </w:rPr>
                      </w:pPr>
                      <w:r w:rsidRPr="007C7DE9">
                        <w:rPr>
                          <w:sz w:val="30"/>
                          <w:szCs w:val="30"/>
                        </w:rPr>
                        <w:t xml:space="preserve">If you have any questions, please contact us at </w:t>
                      </w:r>
                    </w:p>
                    <w:p w14:paraId="57C46BEB" w14:textId="77777777" w:rsidR="00FE32A7" w:rsidRPr="007C7DE9" w:rsidRDefault="00FE32A7" w:rsidP="00FE32A7">
                      <w:pPr>
                        <w:spacing w:after="0" w:line="240" w:lineRule="auto"/>
                        <w:jc w:val="center"/>
                        <w:rPr>
                          <w:sz w:val="30"/>
                          <w:szCs w:val="30"/>
                        </w:rPr>
                      </w:pPr>
                      <w:r>
                        <w:rPr>
                          <w:sz w:val="30"/>
                          <w:szCs w:val="30"/>
                        </w:rPr>
                        <w:t>608-890-4796</w:t>
                      </w:r>
                      <w:r w:rsidRPr="007C7DE9">
                        <w:rPr>
                          <w:sz w:val="30"/>
                          <w:szCs w:val="30"/>
                        </w:rPr>
                        <w:t>.</w:t>
                      </w:r>
                    </w:p>
                    <w:p w14:paraId="256CF143" w14:textId="77777777" w:rsidR="00FE32A7" w:rsidRDefault="00FE32A7" w:rsidP="00FE32A7"/>
                    <w:p w14:paraId="1E320545" w14:textId="77777777" w:rsidR="00A6079E" w:rsidRPr="00FE32A7" w:rsidRDefault="00A6079E" w:rsidP="00D4721E">
                      <w:pPr>
                        <w:spacing w:after="0" w:line="240" w:lineRule="auto"/>
                        <w:jc w:val="center"/>
                        <w:rPr>
                          <w:color w:val="auto"/>
                          <w:sz w:val="30"/>
                          <w:szCs w:val="30"/>
                        </w:rPr>
                      </w:pPr>
                    </w:p>
                    <w:p w14:paraId="0000FA31" w14:textId="77777777" w:rsidR="00A6079E" w:rsidRPr="007242C0" w:rsidRDefault="00A6079E" w:rsidP="00D4721E">
                      <w:pPr>
                        <w:spacing w:after="0" w:line="240" w:lineRule="auto"/>
                        <w:jc w:val="center"/>
                        <w:rPr>
                          <w:sz w:val="24"/>
                          <w:szCs w:val="24"/>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8CBA258" wp14:editId="671FF783">
                <wp:simplePos x="0" y="0"/>
                <wp:positionH relativeFrom="page">
                  <wp:posOffset>-93345</wp:posOffset>
                </wp:positionH>
                <wp:positionV relativeFrom="page">
                  <wp:posOffset>233045</wp:posOffset>
                </wp:positionV>
                <wp:extent cx="10172065" cy="109855"/>
                <wp:effectExtent l="0" t="0" r="635" b="4445"/>
                <wp:wrapNone/>
                <wp:docPr id="3" name="Rectangle 4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72065" cy="109855"/>
                        </a:xfrm>
                        <a:prstGeom prst="rect">
                          <a:avLst/>
                        </a:prstGeom>
                        <a:solidFill>
                          <a:srgbClr val="943634"/>
                        </a:solidFill>
                        <a:ln>
                          <a:noFill/>
                        </a:ln>
                        <a:effectLst/>
                        <a:extLs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C97A3B" id="Rectangle 474" o:spid="_x0000_s1026" style="position:absolute;margin-left:-7.35pt;margin-top:18.35pt;width:800.95pt;height:8.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" fillcolor="#943634" stroked="f">
                <w10:wrap anchorx="page" anchory="page"/>
              </v:rect>
            </w:pict>
          </mc:Fallback>
        </mc:AlternateContent>
      </w:r>
      <w:r w:rsidR="00CB0E96">
        <w:rPr>
          <w:noProof/>
        </w:rPr>
        <mc:AlternateContent>
          <mc:Choice Requires="wps">
            <w:drawing>
              <wp:anchor distT="36576" distB="36576" distL="36576" distR="36576" simplePos="0" relativeHeight="251646976" behindDoc="0" locked="0" layoutInCell="1" allowOverlap="1" wp14:anchorId="50674BDC" wp14:editId="25D606A6">
                <wp:simplePos x="0" y="0"/>
                <wp:positionH relativeFrom="column">
                  <wp:posOffset>4342765</wp:posOffset>
                </wp:positionH>
                <wp:positionV relativeFrom="paragraph">
                  <wp:posOffset>6567805</wp:posOffset>
                </wp:positionV>
                <wp:extent cx="1371600" cy="685800"/>
                <wp:effectExtent l="0" t="0" r="635" b="4445"/>
                <wp:wrapNone/>
                <wp:docPr id="2" name="Rectangle 12"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1371600" cy="685800"/>
                        </a:xfrm>
                        <a:prstGeom prst="rect">
                          <a:avLst/>
                        </a:prstGeom>
                        <a:noFill/>
                        <a:ln>
                          <a:noFill/>
                        </a:ln>
                        <a:effectLst/>
                        <a:extLst>
                          <a:ext uri="{909E8E84-426E-40DD-AFC4-6F175D3DCCD1}">
                            <a14:hiddenFill xmlns:a14="http://schemas.microsoft.com/office/drawing/2010/main">
                              <a:solidFill>
                                <a:srgbClr val="000000"/>
                              </a:solidFill>
                            </a14:hiddenFill>
                          </a:ext>
                          <a:ext uri="{91240B29-F687-4F45-9708-019B960494DF}">
                            <a14:hiddenLine xmlns:a14="http://schemas.microsoft.com/office/drawing/2010/main" w="0" algn="in">
                              <a:solidFill>
                                <a:srgbClr val="FFFFFF"/>
                              </a:solidFill>
                              <a:miter lim="800000"/>
                              <a:headEnd/>
                              <a:tailEnd/>
                            </a14:hiddenLine>
                          </a:ext>
                          <a:ext uri="{AF507438-7753-43E0-B8FC-AC1667EBCBE1}">
                            <a14:hiddenEffects xmlns:a14="http://schemas.microsoft.com/office/drawing/2010/main">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4DA3F5" id="Rectangle 12" o:spid="_x0000_s1026" style="position:absolute;margin-left:341.95pt;margin-top:517.15pt;width:108pt;height:54pt;z-index:251646976;visibility:hidden;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" filled="f" fillcolor="black" stroked="f" strokecolor="white" strokeweight="0" insetpen="t">
                <o:lock v:ext="edit" shapetype="t"/>
                <v:textbox inset="2.88pt,2.88pt,2.88pt,2.88pt"/>
              </v:rect>
            </w:pict>
          </mc:Fallback>
        </mc:AlternateContent>
      </w:r>
      <w:r w:rsidR="00041A1F">
        <w:br w:type="page"/>
      </w:r>
      <w:r>
        <w:rPr>
          <w:noProof/>
        </w:rPr>
        <w:lastRenderedPageBreak/>
        <mc:AlternateContent>
          <mc:Choice Requires="wps">
            <w:drawing>
              <wp:anchor distT="0" distB="0" distL="114300" distR="114300" simplePos="0" relativeHeight="251669504" behindDoc="0" locked="0" layoutInCell="1" allowOverlap="1" wp14:anchorId="1EC9CBF9" wp14:editId="3EA2D5BD">
                <wp:simplePos x="0" y="0"/>
                <wp:positionH relativeFrom="column">
                  <wp:posOffset>6452235</wp:posOffset>
                </wp:positionH>
                <wp:positionV relativeFrom="paragraph">
                  <wp:posOffset>-104140</wp:posOffset>
                </wp:positionV>
                <wp:extent cx="3112135" cy="6986905"/>
                <wp:effectExtent l="0" t="0" r="0" b="44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2135" cy="6986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C80F5C" w14:textId="77777777" w:rsidR="00251E7A" w:rsidRPr="0095603A" w:rsidRDefault="00251E7A" w:rsidP="00251E7A">
                            <w:pPr>
                              <w:jc w:val="center"/>
                              <w:rPr>
                                <w:sz w:val="36"/>
                                <w:szCs w:val="36"/>
                              </w:rPr>
                            </w:pPr>
                            <w:proofErr w:type="spellStart"/>
                            <w:r>
                              <w:rPr>
                                <w:b/>
                                <w:sz w:val="36"/>
                                <w:szCs w:val="36"/>
                                <w:u w:val="single"/>
                              </w:rPr>
                              <w:t>FollowMee</w:t>
                            </w:r>
                            <w:proofErr w:type="spellEnd"/>
                          </w:p>
                          <w:p w14:paraId="070200E9" w14:textId="77777777" w:rsidR="00251E7A" w:rsidRDefault="00251E7A" w:rsidP="00251E7A">
                            <w:pPr>
                              <w:spacing w:after="0" w:line="240" w:lineRule="auto"/>
                              <w:rPr>
                                <w:sz w:val="24"/>
                                <w:szCs w:val="24"/>
                              </w:rPr>
                            </w:pPr>
                            <w:r w:rsidRPr="00C550D0">
                              <w:rPr>
                                <w:sz w:val="24"/>
                                <w:szCs w:val="24"/>
                              </w:rPr>
                              <w:t>-You will not need to complete any tasks in the app, you can just let it collect data passively in the background</w:t>
                            </w:r>
                            <w:r>
                              <w:rPr>
                                <w:sz w:val="24"/>
                                <w:szCs w:val="24"/>
                              </w:rPr>
                              <w:t>.</w:t>
                            </w:r>
                          </w:p>
                          <w:p w14:paraId="72E99EDE" w14:textId="77777777" w:rsidR="00251E7A" w:rsidRDefault="00251E7A" w:rsidP="00251E7A">
                            <w:pPr>
                              <w:spacing w:after="0" w:line="240" w:lineRule="auto"/>
                              <w:rPr>
                                <w:sz w:val="24"/>
                                <w:szCs w:val="24"/>
                              </w:rPr>
                            </w:pPr>
                          </w:p>
                          <w:p w14:paraId="07809BA5" w14:textId="77777777" w:rsidR="00251E7A" w:rsidRDefault="00251E7A" w:rsidP="00251E7A">
                            <w:pPr>
                              <w:spacing w:after="0" w:line="240" w:lineRule="auto"/>
                              <w:rPr>
                                <w:sz w:val="24"/>
                                <w:szCs w:val="24"/>
                              </w:rPr>
                            </w:pPr>
                            <w:r>
                              <w:rPr>
                                <w:sz w:val="24"/>
                                <w:szCs w:val="24"/>
                              </w:rPr>
                              <w:t>-When asked whether you give the app permission to track location and fitness activity, click allow</w:t>
                            </w:r>
                          </w:p>
                          <w:p w14:paraId="6BDFB91E" w14:textId="77777777" w:rsidR="00251E7A" w:rsidRDefault="00251E7A" w:rsidP="00251E7A">
                            <w:pPr>
                              <w:spacing w:after="0" w:line="240" w:lineRule="auto"/>
                              <w:rPr>
                                <w:sz w:val="24"/>
                                <w:szCs w:val="24"/>
                              </w:rPr>
                            </w:pPr>
                          </w:p>
                          <w:p w14:paraId="00CDAC3D" w14:textId="77777777" w:rsidR="00251E7A" w:rsidRDefault="00251E7A" w:rsidP="00251E7A">
                            <w:pPr>
                              <w:spacing w:after="0" w:line="240" w:lineRule="auto"/>
                              <w:rPr>
                                <w:sz w:val="24"/>
                                <w:szCs w:val="24"/>
                              </w:rPr>
                            </w:pPr>
                            <w:r>
                              <w:rPr>
                                <w:sz w:val="24"/>
                                <w:szCs w:val="24"/>
                              </w:rPr>
                              <w:t>-Make sure that GPS location is allowed for the app, that Background App refresh is on (iPhone), and that battery saving mode is not enabled, as it can interfere with data collection. Contact us if you experience any issues.</w:t>
                            </w:r>
                          </w:p>
                          <w:p w14:paraId="7A55FDC7" w14:textId="77777777" w:rsidR="00A6079E" w:rsidRDefault="00A6079E" w:rsidP="00BE61FA">
                            <w:pPr>
                              <w:jc w:val="left"/>
                            </w:pPr>
                          </w:p>
                          <w:p w14:paraId="4FF5C323" w14:textId="77777777" w:rsidR="00A6079E" w:rsidRDefault="00A6079E" w:rsidP="00BE61FA">
                            <w:pPr>
                              <w:jc w:val="left"/>
                            </w:pPr>
                          </w:p>
                          <w:p w14:paraId="224BFBB2" w14:textId="320075E8" w:rsidR="00A6079E" w:rsidRDefault="00A6079E" w:rsidP="00BE61FA">
                            <w:pPr>
                              <w:jc w:val="left"/>
                            </w:pPr>
                          </w:p>
                          <w:p w14:paraId="56B8268A" w14:textId="71AB4D21" w:rsidR="00251E7A" w:rsidRDefault="00251E7A" w:rsidP="00BE61FA">
                            <w:pPr>
                              <w:jc w:val="left"/>
                            </w:pPr>
                            <w:bookmarkStart w:id="0" w:name="_GoBack"/>
                            <w:bookmarkEnd w:id="0"/>
                          </w:p>
                          <w:p w14:paraId="353891A4" w14:textId="118A1D7B" w:rsidR="00251E7A" w:rsidRDefault="00251E7A" w:rsidP="00BE61FA">
                            <w:pPr>
                              <w:jc w:val="left"/>
                            </w:pPr>
                          </w:p>
                          <w:p w14:paraId="7A99AA8F" w14:textId="74311699" w:rsidR="00251E7A" w:rsidRDefault="00251E7A" w:rsidP="00BE61FA">
                            <w:pPr>
                              <w:jc w:val="left"/>
                            </w:pPr>
                          </w:p>
                          <w:p w14:paraId="1A3CE618" w14:textId="77777777" w:rsidR="00251E7A" w:rsidRDefault="00251E7A" w:rsidP="00BE61FA">
                            <w:pPr>
                              <w:jc w:val="left"/>
                            </w:pPr>
                          </w:p>
                          <w:p w14:paraId="3F12C6CC" w14:textId="77777777" w:rsidR="00251E7A" w:rsidRDefault="00251E7A" w:rsidP="00BE61FA">
                            <w:pPr>
                              <w:jc w:val="left"/>
                            </w:pPr>
                          </w:p>
                          <w:p w14:paraId="52CA3878" w14:textId="77777777" w:rsidR="00251E7A" w:rsidRPr="00251E7A" w:rsidRDefault="00251E7A" w:rsidP="00251E7A">
                            <w:pPr>
                              <w:spacing w:after="0" w:line="240" w:lineRule="auto"/>
                              <w:jc w:val="center"/>
                              <w:rPr>
                                <w:sz w:val="30"/>
                                <w:szCs w:val="30"/>
                              </w:rPr>
                            </w:pPr>
                            <w:r w:rsidRPr="00251E7A">
                              <w:rPr>
                                <w:sz w:val="30"/>
                                <w:szCs w:val="30"/>
                              </w:rPr>
                              <w:t>1202 West Johnson Street</w:t>
                            </w:r>
                          </w:p>
                          <w:p w14:paraId="32E5341A" w14:textId="77777777" w:rsidR="00251E7A" w:rsidRPr="00251E7A" w:rsidRDefault="00251E7A" w:rsidP="00251E7A">
                            <w:pPr>
                              <w:spacing w:after="0" w:line="240" w:lineRule="auto"/>
                              <w:jc w:val="center"/>
                              <w:rPr>
                                <w:sz w:val="30"/>
                                <w:szCs w:val="30"/>
                              </w:rPr>
                            </w:pPr>
                            <w:proofErr w:type="spellStart"/>
                            <w:r w:rsidRPr="00251E7A">
                              <w:rPr>
                                <w:sz w:val="30"/>
                                <w:szCs w:val="30"/>
                              </w:rPr>
                              <w:t>Brogden</w:t>
                            </w:r>
                            <w:proofErr w:type="spellEnd"/>
                            <w:r w:rsidRPr="00251E7A">
                              <w:rPr>
                                <w:sz w:val="30"/>
                                <w:szCs w:val="30"/>
                              </w:rPr>
                              <w:t xml:space="preserve"> Psychology Building</w:t>
                            </w:r>
                          </w:p>
                          <w:p w14:paraId="1E0CA17D" w14:textId="77777777" w:rsidR="00251E7A" w:rsidRPr="00251E7A" w:rsidRDefault="00251E7A" w:rsidP="00251E7A">
                            <w:pPr>
                              <w:spacing w:after="0" w:line="240" w:lineRule="auto"/>
                              <w:jc w:val="center"/>
                              <w:rPr>
                                <w:sz w:val="30"/>
                                <w:szCs w:val="30"/>
                              </w:rPr>
                            </w:pPr>
                            <w:r w:rsidRPr="00251E7A">
                              <w:rPr>
                                <w:sz w:val="30"/>
                                <w:szCs w:val="30"/>
                              </w:rPr>
                              <w:t>Madison, WI 53706</w:t>
                            </w:r>
                          </w:p>
                          <w:p w14:paraId="659BFC4B" w14:textId="77777777" w:rsidR="00251E7A" w:rsidRPr="00D43813" w:rsidRDefault="00251E7A" w:rsidP="00251E7A">
                            <w:pPr>
                              <w:spacing w:after="0" w:line="240" w:lineRule="auto"/>
                              <w:jc w:val="center"/>
                              <w:rPr>
                                <w:sz w:val="26"/>
                                <w:szCs w:val="26"/>
                              </w:rPr>
                            </w:pPr>
                          </w:p>
                          <w:p w14:paraId="2C2AB8D1" w14:textId="77777777" w:rsidR="00251E7A" w:rsidRPr="00D43813" w:rsidRDefault="00251E7A" w:rsidP="00251E7A">
                            <w:pPr>
                              <w:spacing w:after="0" w:line="240" w:lineRule="auto"/>
                              <w:jc w:val="center"/>
                              <w:rPr>
                                <w:sz w:val="26"/>
                                <w:szCs w:val="26"/>
                              </w:rPr>
                            </w:pPr>
                          </w:p>
                          <w:p w14:paraId="7E00EF28" w14:textId="77777777" w:rsidR="00251E7A" w:rsidRPr="00FE32A7" w:rsidRDefault="00251E7A" w:rsidP="00251E7A">
                            <w:pPr>
                              <w:spacing w:after="0" w:line="240" w:lineRule="auto"/>
                              <w:jc w:val="center"/>
                              <w:rPr>
                                <w:sz w:val="26"/>
                                <w:szCs w:val="26"/>
                              </w:rPr>
                            </w:pPr>
                            <w:r w:rsidRPr="00D43813">
                              <w:rPr>
                                <w:sz w:val="26"/>
                                <w:szCs w:val="26"/>
                              </w:rPr>
                              <w:t xml:space="preserve"> </w:t>
                            </w:r>
                            <w:r w:rsidRPr="007C7DE9">
                              <w:rPr>
                                <w:sz w:val="30"/>
                                <w:szCs w:val="30"/>
                              </w:rPr>
                              <w:t xml:space="preserve">If you have any questions, please contact us at </w:t>
                            </w:r>
                          </w:p>
                          <w:p w14:paraId="04E3CB72" w14:textId="77777777" w:rsidR="00251E7A" w:rsidRPr="007C7DE9" w:rsidRDefault="00251E7A" w:rsidP="00251E7A">
                            <w:pPr>
                              <w:spacing w:after="0" w:line="240" w:lineRule="auto"/>
                              <w:jc w:val="center"/>
                              <w:rPr>
                                <w:sz w:val="30"/>
                                <w:szCs w:val="30"/>
                              </w:rPr>
                            </w:pPr>
                            <w:r>
                              <w:rPr>
                                <w:sz w:val="30"/>
                                <w:szCs w:val="30"/>
                              </w:rPr>
                              <w:t>608-890-4796</w:t>
                            </w:r>
                            <w:r w:rsidRPr="007C7DE9">
                              <w:rPr>
                                <w:sz w:val="30"/>
                                <w:szCs w:val="30"/>
                              </w:rPr>
                              <w:t>.</w:t>
                            </w:r>
                          </w:p>
                          <w:p w14:paraId="5803974E" w14:textId="77777777" w:rsidR="00A6079E" w:rsidRDefault="00A6079E" w:rsidP="00BE61FA">
                            <w:pPr>
                              <w:jc w:val="left"/>
                            </w:pPr>
                          </w:p>
                          <w:p w14:paraId="1CD07BA8" w14:textId="77777777" w:rsidR="00A6079E" w:rsidRPr="00707B78" w:rsidRDefault="00A6079E" w:rsidP="000A2104">
                            <w:pPr>
                              <w:spacing w:after="0" w:line="240" w:lineRule="auto"/>
                              <w:jc w:val="center"/>
                              <w:rPr>
                                <w:sz w:val="24"/>
                                <w:szCs w:val="24"/>
                              </w:rPr>
                            </w:pPr>
                          </w:p>
                          <w:p w14:paraId="05249A3A" w14:textId="77777777" w:rsidR="00A6079E" w:rsidRDefault="00A6079E" w:rsidP="000A210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EC9CBF9" id="_x0000_s1029" type="#_x0000_t202" style="position:absolute;left:0;text-align:left;margin-left:508.05pt;margin-top:-8.2pt;width:245.05pt;height:550.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jihgIAABc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" stroked="f">
                <v:textbox>
                  <w:txbxContent>
                    <w:p w14:paraId="25C80F5C" w14:textId="77777777" w:rsidR="00251E7A" w:rsidRPr="0095603A" w:rsidRDefault="00251E7A" w:rsidP="00251E7A">
                      <w:pPr>
                        <w:jc w:val="center"/>
                        <w:rPr>
                          <w:sz w:val="36"/>
                          <w:szCs w:val="36"/>
                        </w:rPr>
                      </w:pPr>
                      <w:proofErr w:type="spellStart"/>
                      <w:r>
                        <w:rPr>
                          <w:b/>
                          <w:sz w:val="36"/>
                          <w:szCs w:val="36"/>
                          <w:u w:val="single"/>
                        </w:rPr>
                        <w:t>FollowMee</w:t>
                      </w:r>
                      <w:proofErr w:type="spellEnd"/>
                    </w:p>
                    <w:p w14:paraId="070200E9" w14:textId="77777777" w:rsidR="00251E7A" w:rsidRDefault="00251E7A" w:rsidP="00251E7A">
                      <w:pPr>
                        <w:spacing w:after="0" w:line="240" w:lineRule="auto"/>
                        <w:rPr>
                          <w:sz w:val="24"/>
                          <w:szCs w:val="24"/>
                        </w:rPr>
                      </w:pPr>
                      <w:r w:rsidRPr="00C550D0">
                        <w:rPr>
                          <w:sz w:val="24"/>
                          <w:szCs w:val="24"/>
                        </w:rPr>
                        <w:t>-You will not need to complete any tasks in the app, you can just let it collect data passively in the background</w:t>
                      </w:r>
                      <w:r>
                        <w:rPr>
                          <w:sz w:val="24"/>
                          <w:szCs w:val="24"/>
                        </w:rPr>
                        <w:t>.</w:t>
                      </w:r>
                    </w:p>
                    <w:p w14:paraId="72E99EDE" w14:textId="77777777" w:rsidR="00251E7A" w:rsidRDefault="00251E7A" w:rsidP="00251E7A">
                      <w:pPr>
                        <w:spacing w:after="0" w:line="240" w:lineRule="auto"/>
                        <w:rPr>
                          <w:sz w:val="24"/>
                          <w:szCs w:val="24"/>
                        </w:rPr>
                      </w:pPr>
                    </w:p>
                    <w:p w14:paraId="07809BA5" w14:textId="77777777" w:rsidR="00251E7A" w:rsidRDefault="00251E7A" w:rsidP="00251E7A">
                      <w:pPr>
                        <w:spacing w:after="0" w:line="240" w:lineRule="auto"/>
                        <w:rPr>
                          <w:sz w:val="24"/>
                          <w:szCs w:val="24"/>
                        </w:rPr>
                      </w:pPr>
                      <w:r>
                        <w:rPr>
                          <w:sz w:val="24"/>
                          <w:szCs w:val="24"/>
                        </w:rPr>
                        <w:t>-When asked whether you give the app permission to track location and fitness activity, click allow</w:t>
                      </w:r>
                    </w:p>
                    <w:p w14:paraId="6BDFB91E" w14:textId="77777777" w:rsidR="00251E7A" w:rsidRDefault="00251E7A" w:rsidP="00251E7A">
                      <w:pPr>
                        <w:spacing w:after="0" w:line="240" w:lineRule="auto"/>
                        <w:rPr>
                          <w:sz w:val="24"/>
                          <w:szCs w:val="24"/>
                        </w:rPr>
                      </w:pPr>
                    </w:p>
                    <w:p w14:paraId="00CDAC3D" w14:textId="77777777" w:rsidR="00251E7A" w:rsidRDefault="00251E7A" w:rsidP="00251E7A">
                      <w:pPr>
                        <w:spacing w:after="0" w:line="240" w:lineRule="auto"/>
                        <w:rPr>
                          <w:sz w:val="24"/>
                          <w:szCs w:val="24"/>
                        </w:rPr>
                      </w:pPr>
                      <w:r>
                        <w:rPr>
                          <w:sz w:val="24"/>
                          <w:szCs w:val="24"/>
                        </w:rPr>
                        <w:t>-Make sure that GPS location is allowed for the app, that Background App refresh is on (iPhone), and that battery saving mode is not enabled, as it can interfere with data collection. Contact us if you experience any issues.</w:t>
                      </w:r>
                    </w:p>
                    <w:p w14:paraId="7A55FDC7" w14:textId="77777777" w:rsidR="00A6079E" w:rsidRDefault="00A6079E" w:rsidP="00BE61FA">
                      <w:pPr>
                        <w:jc w:val="left"/>
                      </w:pPr>
                    </w:p>
                    <w:p w14:paraId="4FF5C323" w14:textId="77777777" w:rsidR="00A6079E" w:rsidRDefault="00A6079E" w:rsidP="00BE61FA">
                      <w:pPr>
                        <w:jc w:val="left"/>
                      </w:pPr>
                    </w:p>
                    <w:p w14:paraId="224BFBB2" w14:textId="320075E8" w:rsidR="00A6079E" w:rsidRDefault="00A6079E" w:rsidP="00BE61FA">
                      <w:pPr>
                        <w:jc w:val="left"/>
                      </w:pPr>
                    </w:p>
                    <w:p w14:paraId="56B8268A" w14:textId="71AB4D21" w:rsidR="00251E7A" w:rsidRDefault="00251E7A" w:rsidP="00BE61FA">
                      <w:pPr>
                        <w:jc w:val="left"/>
                      </w:pPr>
                      <w:bookmarkStart w:id="1" w:name="_GoBack"/>
                      <w:bookmarkEnd w:id="1"/>
                    </w:p>
                    <w:p w14:paraId="353891A4" w14:textId="118A1D7B" w:rsidR="00251E7A" w:rsidRDefault="00251E7A" w:rsidP="00BE61FA">
                      <w:pPr>
                        <w:jc w:val="left"/>
                      </w:pPr>
                    </w:p>
                    <w:p w14:paraId="7A99AA8F" w14:textId="74311699" w:rsidR="00251E7A" w:rsidRDefault="00251E7A" w:rsidP="00BE61FA">
                      <w:pPr>
                        <w:jc w:val="left"/>
                      </w:pPr>
                    </w:p>
                    <w:p w14:paraId="1A3CE618" w14:textId="77777777" w:rsidR="00251E7A" w:rsidRDefault="00251E7A" w:rsidP="00BE61FA">
                      <w:pPr>
                        <w:jc w:val="left"/>
                      </w:pPr>
                    </w:p>
                    <w:p w14:paraId="3F12C6CC" w14:textId="77777777" w:rsidR="00251E7A" w:rsidRDefault="00251E7A" w:rsidP="00BE61FA">
                      <w:pPr>
                        <w:jc w:val="left"/>
                      </w:pPr>
                    </w:p>
                    <w:p w14:paraId="52CA3878" w14:textId="77777777" w:rsidR="00251E7A" w:rsidRPr="00251E7A" w:rsidRDefault="00251E7A" w:rsidP="00251E7A">
                      <w:pPr>
                        <w:spacing w:after="0" w:line="240" w:lineRule="auto"/>
                        <w:jc w:val="center"/>
                        <w:rPr>
                          <w:sz w:val="30"/>
                          <w:szCs w:val="30"/>
                        </w:rPr>
                      </w:pPr>
                      <w:r w:rsidRPr="00251E7A">
                        <w:rPr>
                          <w:sz w:val="30"/>
                          <w:szCs w:val="30"/>
                        </w:rPr>
                        <w:t>1202 West Johnson Street</w:t>
                      </w:r>
                    </w:p>
                    <w:p w14:paraId="32E5341A" w14:textId="77777777" w:rsidR="00251E7A" w:rsidRPr="00251E7A" w:rsidRDefault="00251E7A" w:rsidP="00251E7A">
                      <w:pPr>
                        <w:spacing w:after="0" w:line="240" w:lineRule="auto"/>
                        <w:jc w:val="center"/>
                        <w:rPr>
                          <w:sz w:val="30"/>
                          <w:szCs w:val="30"/>
                        </w:rPr>
                      </w:pPr>
                      <w:proofErr w:type="spellStart"/>
                      <w:r w:rsidRPr="00251E7A">
                        <w:rPr>
                          <w:sz w:val="30"/>
                          <w:szCs w:val="30"/>
                        </w:rPr>
                        <w:t>Brogden</w:t>
                      </w:r>
                      <w:proofErr w:type="spellEnd"/>
                      <w:r w:rsidRPr="00251E7A">
                        <w:rPr>
                          <w:sz w:val="30"/>
                          <w:szCs w:val="30"/>
                        </w:rPr>
                        <w:t xml:space="preserve"> Psychology Building</w:t>
                      </w:r>
                    </w:p>
                    <w:p w14:paraId="1E0CA17D" w14:textId="77777777" w:rsidR="00251E7A" w:rsidRPr="00251E7A" w:rsidRDefault="00251E7A" w:rsidP="00251E7A">
                      <w:pPr>
                        <w:spacing w:after="0" w:line="240" w:lineRule="auto"/>
                        <w:jc w:val="center"/>
                        <w:rPr>
                          <w:sz w:val="30"/>
                          <w:szCs w:val="30"/>
                        </w:rPr>
                      </w:pPr>
                      <w:r w:rsidRPr="00251E7A">
                        <w:rPr>
                          <w:sz w:val="30"/>
                          <w:szCs w:val="30"/>
                        </w:rPr>
                        <w:t>Madison, WI 53706</w:t>
                      </w:r>
                    </w:p>
                    <w:p w14:paraId="659BFC4B" w14:textId="77777777" w:rsidR="00251E7A" w:rsidRPr="00D43813" w:rsidRDefault="00251E7A" w:rsidP="00251E7A">
                      <w:pPr>
                        <w:spacing w:after="0" w:line="240" w:lineRule="auto"/>
                        <w:jc w:val="center"/>
                        <w:rPr>
                          <w:sz w:val="26"/>
                          <w:szCs w:val="26"/>
                        </w:rPr>
                      </w:pPr>
                    </w:p>
                    <w:p w14:paraId="2C2AB8D1" w14:textId="77777777" w:rsidR="00251E7A" w:rsidRPr="00D43813" w:rsidRDefault="00251E7A" w:rsidP="00251E7A">
                      <w:pPr>
                        <w:spacing w:after="0" w:line="240" w:lineRule="auto"/>
                        <w:jc w:val="center"/>
                        <w:rPr>
                          <w:sz w:val="26"/>
                          <w:szCs w:val="26"/>
                        </w:rPr>
                      </w:pPr>
                    </w:p>
                    <w:p w14:paraId="7E00EF28" w14:textId="77777777" w:rsidR="00251E7A" w:rsidRPr="00FE32A7" w:rsidRDefault="00251E7A" w:rsidP="00251E7A">
                      <w:pPr>
                        <w:spacing w:after="0" w:line="240" w:lineRule="auto"/>
                        <w:jc w:val="center"/>
                        <w:rPr>
                          <w:sz w:val="26"/>
                          <w:szCs w:val="26"/>
                        </w:rPr>
                      </w:pPr>
                      <w:r w:rsidRPr="00D43813">
                        <w:rPr>
                          <w:sz w:val="26"/>
                          <w:szCs w:val="26"/>
                        </w:rPr>
                        <w:t xml:space="preserve"> </w:t>
                      </w:r>
                      <w:r w:rsidRPr="007C7DE9">
                        <w:rPr>
                          <w:sz w:val="30"/>
                          <w:szCs w:val="30"/>
                        </w:rPr>
                        <w:t xml:space="preserve">If you have any questions, please contact us at </w:t>
                      </w:r>
                    </w:p>
                    <w:p w14:paraId="04E3CB72" w14:textId="77777777" w:rsidR="00251E7A" w:rsidRPr="007C7DE9" w:rsidRDefault="00251E7A" w:rsidP="00251E7A">
                      <w:pPr>
                        <w:spacing w:after="0" w:line="240" w:lineRule="auto"/>
                        <w:jc w:val="center"/>
                        <w:rPr>
                          <w:sz w:val="30"/>
                          <w:szCs w:val="30"/>
                        </w:rPr>
                      </w:pPr>
                      <w:r>
                        <w:rPr>
                          <w:sz w:val="30"/>
                          <w:szCs w:val="30"/>
                        </w:rPr>
                        <w:t>608-890-4796</w:t>
                      </w:r>
                      <w:r w:rsidRPr="007C7DE9">
                        <w:rPr>
                          <w:sz w:val="30"/>
                          <w:szCs w:val="30"/>
                        </w:rPr>
                        <w:t>.</w:t>
                      </w:r>
                    </w:p>
                    <w:p w14:paraId="5803974E" w14:textId="77777777" w:rsidR="00A6079E" w:rsidRDefault="00A6079E" w:rsidP="00BE61FA">
                      <w:pPr>
                        <w:jc w:val="left"/>
                      </w:pPr>
                    </w:p>
                    <w:p w14:paraId="1CD07BA8" w14:textId="77777777" w:rsidR="00A6079E" w:rsidRPr="00707B78" w:rsidRDefault="00A6079E" w:rsidP="000A2104">
                      <w:pPr>
                        <w:spacing w:after="0" w:line="240" w:lineRule="auto"/>
                        <w:jc w:val="center"/>
                        <w:rPr>
                          <w:sz w:val="24"/>
                          <w:szCs w:val="24"/>
                        </w:rPr>
                      </w:pPr>
                    </w:p>
                    <w:p w14:paraId="05249A3A" w14:textId="77777777" w:rsidR="00A6079E" w:rsidRDefault="00A6079E" w:rsidP="000A2104"/>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07EE9C0A" wp14:editId="67E4E015">
                <wp:simplePos x="0" y="0"/>
                <wp:positionH relativeFrom="column">
                  <wp:posOffset>3021330</wp:posOffset>
                </wp:positionH>
                <wp:positionV relativeFrom="paragraph">
                  <wp:posOffset>-106680</wp:posOffset>
                </wp:positionV>
                <wp:extent cx="3210560" cy="6943725"/>
                <wp:effectExtent l="0" t="0" r="8890" b="952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0560" cy="6943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E67FFF" w14:textId="53542E46" w:rsidR="00251E7A" w:rsidRDefault="00251E7A" w:rsidP="00251E7A">
                            <w:pPr>
                              <w:spacing w:after="0" w:line="240" w:lineRule="auto"/>
                              <w:jc w:val="center"/>
                              <w:rPr>
                                <w:b/>
                                <w:sz w:val="36"/>
                                <w:szCs w:val="36"/>
                                <w:u w:val="single"/>
                              </w:rPr>
                            </w:pPr>
                            <w:r>
                              <w:rPr>
                                <w:b/>
                                <w:sz w:val="36"/>
                                <w:szCs w:val="36"/>
                                <w:u w:val="single"/>
                              </w:rPr>
                              <w:t>Text Message Surveys</w:t>
                            </w:r>
                          </w:p>
                          <w:p w14:paraId="5F800759" w14:textId="77777777" w:rsidR="00251E7A" w:rsidRPr="00251E7A" w:rsidRDefault="00251E7A" w:rsidP="00251E7A">
                            <w:pPr>
                              <w:spacing w:after="0" w:line="240" w:lineRule="auto"/>
                              <w:jc w:val="center"/>
                              <w:rPr>
                                <w:sz w:val="22"/>
                                <w:szCs w:val="22"/>
                              </w:rPr>
                            </w:pPr>
                          </w:p>
                          <w:p w14:paraId="1AC944DD" w14:textId="77777777" w:rsidR="00251E7A" w:rsidRPr="00251E7A" w:rsidRDefault="00251E7A" w:rsidP="00251E7A">
                            <w:pPr>
                              <w:rPr>
                                <w:sz w:val="24"/>
                                <w:szCs w:val="24"/>
                              </w:rPr>
                            </w:pPr>
                            <w:r w:rsidRPr="00251E7A">
                              <w:rPr>
                                <w:sz w:val="24"/>
                                <w:szCs w:val="24"/>
                              </w:rPr>
                              <w:t>-Click on the link included in the text message to complete the survey.</w:t>
                            </w:r>
                          </w:p>
                          <w:p w14:paraId="366399FE" w14:textId="77777777" w:rsidR="00251E7A" w:rsidRPr="00251E7A" w:rsidRDefault="00251E7A" w:rsidP="00251E7A">
                            <w:pPr>
                              <w:rPr>
                                <w:sz w:val="24"/>
                                <w:szCs w:val="24"/>
                              </w:rPr>
                            </w:pPr>
                            <w:r w:rsidRPr="00251E7A">
                              <w:rPr>
                                <w:sz w:val="24"/>
                                <w:szCs w:val="24"/>
                              </w:rPr>
                              <w:t xml:space="preserve">-1 survey will come at your earliest reported wake time. </w:t>
                            </w:r>
                          </w:p>
                          <w:p w14:paraId="26177898" w14:textId="77777777" w:rsidR="00251E7A" w:rsidRPr="00251E7A" w:rsidRDefault="00251E7A" w:rsidP="00251E7A">
                            <w:pPr>
                              <w:rPr>
                                <w:sz w:val="24"/>
                                <w:szCs w:val="24"/>
                              </w:rPr>
                            </w:pPr>
                            <w:r w:rsidRPr="00251E7A">
                              <w:rPr>
                                <w:sz w:val="24"/>
                                <w:szCs w:val="24"/>
                              </w:rPr>
                              <w:t>-1 survey will come 1 hour before your earliest reported bed time.</w:t>
                            </w:r>
                          </w:p>
                          <w:p w14:paraId="6D7A3875" w14:textId="77777777" w:rsidR="00251E7A" w:rsidRPr="00251E7A" w:rsidRDefault="00251E7A" w:rsidP="00251E7A">
                            <w:pPr>
                              <w:rPr>
                                <w:sz w:val="24"/>
                                <w:szCs w:val="24"/>
                              </w:rPr>
                            </w:pPr>
                            <w:r w:rsidRPr="00251E7A">
                              <w:rPr>
                                <w:sz w:val="24"/>
                                <w:szCs w:val="24"/>
                              </w:rPr>
                              <w:t>-2 surveys will be sent at random times in the middle of the day.</w:t>
                            </w:r>
                          </w:p>
                          <w:p w14:paraId="04D4C729" w14:textId="77777777" w:rsidR="00251E7A" w:rsidRPr="00251E7A" w:rsidRDefault="00251E7A" w:rsidP="00251E7A">
                            <w:pPr>
                              <w:rPr>
                                <w:sz w:val="24"/>
                                <w:szCs w:val="24"/>
                              </w:rPr>
                            </w:pPr>
                            <w:r w:rsidRPr="00251E7A">
                              <w:rPr>
                                <w:sz w:val="24"/>
                                <w:szCs w:val="24"/>
                              </w:rPr>
                              <w:t>-Please complete the surveys as soon as possible after receiving the survey links.</w:t>
                            </w:r>
                          </w:p>
                          <w:p w14:paraId="71E91DAC" w14:textId="77777777" w:rsidR="00251E7A" w:rsidRPr="00251E7A" w:rsidRDefault="00251E7A" w:rsidP="00251E7A">
                            <w:pPr>
                              <w:rPr>
                                <w:color w:val="000000" w:themeColor="text1"/>
                                <w:sz w:val="24"/>
                                <w:szCs w:val="24"/>
                              </w:rPr>
                            </w:pPr>
                            <w:r w:rsidRPr="00251E7A">
                              <w:rPr>
                                <w:color w:val="000000" w:themeColor="text1"/>
                                <w:sz w:val="24"/>
                                <w:szCs w:val="24"/>
                              </w:rPr>
                              <w:t>-The first question of the survey will always be “Have you drank any alcohol you have not yet reported?” If you forget to report drinking you can report use at any time on any of the surveys as soon as you remember.</w:t>
                            </w:r>
                          </w:p>
                          <w:p w14:paraId="17244F04" w14:textId="77777777" w:rsidR="00251E7A" w:rsidRPr="00251E7A" w:rsidRDefault="00251E7A" w:rsidP="00251E7A">
                            <w:pPr>
                              <w:rPr>
                                <w:sz w:val="24"/>
                                <w:szCs w:val="24"/>
                              </w:rPr>
                            </w:pPr>
                            <w:r w:rsidRPr="00251E7A">
                              <w:rPr>
                                <w:sz w:val="24"/>
                                <w:szCs w:val="24"/>
                              </w:rPr>
                              <w:t>-If you accidentally hit yes or no on the first question you can use the back button to correct your answer before you submit the survey.</w:t>
                            </w:r>
                          </w:p>
                          <w:p w14:paraId="66F805EC" w14:textId="77777777" w:rsidR="00251E7A" w:rsidRPr="00251E7A" w:rsidRDefault="00251E7A" w:rsidP="00251E7A">
                            <w:pPr>
                              <w:rPr>
                                <w:sz w:val="24"/>
                                <w:szCs w:val="24"/>
                              </w:rPr>
                            </w:pPr>
                            <w:r w:rsidRPr="00251E7A">
                              <w:rPr>
                                <w:sz w:val="24"/>
                                <w:szCs w:val="24"/>
                              </w:rPr>
                              <w:t>-Let us know if you have any issues or are not receiving the survey text messages.</w:t>
                            </w:r>
                          </w:p>
                          <w:p w14:paraId="69AFF13A" w14:textId="77777777" w:rsidR="00A6079E" w:rsidRPr="00707B78" w:rsidRDefault="00A6079E" w:rsidP="00460B0A">
                            <w:pPr>
                              <w:spacing w:after="0" w:line="240" w:lineRule="auto"/>
                              <w:jc w:val="left"/>
                              <w:rPr>
                                <w:sz w:val="24"/>
                                <w:szCs w:val="24"/>
                              </w:rPr>
                            </w:pPr>
                          </w:p>
                          <w:p w14:paraId="2AD38782" w14:textId="127C0FED" w:rsidR="00D7283A" w:rsidRPr="00460B0A" w:rsidRDefault="00D7283A" w:rsidP="00460B0A">
                            <w:pPr>
                              <w:jc w:val="left"/>
                              <w:rPr>
                                <w:sz w:val="24"/>
                                <w:szCs w:val="24"/>
                              </w:rPr>
                            </w:pPr>
                            <w:r>
                              <w:rPr>
                                <w:sz w:val="24"/>
                                <w:szCs w:val="24"/>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EE9C0A" id="_x0000_s1030" type="#_x0000_t202" style="position:absolute;left:0;text-align:left;margin-left:237.9pt;margin-top:-8.4pt;width:252.8pt;height:546.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" stroked="f">
                <v:textbox>
                  <w:txbxContent>
                    <w:p w14:paraId="79E67FFF" w14:textId="53542E46" w:rsidR="00251E7A" w:rsidRDefault="00251E7A" w:rsidP="00251E7A">
                      <w:pPr>
                        <w:spacing w:after="0" w:line="240" w:lineRule="auto"/>
                        <w:jc w:val="center"/>
                        <w:rPr>
                          <w:b/>
                          <w:sz w:val="36"/>
                          <w:szCs w:val="36"/>
                          <w:u w:val="single"/>
                        </w:rPr>
                      </w:pPr>
                      <w:r>
                        <w:rPr>
                          <w:b/>
                          <w:sz w:val="36"/>
                          <w:szCs w:val="36"/>
                          <w:u w:val="single"/>
                        </w:rPr>
                        <w:t>Text Message Surveys</w:t>
                      </w:r>
                    </w:p>
                    <w:p w14:paraId="5F800759" w14:textId="77777777" w:rsidR="00251E7A" w:rsidRPr="00251E7A" w:rsidRDefault="00251E7A" w:rsidP="00251E7A">
                      <w:pPr>
                        <w:spacing w:after="0" w:line="240" w:lineRule="auto"/>
                        <w:jc w:val="center"/>
                        <w:rPr>
                          <w:sz w:val="22"/>
                          <w:szCs w:val="22"/>
                        </w:rPr>
                      </w:pPr>
                    </w:p>
                    <w:p w14:paraId="1AC944DD" w14:textId="77777777" w:rsidR="00251E7A" w:rsidRPr="00251E7A" w:rsidRDefault="00251E7A" w:rsidP="00251E7A">
                      <w:pPr>
                        <w:rPr>
                          <w:sz w:val="24"/>
                          <w:szCs w:val="24"/>
                        </w:rPr>
                      </w:pPr>
                      <w:r w:rsidRPr="00251E7A">
                        <w:rPr>
                          <w:sz w:val="24"/>
                          <w:szCs w:val="24"/>
                        </w:rPr>
                        <w:t>-Click on the link included in the text message to complete the survey.</w:t>
                      </w:r>
                    </w:p>
                    <w:p w14:paraId="366399FE" w14:textId="77777777" w:rsidR="00251E7A" w:rsidRPr="00251E7A" w:rsidRDefault="00251E7A" w:rsidP="00251E7A">
                      <w:pPr>
                        <w:rPr>
                          <w:sz w:val="24"/>
                          <w:szCs w:val="24"/>
                        </w:rPr>
                      </w:pPr>
                      <w:r w:rsidRPr="00251E7A">
                        <w:rPr>
                          <w:sz w:val="24"/>
                          <w:szCs w:val="24"/>
                        </w:rPr>
                        <w:t xml:space="preserve">-1 survey will come at your earliest reported wake time. </w:t>
                      </w:r>
                    </w:p>
                    <w:p w14:paraId="26177898" w14:textId="77777777" w:rsidR="00251E7A" w:rsidRPr="00251E7A" w:rsidRDefault="00251E7A" w:rsidP="00251E7A">
                      <w:pPr>
                        <w:rPr>
                          <w:sz w:val="24"/>
                          <w:szCs w:val="24"/>
                        </w:rPr>
                      </w:pPr>
                      <w:r w:rsidRPr="00251E7A">
                        <w:rPr>
                          <w:sz w:val="24"/>
                          <w:szCs w:val="24"/>
                        </w:rPr>
                        <w:t>-1 survey will come 1 hour before your earliest reported bed time.</w:t>
                      </w:r>
                    </w:p>
                    <w:p w14:paraId="6D7A3875" w14:textId="77777777" w:rsidR="00251E7A" w:rsidRPr="00251E7A" w:rsidRDefault="00251E7A" w:rsidP="00251E7A">
                      <w:pPr>
                        <w:rPr>
                          <w:sz w:val="24"/>
                          <w:szCs w:val="24"/>
                        </w:rPr>
                      </w:pPr>
                      <w:r w:rsidRPr="00251E7A">
                        <w:rPr>
                          <w:sz w:val="24"/>
                          <w:szCs w:val="24"/>
                        </w:rPr>
                        <w:t>-2 surveys will be sent at random times in the middle of the day.</w:t>
                      </w:r>
                    </w:p>
                    <w:p w14:paraId="04D4C729" w14:textId="77777777" w:rsidR="00251E7A" w:rsidRPr="00251E7A" w:rsidRDefault="00251E7A" w:rsidP="00251E7A">
                      <w:pPr>
                        <w:rPr>
                          <w:sz w:val="24"/>
                          <w:szCs w:val="24"/>
                        </w:rPr>
                      </w:pPr>
                      <w:r w:rsidRPr="00251E7A">
                        <w:rPr>
                          <w:sz w:val="24"/>
                          <w:szCs w:val="24"/>
                        </w:rPr>
                        <w:t>-Please complete the surveys as soon as possible after receiving the survey links.</w:t>
                      </w:r>
                    </w:p>
                    <w:p w14:paraId="71E91DAC" w14:textId="77777777" w:rsidR="00251E7A" w:rsidRPr="00251E7A" w:rsidRDefault="00251E7A" w:rsidP="00251E7A">
                      <w:pPr>
                        <w:rPr>
                          <w:color w:val="000000" w:themeColor="text1"/>
                          <w:sz w:val="24"/>
                          <w:szCs w:val="24"/>
                        </w:rPr>
                      </w:pPr>
                      <w:r w:rsidRPr="00251E7A">
                        <w:rPr>
                          <w:color w:val="000000" w:themeColor="text1"/>
                          <w:sz w:val="24"/>
                          <w:szCs w:val="24"/>
                        </w:rPr>
                        <w:t>-The first question of the survey will always be “Have you drank any alcohol you have not yet reported?” If you forget to report drinking you can report use at any time on any of the surveys as soon as you remember.</w:t>
                      </w:r>
                    </w:p>
                    <w:p w14:paraId="17244F04" w14:textId="77777777" w:rsidR="00251E7A" w:rsidRPr="00251E7A" w:rsidRDefault="00251E7A" w:rsidP="00251E7A">
                      <w:pPr>
                        <w:rPr>
                          <w:sz w:val="24"/>
                          <w:szCs w:val="24"/>
                        </w:rPr>
                      </w:pPr>
                      <w:r w:rsidRPr="00251E7A">
                        <w:rPr>
                          <w:sz w:val="24"/>
                          <w:szCs w:val="24"/>
                        </w:rPr>
                        <w:t>-If you accidentally hit yes or no on the first question you can use the back button to correct your answer before you submit the survey.</w:t>
                      </w:r>
                    </w:p>
                    <w:p w14:paraId="66F805EC" w14:textId="77777777" w:rsidR="00251E7A" w:rsidRPr="00251E7A" w:rsidRDefault="00251E7A" w:rsidP="00251E7A">
                      <w:pPr>
                        <w:rPr>
                          <w:sz w:val="24"/>
                          <w:szCs w:val="24"/>
                        </w:rPr>
                      </w:pPr>
                      <w:r w:rsidRPr="00251E7A">
                        <w:rPr>
                          <w:sz w:val="24"/>
                          <w:szCs w:val="24"/>
                        </w:rPr>
                        <w:t>-Let us know if you have any issues or are not receiving the survey text messages.</w:t>
                      </w:r>
                    </w:p>
                    <w:p w14:paraId="69AFF13A" w14:textId="77777777" w:rsidR="00A6079E" w:rsidRPr="00707B78" w:rsidRDefault="00A6079E" w:rsidP="00460B0A">
                      <w:pPr>
                        <w:spacing w:after="0" w:line="240" w:lineRule="auto"/>
                        <w:jc w:val="left"/>
                        <w:rPr>
                          <w:sz w:val="24"/>
                          <w:szCs w:val="24"/>
                        </w:rPr>
                      </w:pPr>
                    </w:p>
                    <w:p w14:paraId="2AD38782" w14:textId="127C0FED" w:rsidR="00D7283A" w:rsidRPr="00460B0A" w:rsidRDefault="00D7283A" w:rsidP="00460B0A">
                      <w:pPr>
                        <w:jc w:val="left"/>
                        <w:rPr>
                          <w:sz w:val="24"/>
                          <w:szCs w:val="24"/>
                        </w:rPr>
                      </w:pPr>
                      <w:r>
                        <w:rPr>
                          <w:sz w:val="24"/>
                          <w:szCs w:val="24"/>
                        </w:rPr>
                        <w:t xml:space="preserve"> </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2756529" wp14:editId="7CB6C66F">
                <wp:simplePos x="0" y="0"/>
                <wp:positionH relativeFrom="column">
                  <wp:posOffset>-318135</wp:posOffset>
                </wp:positionH>
                <wp:positionV relativeFrom="paragraph">
                  <wp:posOffset>-104140</wp:posOffset>
                </wp:positionV>
                <wp:extent cx="3115310" cy="7110095"/>
                <wp:effectExtent l="0" t="0" r="889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5310" cy="71100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F0DFE7" w14:textId="694CD9C7" w:rsidR="00A6079E" w:rsidRPr="0095603A" w:rsidRDefault="00460B0A" w:rsidP="00460B0A">
                            <w:pPr>
                              <w:jc w:val="center"/>
                              <w:rPr>
                                <w:b/>
                                <w:sz w:val="36"/>
                                <w:szCs w:val="36"/>
                                <w:u w:val="single"/>
                              </w:rPr>
                            </w:pPr>
                            <w:r w:rsidRPr="0095603A">
                              <w:rPr>
                                <w:b/>
                                <w:sz w:val="36"/>
                                <w:szCs w:val="36"/>
                                <w:u w:val="single"/>
                              </w:rPr>
                              <w:t>Surveys</w:t>
                            </w:r>
                          </w:p>
                          <w:p w14:paraId="4BF31EF5" w14:textId="7A47BE6F" w:rsidR="00460B0A" w:rsidRDefault="00C550D0" w:rsidP="000A2104">
                            <w:pPr>
                              <w:rPr>
                                <w:sz w:val="24"/>
                                <w:szCs w:val="24"/>
                              </w:rPr>
                            </w:pPr>
                            <w:r>
                              <w:rPr>
                                <w:sz w:val="24"/>
                                <w:szCs w:val="24"/>
                              </w:rPr>
                              <w:t>-You will receive 5 total text messages a day</w:t>
                            </w:r>
                            <w:r w:rsidR="00E902E9">
                              <w:rPr>
                                <w:sz w:val="24"/>
                                <w:szCs w:val="24"/>
                              </w:rPr>
                              <w:t>.</w:t>
                            </w:r>
                          </w:p>
                          <w:p w14:paraId="7A29FACC" w14:textId="6758A7D6" w:rsidR="00610F24" w:rsidRDefault="00C550D0" w:rsidP="000A2104">
                            <w:pPr>
                              <w:rPr>
                                <w:sz w:val="24"/>
                                <w:szCs w:val="24"/>
                              </w:rPr>
                            </w:pPr>
                            <w:r>
                              <w:rPr>
                                <w:sz w:val="24"/>
                                <w:szCs w:val="24"/>
                              </w:rPr>
                              <w:t>-4 of them will link you to a survey to fill out</w:t>
                            </w:r>
                            <w:r w:rsidR="00610F24">
                              <w:rPr>
                                <w:sz w:val="24"/>
                                <w:szCs w:val="24"/>
                              </w:rPr>
                              <w:t xml:space="preserve"> and 1 will be a reminder to complete the audio survey</w:t>
                            </w:r>
                            <w:r w:rsidR="00E902E9">
                              <w:rPr>
                                <w:sz w:val="24"/>
                                <w:szCs w:val="24"/>
                              </w:rPr>
                              <w:t>.</w:t>
                            </w:r>
                          </w:p>
                          <w:p w14:paraId="2D7BE805" w14:textId="15C1C8E3" w:rsidR="00C550D0" w:rsidRDefault="00C550D0" w:rsidP="00C550D0">
                            <w:pPr>
                              <w:rPr>
                                <w:sz w:val="24"/>
                                <w:szCs w:val="24"/>
                              </w:rPr>
                            </w:pPr>
                          </w:p>
                          <w:p w14:paraId="5148A340" w14:textId="77777777" w:rsidR="00251E7A" w:rsidRDefault="00251E7A" w:rsidP="00251E7A">
                            <w:pPr>
                              <w:jc w:val="center"/>
                              <w:rPr>
                                <w:b/>
                                <w:sz w:val="36"/>
                                <w:szCs w:val="36"/>
                                <w:u w:val="single"/>
                              </w:rPr>
                            </w:pPr>
                            <w:r>
                              <w:rPr>
                                <w:b/>
                                <w:sz w:val="36"/>
                                <w:szCs w:val="36"/>
                                <w:u w:val="single"/>
                              </w:rPr>
                              <w:t>Audio Survey</w:t>
                            </w:r>
                          </w:p>
                          <w:p w14:paraId="6AABA5FD" w14:textId="77777777" w:rsidR="00251E7A" w:rsidRDefault="00251E7A" w:rsidP="00251E7A">
                            <w:pPr>
                              <w:rPr>
                                <w:sz w:val="24"/>
                                <w:szCs w:val="24"/>
                              </w:rPr>
                            </w:pPr>
                            <w:r>
                              <w:rPr>
                                <w:sz w:val="24"/>
                                <w:szCs w:val="24"/>
                              </w:rPr>
                              <w:t>-You will receive the reminder to do your audio survey 5 minutes after your morning survey.</w:t>
                            </w:r>
                          </w:p>
                          <w:p w14:paraId="560BCFA6" w14:textId="77777777" w:rsidR="00251E7A" w:rsidRDefault="00251E7A" w:rsidP="00251E7A">
                            <w:pPr>
                              <w:rPr>
                                <w:sz w:val="24"/>
                                <w:szCs w:val="24"/>
                              </w:rPr>
                            </w:pPr>
                            <w:r>
                              <w:rPr>
                                <w:sz w:val="24"/>
                                <w:szCs w:val="24"/>
                              </w:rPr>
                              <w:t xml:space="preserve">-You can complete the audio survey when you get the reminder OR at any other time the day the reminder is sent – it is counted as complete </w:t>
                            </w:r>
                            <w:proofErr w:type="gramStart"/>
                            <w:r>
                              <w:rPr>
                                <w:sz w:val="24"/>
                                <w:szCs w:val="24"/>
                              </w:rPr>
                              <w:t>as long as</w:t>
                            </w:r>
                            <w:proofErr w:type="gramEnd"/>
                            <w:r>
                              <w:rPr>
                                <w:sz w:val="24"/>
                                <w:szCs w:val="24"/>
                              </w:rPr>
                              <w:t xml:space="preserve"> it is completed by 11:59 pm the day it is sent.</w:t>
                            </w:r>
                          </w:p>
                          <w:p w14:paraId="1E29ECFF" w14:textId="77777777" w:rsidR="00251E7A" w:rsidRDefault="00251E7A" w:rsidP="00251E7A">
                            <w:pPr>
                              <w:rPr>
                                <w:sz w:val="24"/>
                                <w:szCs w:val="24"/>
                              </w:rPr>
                            </w:pPr>
                            <w:r>
                              <w:rPr>
                                <w:sz w:val="24"/>
                                <w:szCs w:val="24"/>
                              </w:rPr>
                              <w:t>-You do not need to click on the survey link connected to the reminder text.</w:t>
                            </w:r>
                          </w:p>
                          <w:p w14:paraId="4975B65F" w14:textId="77777777" w:rsidR="00251E7A" w:rsidRDefault="00251E7A" w:rsidP="00251E7A">
                            <w:pPr>
                              <w:rPr>
                                <w:sz w:val="24"/>
                                <w:szCs w:val="24"/>
                              </w:rPr>
                            </w:pPr>
                            <w:r>
                              <w:rPr>
                                <w:sz w:val="24"/>
                                <w:szCs w:val="24"/>
                              </w:rPr>
                              <w:t>-Audio surveys should be 15-30 seconds long</w:t>
                            </w:r>
                          </w:p>
                          <w:p w14:paraId="43E23C25" w14:textId="77777777" w:rsidR="00251E7A" w:rsidRDefault="00251E7A" w:rsidP="00251E7A">
                            <w:pPr>
                              <w:rPr>
                                <w:sz w:val="24"/>
                                <w:szCs w:val="24"/>
                              </w:rPr>
                            </w:pPr>
                            <w:r>
                              <w:rPr>
                                <w:sz w:val="24"/>
                                <w:szCs w:val="24"/>
                              </w:rPr>
                              <w:t>-Refer to the handout given at your 2</w:t>
                            </w:r>
                            <w:r>
                              <w:rPr>
                                <w:sz w:val="24"/>
                                <w:szCs w:val="24"/>
                                <w:vertAlign w:val="superscript"/>
                              </w:rPr>
                              <w:t>nd</w:t>
                            </w:r>
                            <w:r>
                              <w:rPr>
                                <w:sz w:val="24"/>
                                <w:szCs w:val="24"/>
                              </w:rPr>
                              <w:t xml:space="preserve"> office visit for further instructions or contact us with any issues or questions.</w:t>
                            </w:r>
                          </w:p>
                          <w:p w14:paraId="2FCD1314" w14:textId="3F49E55B" w:rsidR="00C550D0" w:rsidRPr="00C550D0" w:rsidRDefault="00C550D0" w:rsidP="00C550D0">
                            <w:pPr>
                              <w:rPr>
                                <w:sz w:val="24"/>
                                <w:szCs w:val="24"/>
                              </w:rPr>
                            </w:pPr>
                            <w:r>
                              <w:rPr>
                                <w:sz w:val="24"/>
                                <w:szCs w:val="24"/>
                              </w:rPr>
                              <w:br/>
                            </w:r>
                          </w:p>
                          <w:p w14:paraId="59F5BE5D" w14:textId="4394CB21" w:rsidR="00460B0A" w:rsidRDefault="00460B0A" w:rsidP="000A2104">
                            <w:pPr>
                              <w:rPr>
                                <w:sz w:val="20"/>
                                <w:szCs w:val="20"/>
                              </w:rPr>
                            </w:pPr>
                          </w:p>
                          <w:p w14:paraId="3E41868F" w14:textId="72D3E00E" w:rsidR="00460B0A" w:rsidRDefault="00460B0A" w:rsidP="000A2104">
                            <w:pPr>
                              <w:rPr>
                                <w:sz w:val="20"/>
                                <w:szCs w:val="20"/>
                              </w:rPr>
                            </w:pPr>
                          </w:p>
                          <w:p w14:paraId="3E88D9B1" w14:textId="2314410E" w:rsidR="00460B0A" w:rsidRDefault="00460B0A" w:rsidP="000A2104">
                            <w:pPr>
                              <w:rPr>
                                <w:sz w:val="20"/>
                                <w:szCs w:val="20"/>
                              </w:rPr>
                            </w:pPr>
                          </w:p>
                          <w:p w14:paraId="5B108330" w14:textId="23859EC2" w:rsidR="00460B0A" w:rsidRDefault="00460B0A" w:rsidP="000A2104">
                            <w:pPr>
                              <w:rPr>
                                <w:sz w:val="20"/>
                                <w:szCs w:val="20"/>
                              </w:rPr>
                            </w:pPr>
                          </w:p>
                          <w:p w14:paraId="5828358B" w14:textId="2222D948" w:rsidR="00460B0A" w:rsidRDefault="00460B0A" w:rsidP="000A2104">
                            <w:pPr>
                              <w:rPr>
                                <w:sz w:val="20"/>
                                <w:szCs w:val="20"/>
                              </w:rPr>
                            </w:pPr>
                          </w:p>
                          <w:p w14:paraId="4FEB2FF5" w14:textId="77777777" w:rsidR="00A6079E" w:rsidRPr="00A40F11" w:rsidRDefault="00A6079E" w:rsidP="00F64260">
                            <w:pPr>
                              <w:pStyle w:val="ListParagraph"/>
                              <w:spacing w:after="0" w:line="240" w:lineRule="auto"/>
                              <w:ind w:left="90"/>
                              <w:rPr>
                                <w:rFonts w:ascii="Times New Roman" w:hAnsi="Times New Roman" w:cs="Times New Roman"/>
                                <w:b/>
                                <w:sz w:val="30"/>
                                <w:szCs w:val="30"/>
                              </w:rPr>
                            </w:pPr>
                          </w:p>
                          <w:p w14:paraId="0C9B98E8" w14:textId="77777777" w:rsidR="00A6079E" w:rsidRPr="00EA7A77" w:rsidRDefault="00A6079E" w:rsidP="000A2104">
                            <w:pPr>
                              <w:rPr>
                                <w:sz w:val="20"/>
                                <w:szCs w:val="20"/>
                              </w:rPr>
                            </w:pPr>
                          </w:p>
                          <w:p w14:paraId="4845BA06" w14:textId="77777777" w:rsidR="00A6079E" w:rsidRDefault="00A6079E" w:rsidP="007242C0">
                            <w:pPr>
                              <w:spacing w:after="0" w:line="240" w:lineRule="auto"/>
                              <w:jc w:val="center"/>
                              <w:rPr>
                                <w:i/>
                                <w:sz w:val="24"/>
                                <w:szCs w:val="24"/>
                              </w:rPr>
                            </w:pPr>
                          </w:p>
                          <w:p w14:paraId="35FE456F" w14:textId="77777777" w:rsidR="00A6079E" w:rsidRPr="00272A1D" w:rsidRDefault="00A6079E" w:rsidP="007242C0">
                            <w:pPr>
                              <w:spacing w:after="0" w:line="240" w:lineRule="auto"/>
                              <w:jc w:val="center"/>
                              <w:rPr>
                                <w:sz w:val="29"/>
                                <w:szCs w:val="29"/>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756529" id="_x0000_s1031" type="#_x0000_t202" style="position:absolute;left:0;text-align:left;margin-left:-25.05pt;margin-top:-8.2pt;width:245.3pt;height:559.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" stroked="f">
                <v:textbox>
                  <w:txbxContent>
                    <w:p w14:paraId="10F0DFE7" w14:textId="694CD9C7" w:rsidR="00A6079E" w:rsidRPr="0095603A" w:rsidRDefault="00460B0A" w:rsidP="00460B0A">
                      <w:pPr>
                        <w:jc w:val="center"/>
                        <w:rPr>
                          <w:b/>
                          <w:sz w:val="36"/>
                          <w:szCs w:val="36"/>
                          <w:u w:val="single"/>
                        </w:rPr>
                      </w:pPr>
                      <w:r w:rsidRPr="0095603A">
                        <w:rPr>
                          <w:b/>
                          <w:sz w:val="36"/>
                          <w:szCs w:val="36"/>
                          <w:u w:val="single"/>
                        </w:rPr>
                        <w:t>Surveys</w:t>
                      </w:r>
                    </w:p>
                    <w:p w14:paraId="4BF31EF5" w14:textId="7A47BE6F" w:rsidR="00460B0A" w:rsidRDefault="00C550D0" w:rsidP="000A2104">
                      <w:pPr>
                        <w:rPr>
                          <w:sz w:val="24"/>
                          <w:szCs w:val="24"/>
                        </w:rPr>
                      </w:pPr>
                      <w:r>
                        <w:rPr>
                          <w:sz w:val="24"/>
                          <w:szCs w:val="24"/>
                        </w:rPr>
                        <w:t>-You will receive 5 total text messages a day</w:t>
                      </w:r>
                      <w:r w:rsidR="00E902E9">
                        <w:rPr>
                          <w:sz w:val="24"/>
                          <w:szCs w:val="24"/>
                        </w:rPr>
                        <w:t>.</w:t>
                      </w:r>
                    </w:p>
                    <w:p w14:paraId="7A29FACC" w14:textId="6758A7D6" w:rsidR="00610F24" w:rsidRDefault="00C550D0" w:rsidP="000A2104">
                      <w:pPr>
                        <w:rPr>
                          <w:sz w:val="24"/>
                          <w:szCs w:val="24"/>
                        </w:rPr>
                      </w:pPr>
                      <w:r>
                        <w:rPr>
                          <w:sz w:val="24"/>
                          <w:szCs w:val="24"/>
                        </w:rPr>
                        <w:t>-4 of them will link you to a survey to fill out</w:t>
                      </w:r>
                      <w:r w:rsidR="00610F24">
                        <w:rPr>
                          <w:sz w:val="24"/>
                          <w:szCs w:val="24"/>
                        </w:rPr>
                        <w:t xml:space="preserve"> and 1 will be a reminder to complete the audio survey</w:t>
                      </w:r>
                      <w:r w:rsidR="00E902E9">
                        <w:rPr>
                          <w:sz w:val="24"/>
                          <w:szCs w:val="24"/>
                        </w:rPr>
                        <w:t>.</w:t>
                      </w:r>
                    </w:p>
                    <w:p w14:paraId="2D7BE805" w14:textId="15C1C8E3" w:rsidR="00C550D0" w:rsidRDefault="00C550D0" w:rsidP="00C550D0">
                      <w:pPr>
                        <w:rPr>
                          <w:sz w:val="24"/>
                          <w:szCs w:val="24"/>
                        </w:rPr>
                      </w:pPr>
                    </w:p>
                    <w:p w14:paraId="5148A340" w14:textId="77777777" w:rsidR="00251E7A" w:rsidRDefault="00251E7A" w:rsidP="00251E7A">
                      <w:pPr>
                        <w:jc w:val="center"/>
                        <w:rPr>
                          <w:b/>
                          <w:sz w:val="36"/>
                          <w:szCs w:val="36"/>
                          <w:u w:val="single"/>
                        </w:rPr>
                      </w:pPr>
                      <w:r>
                        <w:rPr>
                          <w:b/>
                          <w:sz w:val="36"/>
                          <w:szCs w:val="36"/>
                          <w:u w:val="single"/>
                        </w:rPr>
                        <w:t>Audio Survey</w:t>
                      </w:r>
                    </w:p>
                    <w:p w14:paraId="6AABA5FD" w14:textId="77777777" w:rsidR="00251E7A" w:rsidRDefault="00251E7A" w:rsidP="00251E7A">
                      <w:pPr>
                        <w:rPr>
                          <w:sz w:val="24"/>
                          <w:szCs w:val="24"/>
                        </w:rPr>
                      </w:pPr>
                      <w:r>
                        <w:rPr>
                          <w:sz w:val="24"/>
                          <w:szCs w:val="24"/>
                        </w:rPr>
                        <w:t>-You will receive the reminder to do your audio survey 5 minutes after your morning survey.</w:t>
                      </w:r>
                    </w:p>
                    <w:p w14:paraId="560BCFA6" w14:textId="77777777" w:rsidR="00251E7A" w:rsidRDefault="00251E7A" w:rsidP="00251E7A">
                      <w:pPr>
                        <w:rPr>
                          <w:sz w:val="24"/>
                          <w:szCs w:val="24"/>
                        </w:rPr>
                      </w:pPr>
                      <w:r>
                        <w:rPr>
                          <w:sz w:val="24"/>
                          <w:szCs w:val="24"/>
                        </w:rPr>
                        <w:t xml:space="preserve">-You can complete the audio survey when you get the reminder OR at any other time the day the reminder is sent – it is counted as complete </w:t>
                      </w:r>
                      <w:proofErr w:type="gramStart"/>
                      <w:r>
                        <w:rPr>
                          <w:sz w:val="24"/>
                          <w:szCs w:val="24"/>
                        </w:rPr>
                        <w:t>as long as</w:t>
                      </w:r>
                      <w:proofErr w:type="gramEnd"/>
                      <w:r>
                        <w:rPr>
                          <w:sz w:val="24"/>
                          <w:szCs w:val="24"/>
                        </w:rPr>
                        <w:t xml:space="preserve"> it is completed by 11:59 pm the day it is sent.</w:t>
                      </w:r>
                    </w:p>
                    <w:p w14:paraId="1E29ECFF" w14:textId="77777777" w:rsidR="00251E7A" w:rsidRDefault="00251E7A" w:rsidP="00251E7A">
                      <w:pPr>
                        <w:rPr>
                          <w:sz w:val="24"/>
                          <w:szCs w:val="24"/>
                        </w:rPr>
                      </w:pPr>
                      <w:r>
                        <w:rPr>
                          <w:sz w:val="24"/>
                          <w:szCs w:val="24"/>
                        </w:rPr>
                        <w:t>-You do not need to click on the survey link connected to the reminder text.</w:t>
                      </w:r>
                    </w:p>
                    <w:p w14:paraId="4975B65F" w14:textId="77777777" w:rsidR="00251E7A" w:rsidRDefault="00251E7A" w:rsidP="00251E7A">
                      <w:pPr>
                        <w:rPr>
                          <w:sz w:val="24"/>
                          <w:szCs w:val="24"/>
                        </w:rPr>
                      </w:pPr>
                      <w:r>
                        <w:rPr>
                          <w:sz w:val="24"/>
                          <w:szCs w:val="24"/>
                        </w:rPr>
                        <w:t>-Audio surveys should be 15-30 seconds long</w:t>
                      </w:r>
                    </w:p>
                    <w:p w14:paraId="43E23C25" w14:textId="77777777" w:rsidR="00251E7A" w:rsidRDefault="00251E7A" w:rsidP="00251E7A">
                      <w:pPr>
                        <w:rPr>
                          <w:sz w:val="24"/>
                          <w:szCs w:val="24"/>
                        </w:rPr>
                      </w:pPr>
                      <w:r>
                        <w:rPr>
                          <w:sz w:val="24"/>
                          <w:szCs w:val="24"/>
                        </w:rPr>
                        <w:t>-Refer to the handout given at your 2</w:t>
                      </w:r>
                      <w:r>
                        <w:rPr>
                          <w:sz w:val="24"/>
                          <w:szCs w:val="24"/>
                          <w:vertAlign w:val="superscript"/>
                        </w:rPr>
                        <w:t>nd</w:t>
                      </w:r>
                      <w:r>
                        <w:rPr>
                          <w:sz w:val="24"/>
                          <w:szCs w:val="24"/>
                        </w:rPr>
                        <w:t xml:space="preserve"> office visit for further instructions or contact us with any issues or questions.</w:t>
                      </w:r>
                    </w:p>
                    <w:p w14:paraId="2FCD1314" w14:textId="3F49E55B" w:rsidR="00C550D0" w:rsidRPr="00C550D0" w:rsidRDefault="00C550D0" w:rsidP="00C550D0">
                      <w:pPr>
                        <w:rPr>
                          <w:sz w:val="24"/>
                          <w:szCs w:val="24"/>
                        </w:rPr>
                      </w:pPr>
                      <w:r>
                        <w:rPr>
                          <w:sz w:val="24"/>
                          <w:szCs w:val="24"/>
                        </w:rPr>
                        <w:br/>
                      </w:r>
                    </w:p>
                    <w:p w14:paraId="59F5BE5D" w14:textId="4394CB21" w:rsidR="00460B0A" w:rsidRDefault="00460B0A" w:rsidP="000A2104">
                      <w:pPr>
                        <w:rPr>
                          <w:sz w:val="20"/>
                          <w:szCs w:val="20"/>
                        </w:rPr>
                      </w:pPr>
                    </w:p>
                    <w:p w14:paraId="3E41868F" w14:textId="72D3E00E" w:rsidR="00460B0A" w:rsidRDefault="00460B0A" w:rsidP="000A2104">
                      <w:pPr>
                        <w:rPr>
                          <w:sz w:val="20"/>
                          <w:szCs w:val="20"/>
                        </w:rPr>
                      </w:pPr>
                    </w:p>
                    <w:p w14:paraId="3E88D9B1" w14:textId="2314410E" w:rsidR="00460B0A" w:rsidRDefault="00460B0A" w:rsidP="000A2104">
                      <w:pPr>
                        <w:rPr>
                          <w:sz w:val="20"/>
                          <w:szCs w:val="20"/>
                        </w:rPr>
                      </w:pPr>
                    </w:p>
                    <w:p w14:paraId="5B108330" w14:textId="23859EC2" w:rsidR="00460B0A" w:rsidRDefault="00460B0A" w:rsidP="000A2104">
                      <w:pPr>
                        <w:rPr>
                          <w:sz w:val="20"/>
                          <w:szCs w:val="20"/>
                        </w:rPr>
                      </w:pPr>
                    </w:p>
                    <w:p w14:paraId="5828358B" w14:textId="2222D948" w:rsidR="00460B0A" w:rsidRDefault="00460B0A" w:rsidP="000A2104">
                      <w:pPr>
                        <w:rPr>
                          <w:sz w:val="20"/>
                          <w:szCs w:val="20"/>
                        </w:rPr>
                      </w:pPr>
                    </w:p>
                    <w:p w14:paraId="4FEB2FF5" w14:textId="77777777" w:rsidR="00A6079E" w:rsidRPr="00A40F11" w:rsidRDefault="00A6079E" w:rsidP="00F64260">
                      <w:pPr>
                        <w:pStyle w:val="ListParagraph"/>
                        <w:spacing w:after="0" w:line="240" w:lineRule="auto"/>
                        <w:ind w:left="90"/>
                        <w:rPr>
                          <w:rFonts w:ascii="Times New Roman" w:hAnsi="Times New Roman" w:cs="Times New Roman"/>
                          <w:b/>
                          <w:sz w:val="30"/>
                          <w:szCs w:val="30"/>
                        </w:rPr>
                      </w:pPr>
                    </w:p>
                    <w:p w14:paraId="0C9B98E8" w14:textId="77777777" w:rsidR="00A6079E" w:rsidRPr="00EA7A77" w:rsidRDefault="00A6079E" w:rsidP="000A2104">
                      <w:pPr>
                        <w:rPr>
                          <w:sz w:val="20"/>
                          <w:szCs w:val="20"/>
                        </w:rPr>
                      </w:pPr>
                    </w:p>
                    <w:p w14:paraId="4845BA06" w14:textId="77777777" w:rsidR="00A6079E" w:rsidRDefault="00A6079E" w:rsidP="007242C0">
                      <w:pPr>
                        <w:spacing w:after="0" w:line="240" w:lineRule="auto"/>
                        <w:jc w:val="center"/>
                        <w:rPr>
                          <w:i/>
                          <w:sz w:val="24"/>
                          <w:szCs w:val="24"/>
                        </w:rPr>
                      </w:pPr>
                    </w:p>
                    <w:p w14:paraId="35FE456F" w14:textId="77777777" w:rsidR="00A6079E" w:rsidRPr="00272A1D" w:rsidRDefault="00A6079E" w:rsidP="007242C0">
                      <w:pPr>
                        <w:spacing w:after="0" w:line="240" w:lineRule="auto"/>
                        <w:jc w:val="center"/>
                        <w:rPr>
                          <w:sz w:val="29"/>
                          <w:szCs w:val="29"/>
                        </w:rPr>
                      </w:pP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AE789C9" wp14:editId="6F9DA86D">
                <wp:simplePos x="0" y="0"/>
                <wp:positionH relativeFrom="page">
                  <wp:posOffset>-82550</wp:posOffset>
                </wp:positionH>
                <wp:positionV relativeFrom="page">
                  <wp:posOffset>304165</wp:posOffset>
                </wp:positionV>
                <wp:extent cx="10213975" cy="109855"/>
                <wp:effectExtent l="0" t="0" r="0" b="4445"/>
                <wp:wrapNone/>
                <wp:docPr id="1" name="Rectangle 4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13975" cy="109855"/>
                        </a:xfrm>
                        <a:prstGeom prst="rect">
                          <a:avLst/>
                        </a:prstGeom>
                        <a:solidFill>
                          <a:srgbClr val="943634"/>
                        </a:solidFill>
                        <a:ln>
                          <a:noFill/>
                        </a:ln>
                        <a:effectLst/>
                        <a:extLs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A3C3C6" id="Rectangle 477" o:spid="_x0000_s1026" style="position:absolute;margin-left:-6.5pt;margin-top:23.95pt;width:804.25pt;height:8.6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" fillcolor="#943634" stroked="f">
                <w10:wrap anchorx="page" anchory="page"/>
              </v:rect>
            </w:pict>
          </mc:Fallback>
        </mc:AlternateContent>
      </w:r>
    </w:p>
    <w:sectPr w:rsidR="00A552CD" w:rsidSect="00747301">
      <w:type w:val="nextColumn"/>
      <w:pgSz w:w="15840" w:h="12240" w:orient="landscape" w:code="1"/>
      <w:pgMar w:top="878" w:right="864" w:bottom="878" w:left="630" w:header="720" w:footer="720" w:gutter="0"/>
      <w:cols w:space="720"/>
      <w:docGrid w:linePitch="2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B94F6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EA75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0D2B9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B6FF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4AEF8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0C085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A023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C2AA31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92602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4EAB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4A0A31"/>
    <w:multiLevelType w:val="hybridMultilevel"/>
    <w:tmpl w:val="FF5E3FFC"/>
    <w:lvl w:ilvl="0" w:tplc="D9D08C8A">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7A58FA"/>
    <w:multiLevelType w:val="hybridMultilevel"/>
    <w:tmpl w:val="FC447574"/>
    <w:lvl w:ilvl="0" w:tplc="EC66BD9E">
      <w:start w:val="186"/>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2" w15:restartNumberingAfterBreak="0">
    <w:nsid w:val="2CE331D6"/>
    <w:multiLevelType w:val="hybridMultilevel"/>
    <w:tmpl w:val="89366724"/>
    <w:lvl w:ilvl="0" w:tplc="1C7C0AFA">
      <w:numFmt w:val="decimal"/>
      <w:lvlText w:val="%1-"/>
      <w:lvlJc w:val="left"/>
      <w:pPr>
        <w:ind w:left="420" w:hanging="360"/>
      </w:pPr>
      <w:rPr>
        <w:rFonts w:hint="default"/>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15:restartNumberingAfterBreak="0">
    <w:nsid w:val="6AC8523D"/>
    <w:multiLevelType w:val="hybridMultilevel"/>
    <w:tmpl w:val="E54AC424"/>
    <w:lvl w:ilvl="0" w:tplc="5AFC124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3"/>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78"/>
  <w:drawingGridVerticalSpacing w:val="106"/>
  <w:displayHorizontalDrawingGridEvery w:val="0"/>
  <w:displayVerticalDrawingGridEvery w:val="2"/>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wMLQwtzQxNzc0NjBT0lEKTi0uzszPAykwrAUA3IFugiwAAAA="/>
  </w:docVars>
  <w:rsids>
    <w:rsidRoot w:val="00506068"/>
    <w:rsid w:val="00005933"/>
    <w:rsid w:val="00012BB3"/>
    <w:rsid w:val="00024C6A"/>
    <w:rsid w:val="000336F6"/>
    <w:rsid w:val="000344AE"/>
    <w:rsid w:val="00041A1F"/>
    <w:rsid w:val="000435D2"/>
    <w:rsid w:val="000A2104"/>
    <w:rsid w:val="000C0685"/>
    <w:rsid w:val="000D6F7F"/>
    <w:rsid w:val="000D7C6F"/>
    <w:rsid w:val="0011077F"/>
    <w:rsid w:val="001170BA"/>
    <w:rsid w:val="00127F68"/>
    <w:rsid w:val="0014765F"/>
    <w:rsid w:val="0015579E"/>
    <w:rsid w:val="00161AA9"/>
    <w:rsid w:val="00182688"/>
    <w:rsid w:val="00194531"/>
    <w:rsid w:val="001E2618"/>
    <w:rsid w:val="001F6B65"/>
    <w:rsid w:val="0020243B"/>
    <w:rsid w:val="0023760B"/>
    <w:rsid w:val="00251E7A"/>
    <w:rsid w:val="002525D6"/>
    <w:rsid w:val="00252D41"/>
    <w:rsid w:val="00257211"/>
    <w:rsid w:val="002579AB"/>
    <w:rsid w:val="00272A1D"/>
    <w:rsid w:val="002824EA"/>
    <w:rsid w:val="00286C09"/>
    <w:rsid w:val="00293765"/>
    <w:rsid w:val="002B2296"/>
    <w:rsid w:val="002C2734"/>
    <w:rsid w:val="00305346"/>
    <w:rsid w:val="00306EEC"/>
    <w:rsid w:val="00316C3C"/>
    <w:rsid w:val="00336289"/>
    <w:rsid w:val="003806C9"/>
    <w:rsid w:val="003B01EE"/>
    <w:rsid w:val="003D2BF4"/>
    <w:rsid w:val="003E4C01"/>
    <w:rsid w:val="003E6F76"/>
    <w:rsid w:val="003E7F8E"/>
    <w:rsid w:val="00426C2D"/>
    <w:rsid w:val="00444F62"/>
    <w:rsid w:val="00460B0A"/>
    <w:rsid w:val="00466926"/>
    <w:rsid w:val="004A5E49"/>
    <w:rsid w:val="004B0609"/>
    <w:rsid w:val="004E3442"/>
    <w:rsid w:val="004F4BDA"/>
    <w:rsid w:val="00501573"/>
    <w:rsid w:val="00506068"/>
    <w:rsid w:val="005063B3"/>
    <w:rsid w:val="0051406B"/>
    <w:rsid w:val="00555E4B"/>
    <w:rsid w:val="00577042"/>
    <w:rsid w:val="00577262"/>
    <w:rsid w:val="005B00E2"/>
    <w:rsid w:val="005C2819"/>
    <w:rsid w:val="005E0BE4"/>
    <w:rsid w:val="005F4E6B"/>
    <w:rsid w:val="00610F24"/>
    <w:rsid w:val="00617216"/>
    <w:rsid w:val="006337B3"/>
    <w:rsid w:val="00675119"/>
    <w:rsid w:val="0069756B"/>
    <w:rsid w:val="006A0C51"/>
    <w:rsid w:val="006C6D55"/>
    <w:rsid w:val="006F1AF3"/>
    <w:rsid w:val="006F2236"/>
    <w:rsid w:val="00707B78"/>
    <w:rsid w:val="00710D0A"/>
    <w:rsid w:val="00711499"/>
    <w:rsid w:val="007242C0"/>
    <w:rsid w:val="00730A0D"/>
    <w:rsid w:val="00733723"/>
    <w:rsid w:val="00747301"/>
    <w:rsid w:val="00752530"/>
    <w:rsid w:val="00780BE7"/>
    <w:rsid w:val="007A7B04"/>
    <w:rsid w:val="007B1234"/>
    <w:rsid w:val="007B6792"/>
    <w:rsid w:val="007C7DE9"/>
    <w:rsid w:val="007D120A"/>
    <w:rsid w:val="00806EDE"/>
    <w:rsid w:val="008071D9"/>
    <w:rsid w:val="00822222"/>
    <w:rsid w:val="00822E1A"/>
    <w:rsid w:val="00846B8C"/>
    <w:rsid w:val="0086427E"/>
    <w:rsid w:val="008A3F72"/>
    <w:rsid w:val="008A6FDC"/>
    <w:rsid w:val="008C25C9"/>
    <w:rsid w:val="008C4016"/>
    <w:rsid w:val="008D6A9C"/>
    <w:rsid w:val="008E029A"/>
    <w:rsid w:val="00923972"/>
    <w:rsid w:val="009367A2"/>
    <w:rsid w:val="00946E4C"/>
    <w:rsid w:val="0095603A"/>
    <w:rsid w:val="009710F5"/>
    <w:rsid w:val="009726EB"/>
    <w:rsid w:val="00977C8F"/>
    <w:rsid w:val="00995996"/>
    <w:rsid w:val="009B144E"/>
    <w:rsid w:val="009C4989"/>
    <w:rsid w:val="009C54A3"/>
    <w:rsid w:val="00A0677E"/>
    <w:rsid w:val="00A21AF2"/>
    <w:rsid w:val="00A40F11"/>
    <w:rsid w:val="00A552CD"/>
    <w:rsid w:val="00A6079E"/>
    <w:rsid w:val="00A6625A"/>
    <w:rsid w:val="00A70CFA"/>
    <w:rsid w:val="00A80B7C"/>
    <w:rsid w:val="00AB30C6"/>
    <w:rsid w:val="00AB5D5B"/>
    <w:rsid w:val="00AB5E1F"/>
    <w:rsid w:val="00AC438C"/>
    <w:rsid w:val="00AC764D"/>
    <w:rsid w:val="00AD194F"/>
    <w:rsid w:val="00AE7DD5"/>
    <w:rsid w:val="00AF4B4F"/>
    <w:rsid w:val="00B23A64"/>
    <w:rsid w:val="00B23F79"/>
    <w:rsid w:val="00B852CA"/>
    <w:rsid w:val="00B945AE"/>
    <w:rsid w:val="00BB2C5C"/>
    <w:rsid w:val="00BE61FA"/>
    <w:rsid w:val="00C044B2"/>
    <w:rsid w:val="00C20076"/>
    <w:rsid w:val="00C35CA8"/>
    <w:rsid w:val="00C41AB2"/>
    <w:rsid w:val="00C539D0"/>
    <w:rsid w:val="00C550D0"/>
    <w:rsid w:val="00C90E50"/>
    <w:rsid w:val="00CB0E96"/>
    <w:rsid w:val="00CC7467"/>
    <w:rsid w:val="00CD2F29"/>
    <w:rsid w:val="00CE795B"/>
    <w:rsid w:val="00D1738F"/>
    <w:rsid w:val="00D43813"/>
    <w:rsid w:val="00D4721E"/>
    <w:rsid w:val="00D7283A"/>
    <w:rsid w:val="00DB0AE1"/>
    <w:rsid w:val="00DB0D6C"/>
    <w:rsid w:val="00DC7B80"/>
    <w:rsid w:val="00DE1269"/>
    <w:rsid w:val="00E11E0D"/>
    <w:rsid w:val="00E46499"/>
    <w:rsid w:val="00E61574"/>
    <w:rsid w:val="00E808A3"/>
    <w:rsid w:val="00E82706"/>
    <w:rsid w:val="00E902E9"/>
    <w:rsid w:val="00E941E0"/>
    <w:rsid w:val="00EA7A77"/>
    <w:rsid w:val="00EB5C76"/>
    <w:rsid w:val="00EC4517"/>
    <w:rsid w:val="00EC49CE"/>
    <w:rsid w:val="00ED5EA3"/>
    <w:rsid w:val="00F01D78"/>
    <w:rsid w:val="00F02E82"/>
    <w:rsid w:val="00F135A1"/>
    <w:rsid w:val="00F15A1C"/>
    <w:rsid w:val="00F17609"/>
    <w:rsid w:val="00F24D01"/>
    <w:rsid w:val="00F435BC"/>
    <w:rsid w:val="00F52DB6"/>
    <w:rsid w:val="00F54F6A"/>
    <w:rsid w:val="00F62C3B"/>
    <w:rsid w:val="00F64260"/>
    <w:rsid w:val="00F724AA"/>
    <w:rsid w:val="00FA4C24"/>
    <w:rsid w:val="00FA7DA1"/>
    <w:rsid w:val="00FE32A7"/>
    <w:rsid w:val="00FE65F3"/>
    <w:rsid w:val="00FF441F"/>
    <w:rsid w:val="00FF6D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position-horizontal-relative:page;mso-position-vertical-relative:page" fill="f" fillcolor="white" stroke="f">
      <v:fill color="white" on="f"/>
      <v:stroke on="f"/>
      <o:colormru v:ext="edit" colors="#dcdce8,#fff5c9,#fc0,#f90,#669,red,#eaeaea,#c7c7d9"/>
      <o:colormenu v:ext="edit" fillcolor="none [2405]" strokecolor="none"/>
    </o:shapedefaults>
    <o:shapelayout v:ext="edit">
      <o:idmap v:ext="edit" data="1"/>
    </o:shapelayout>
  </w:shapeDefaults>
  <w:decimalSymbol w:val="."/>
  <w:listSeparator w:val=","/>
  <w14:docId w14:val="625D0670"/>
  <w15:docId w15:val="{7150BCF5-21E1-4C34-B25A-844B0DA64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51E7A"/>
    <w:pPr>
      <w:spacing w:after="180" w:line="271" w:lineRule="auto"/>
      <w:jc w:val="both"/>
    </w:pPr>
    <w:rPr>
      <w:color w:val="000000"/>
      <w:kern w:val="28"/>
      <w:sz w:val="18"/>
      <w:szCs w:val="18"/>
    </w:rPr>
  </w:style>
  <w:style w:type="paragraph" w:styleId="Heading1">
    <w:name w:val="heading 1"/>
    <w:next w:val="Normal"/>
    <w:qFormat/>
    <w:rsid w:val="00293765"/>
    <w:pPr>
      <w:spacing w:after="200"/>
      <w:outlineLvl w:val="0"/>
    </w:pPr>
    <w:rPr>
      <w:rFonts w:ascii="Tahoma" w:hAnsi="Tahoma" w:cs="Arial"/>
      <w:b/>
      <w:bCs/>
      <w:color w:val="666699"/>
      <w:spacing w:val="4"/>
      <w:kern w:val="28"/>
      <w:sz w:val="24"/>
      <w:szCs w:val="24"/>
      <w:lang w:val="en"/>
    </w:rPr>
  </w:style>
  <w:style w:type="paragraph" w:styleId="Heading2">
    <w:name w:val="heading 2"/>
    <w:basedOn w:val="Heading1"/>
    <w:next w:val="Normal"/>
    <w:qFormat/>
    <w:rsid w:val="00182688"/>
    <w:pPr>
      <w:spacing w:after="120"/>
      <w:outlineLvl w:val="1"/>
    </w:pPr>
    <w:rPr>
      <w:i/>
    </w:rPr>
  </w:style>
  <w:style w:type="paragraph" w:styleId="Heading3">
    <w:name w:val="heading 3"/>
    <w:basedOn w:val="Heading1"/>
    <w:next w:val="Normal"/>
    <w:qFormat/>
    <w:rsid w:val="00C539D0"/>
    <w:pPr>
      <w:outlineLvl w:val="2"/>
    </w:pPr>
    <w:rPr>
      <w:b w:val="0"/>
      <w:smallCaps/>
    </w:rPr>
  </w:style>
  <w:style w:type="paragraph" w:styleId="Heading4">
    <w:name w:val="heading 4"/>
    <w:basedOn w:val="Heading1"/>
    <w:qFormat/>
    <w:rsid w:val="00C35CA8"/>
    <w:pPr>
      <w:outlineLvl w:val="3"/>
    </w:pPr>
    <w:rPr>
      <w:color w:val="auto"/>
    </w:rPr>
  </w:style>
  <w:style w:type="paragraph" w:styleId="Heading7">
    <w:name w:val="heading 7"/>
    <w:qFormat/>
    <w:rsid w:val="00A552CD"/>
    <w:pPr>
      <w:spacing w:line="271" w:lineRule="auto"/>
      <w:jc w:val="center"/>
      <w:outlineLvl w:val="6"/>
    </w:pPr>
    <w:rPr>
      <w:i/>
      <w:iCs/>
      <w:color w:val="000000"/>
      <w:kern w:val="28"/>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 1"/>
    <w:rsid w:val="008C4016"/>
    <w:pPr>
      <w:spacing w:after="240" w:line="320" w:lineRule="atLeast"/>
    </w:pPr>
    <w:rPr>
      <w:rFonts w:ascii="Tahoma" w:hAnsi="Tahoma" w:cs="Arial"/>
      <w:spacing w:val="-5"/>
      <w:sz w:val="22"/>
      <w:szCs w:val="22"/>
    </w:rPr>
  </w:style>
  <w:style w:type="paragraph" w:styleId="BalloonText">
    <w:name w:val="Balloon Text"/>
    <w:basedOn w:val="Normal"/>
    <w:link w:val="BalloonTextChar"/>
    <w:rsid w:val="00707B78"/>
    <w:pPr>
      <w:spacing w:after="0" w:line="240" w:lineRule="auto"/>
    </w:pPr>
    <w:rPr>
      <w:rFonts w:ascii="Tahoma" w:hAnsi="Tahoma" w:cs="Tahoma"/>
      <w:sz w:val="16"/>
      <w:szCs w:val="16"/>
    </w:rPr>
  </w:style>
  <w:style w:type="paragraph" w:customStyle="1" w:styleId="Address">
    <w:name w:val="Address"/>
    <w:basedOn w:val="Normal"/>
    <w:rsid w:val="00F54F6A"/>
    <w:pPr>
      <w:spacing w:after="0" w:line="240" w:lineRule="auto"/>
      <w:jc w:val="center"/>
    </w:pPr>
    <w:rPr>
      <w:rFonts w:ascii="Tahoma" w:hAnsi="Tahoma" w:cs="Arial"/>
      <w:bCs/>
      <w:color w:val="auto"/>
      <w:spacing w:val="2"/>
      <w:sz w:val="34"/>
      <w:szCs w:val="32"/>
      <w:lang w:val="en"/>
    </w:rPr>
  </w:style>
  <w:style w:type="paragraph" w:customStyle="1" w:styleId="Tagline">
    <w:name w:val="Tagline"/>
    <w:rsid w:val="00F135A1"/>
    <w:pPr>
      <w:spacing w:line="271" w:lineRule="auto"/>
      <w:jc w:val="center"/>
    </w:pPr>
    <w:rPr>
      <w:rFonts w:ascii="Arial" w:hAnsi="Arial" w:cs="Arial"/>
      <w:b/>
      <w:bCs/>
      <w:kern w:val="28"/>
      <w:sz w:val="30"/>
      <w:szCs w:val="30"/>
    </w:rPr>
  </w:style>
  <w:style w:type="character" w:styleId="Hyperlink">
    <w:name w:val="Hyperlink"/>
    <w:semiHidden/>
    <w:rsid w:val="004F4BDA"/>
    <w:rPr>
      <w:color w:val="0000FF"/>
      <w:u w:val="single"/>
    </w:rPr>
  </w:style>
  <w:style w:type="paragraph" w:customStyle="1" w:styleId="Address2">
    <w:name w:val="Address 2"/>
    <w:rsid w:val="00D1738F"/>
    <w:pPr>
      <w:jc w:val="center"/>
    </w:pPr>
    <w:rPr>
      <w:rFonts w:ascii="Tahoma" w:hAnsi="Tahoma" w:cs="Arial"/>
      <w:b/>
      <w:kern w:val="28"/>
      <w:szCs w:val="22"/>
      <w:lang w:val="en"/>
    </w:rPr>
  </w:style>
  <w:style w:type="paragraph" w:customStyle="1" w:styleId="Captiontext">
    <w:name w:val="Caption text"/>
    <w:basedOn w:val="Normal"/>
    <w:rsid w:val="00F54F6A"/>
    <w:pPr>
      <w:spacing w:after="0" w:line="240" w:lineRule="auto"/>
      <w:jc w:val="center"/>
    </w:pPr>
    <w:rPr>
      <w:rFonts w:ascii="Tahoma" w:hAnsi="Tahoma" w:cs="Arial"/>
      <w:color w:val="5F5F5F"/>
      <w:spacing w:val="4"/>
      <w:sz w:val="16"/>
      <w:szCs w:val="16"/>
    </w:rPr>
  </w:style>
  <w:style w:type="paragraph" w:customStyle="1" w:styleId="CompanyName">
    <w:name w:val="Company Name"/>
    <w:next w:val="Normal"/>
    <w:rsid w:val="00C35CA8"/>
    <w:pPr>
      <w:jc w:val="center"/>
    </w:pPr>
    <w:rPr>
      <w:rFonts w:ascii="Arial Black" w:hAnsi="Arial Black" w:cs="Arial"/>
      <w:bCs/>
      <w:kern w:val="28"/>
      <w:sz w:val="36"/>
      <w:szCs w:val="36"/>
      <w:lang w:val="en"/>
    </w:rPr>
  </w:style>
  <w:style w:type="paragraph" w:styleId="BodyText">
    <w:name w:val="Body Text"/>
    <w:basedOn w:val="Normal"/>
    <w:link w:val="BodyTextChar"/>
    <w:rsid w:val="00293765"/>
    <w:pPr>
      <w:spacing w:before="40" w:after="160"/>
      <w:jc w:val="left"/>
    </w:pPr>
    <w:rPr>
      <w:rFonts w:ascii="Tahoma" w:hAnsi="Tahoma"/>
      <w:color w:val="auto"/>
      <w:sz w:val="20"/>
      <w:szCs w:val="22"/>
    </w:rPr>
  </w:style>
  <w:style w:type="character" w:customStyle="1" w:styleId="BodyTextChar">
    <w:name w:val="Body Text Char"/>
    <w:link w:val="BodyText"/>
    <w:rsid w:val="00293765"/>
    <w:rPr>
      <w:rFonts w:ascii="Tahoma" w:hAnsi="Tahoma"/>
      <w:kern w:val="28"/>
      <w:szCs w:val="22"/>
      <w:lang w:val="en-US" w:eastAsia="en-US" w:bidi="ar-SA"/>
    </w:rPr>
  </w:style>
  <w:style w:type="paragraph" w:styleId="BodyText2">
    <w:name w:val="Body Text 2"/>
    <w:basedOn w:val="Normal"/>
    <w:rsid w:val="00B852CA"/>
    <w:pPr>
      <w:jc w:val="left"/>
    </w:pPr>
    <w:rPr>
      <w:rFonts w:ascii="Arial" w:hAnsi="Arial" w:cs="Arial"/>
      <w:i/>
      <w:color w:val="auto"/>
      <w:sz w:val="20"/>
      <w:szCs w:val="20"/>
    </w:rPr>
  </w:style>
  <w:style w:type="character" w:customStyle="1" w:styleId="BalloonTextChar">
    <w:name w:val="Balloon Text Char"/>
    <w:link w:val="BalloonText"/>
    <w:rsid w:val="00707B78"/>
    <w:rPr>
      <w:rFonts w:ascii="Tahoma" w:hAnsi="Tahoma" w:cs="Tahoma"/>
      <w:color w:val="000000"/>
      <w:kern w:val="28"/>
      <w:sz w:val="16"/>
      <w:szCs w:val="16"/>
    </w:rPr>
  </w:style>
  <w:style w:type="paragraph" w:styleId="ListParagraph">
    <w:name w:val="List Paragraph"/>
    <w:basedOn w:val="Normal"/>
    <w:uiPriority w:val="34"/>
    <w:qFormat/>
    <w:rsid w:val="003E4C01"/>
    <w:pPr>
      <w:spacing w:after="200" w:line="276" w:lineRule="auto"/>
      <w:ind w:left="720"/>
      <w:contextualSpacing/>
      <w:jc w:val="left"/>
    </w:pPr>
    <w:rPr>
      <w:rFonts w:asciiTheme="minorHAnsi" w:eastAsiaTheme="minorHAnsi" w:hAnsiTheme="minorHAnsi" w:cstheme="minorBidi"/>
      <w:color w:val="auto"/>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8931">
      <w:bodyDiv w:val="1"/>
      <w:marLeft w:val="0"/>
      <w:marRight w:val="0"/>
      <w:marTop w:val="0"/>
      <w:marBottom w:val="0"/>
      <w:divBdr>
        <w:top w:val="none" w:sz="0" w:space="0" w:color="auto"/>
        <w:left w:val="none" w:sz="0" w:space="0" w:color="auto"/>
        <w:bottom w:val="none" w:sz="0" w:space="0" w:color="auto"/>
        <w:right w:val="none" w:sz="0" w:space="0" w:color="auto"/>
      </w:divBdr>
    </w:div>
    <w:div w:id="262997517">
      <w:bodyDiv w:val="1"/>
      <w:marLeft w:val="0"/>
      <w:marRight w:val="0"/>
      <w:marTop w:val="0"/>
      <w:marBottom w:val="0"/>
      <w:divBdr>
        <w:top w:val="none" w:sz="0" w:space="0" w:color="auto"/>
        <w:left w:val="none" w:sz="0" w:space="0" w:color="auto"/>
        <w:bottom w:val="none" w:sz="0" w:space="0" w:color="auto"/>
        <w:right w:val="none" w:sz="0" w:space="0" w:color="auto"/>
      </w:divBdr>
    </w:div>
    <w:div w:id="1152719977">
      <w:bodyDiv w:val="1"/>
      <w:marLeft w:val="0"/>
      <w:marRight w:val="0"/>
      <w:marTop w:val="0"/>
      <w:marBottom w:val="0"/>
      <w:divBdr>
        <w:top w:val="none" w:sz="0" w:space="0" w:color="auto"/>
        <w:left w:val="none" w:sz="0" w:space="0" w:color="auto"/>
        <w:bottom w:val="none" w:sz="0" w:space="0" w:color="auto"/>
        <w:right w:val="none" w:sz="0" w:space="0" w:color="auto"/>
      </w:divBdr>
    </w:div>
    <w:div w:id="1700549811">
      <w:bodyDiv w:val="1"/>
      <w:marLeft w:val="0"/>
      <w:marRight w:val="0"/>
      <w:marTop w:val="0"/>
      <w:marBottom w:val="0"/>
      <w:divBdr>
        <w:top w:val="none" w:sz="0" w:space="0" w:color="auto"/>
        <w:left w:val="none" w:sz="0" w:space="0" w:color="auto"/>
        <w:bottom w:val="none" w:sz="0" w:space="0" w:color="auto"/>
        <w:right w:val="none" w:sz="0" w:space="0" w:color="auto"/>
      </w:divBdr>
    </w:div>
    <w:div w:id="1976718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C02706-B1F6-4CA2-A568-37C89AECF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5</TotalTime>
  <Pages>2</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dc:creator>
  <cp:keywords/>
  <dc:description/>
  <cp:lastModifiedBy>jnagler</cp:lastModifiedBy>
  <cp:revision>35</cp:revision>
  <cp:lastPrinted>2018-07-11T14:23:00Z</cp:lastPrinted>
  <dcterms:created xsi:type="dcterms:W3CDTF">2014-04-28T16:40:00Z</dcterms:created>
  <dcterms:modified xsi:type="dcterms:W3CDTF">2018-10-2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874601033</vt:lpwstr>
  </property>
</Properties>
</file>